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FA682" w14:textId="3D67CA72" w:rsidR="00CC0873" w:rsidRDefault="00CC0873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028E7C61" w:rsidR="00A713BA" w:rsidRDefault="00602C9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Muhammad </w:t>
            </w:r>
            <w:proofErr w:type="spellStart"/>
            <w:r>
              <w:rPr>
                <w:b/>
                <w:bCs/>
              </w:rPr>
              <w:t>Ariq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Hafidl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atanah</w:t>
            </w:r>
            <w:proofErr w:type="spellEnd"/>
            <w:r>
              <w:rPr>
                <w:b/>
                <w:bCs/>
              </w:rPr>
              <w:t xml:space="preserve"> G1F024014</w:t>
            </w:r>
          </w:p>
        </w:tc>
        <w:tc>
          <w:tcPr>
            <w:tcW w:w="3005" w:type="dxa"/>
          </w:tcPr>
          <w:p w14:paraId="64B6DFB1" w14:textId="4B389E7F" w:rsidR="00A713BA" w:rsidRDefault="00602C9D" w:rsidP="00A713BA">
            <w:pPr>
              <w:spacing w:line="480" w:lineRule="auto"/>
              <w:contextualSpacing/>
              <w:rPr>
                <w:b/>
                <w:bCs/>
              </w:rPr>
            </w:pPr>
            <w:r w:rsidRPr="00602C9D">
              <w:rPr>
                <w:b/>
                <w:bCs/>
              </w:rPr>
              <w:t>FOR dan WHILE Java</w:t>
            </w:r>
          </w:p>
        </w:tc>
        <w:tc>
          <w:tcPr>
            <w:tcW w:w="3006" w:type="dxa"/>
          </w:tcPr>
          <w:p w14:paraId="56B0854E" w14:textId="4A1942C8" w:rsidR="00A713BA" w:rsidRDefault="00602C9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01</w:t>
            </w:r>
            <w:r w:rsidR="00A713BA"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ktober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616C428F" w14:textId="4623D76F" w:rsidR="00A713BA" w:rsidRDefault="00A713BA" w:rsidP="00A713BA">
      <w:pPr>
        <w:pStyle w:val="ListParagraph"/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: </w:t>
      </w:r>
    </w:p>
    <w:p w14:paraId="10EF57AE" w14:textId="77777777" w:rsidR="0044001F" w:rsidRDefault="0044001F" w:rsidP="0044001F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 xml:space="preserve"> 1: </w:t>
      </w: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Salin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 xml:space="preserve"> dan </w:t>
      </w: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tempel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 xml:space="preserve"> program </w:t>
      </w: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berikut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ke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 xml:space="preserve"> Eclipse. </w:t>
      </w:r>
    </w:p>
    <w:p w14:paraId="490377CA" w14:textId="77777777" w:rsidR="0044001F" w:rsidRDefault="0044001F" w:rsidP="0044001F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ContohFo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{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static void main(String[]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for (double  y &lt;= 15; y = 0;  y++) {     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        if (y % 2 == 1) {         //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kondis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1 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            // baris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kod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kosong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1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        } else if (y == 8) {       //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kondis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2 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            // baris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kod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kosong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2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        } els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     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y + " 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}    }    }</w:t>
      </w:r>
    </w:p>
    <w:p w14:paraId="25176876" w14:textId="77777777" w:rsidR="0044001F" w:rsidRDefault="0044001F" w:rsidP="0044001F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Exception in thread "main"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java.lang.Erro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: Unresolved compilation problems: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Syntax error on token "&lt;=", = expected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Type mismatch: cannot convert from double to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oolean</w:t>
      </w:r>
      <w:proofErr w:type="spellEnd"/>
    </w:p>
    <w:p w14:paraId="0E0F35CF" w14:textId="77777777" w:rsidR="0044001F" w:rsidRDefault="0044001F" w:rsidP="0044001F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at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ContohFor.mai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ContohFor.java:5)</w:t>
      </w:r>
    </w:p>
    <w:p w14:paraId="78900FDA" w14:textId="77777777" w:rsidR="0044001F" w:rsidRDefault="0044001F" w:rsidP="0044001F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 xml:space="preserve"> 2: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ali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dan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mpel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rogram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ik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Eclipse. </w:t>
      </w:r>
    </w:p>
    <w:p w14:paraId="49BD0D3D" w14:textId="77777777" w:rsidR="0044001F" w:rsidRDefault="0044001F" w:rsidP="0044001F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ForBersarang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{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    public static void main(String[]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rtam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: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            for( int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1;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&lt; 5;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++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   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kedu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: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          for(int j = 1; j &lt; 3; j ++ 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       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+ "; j = " +j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       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        if (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= 2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         //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kod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yang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ilang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        }  }    }   }</w:t>
      </w:r>
    </w:p>
    <w:p w14:paraId="74B1BE7D" w14:textId="77777777" w:rsidR="0044001F" w:rsidRDefault="0044001F" w:rsidP="0044001F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 xml:space="preserve"> 3: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ali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dan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mpel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rogram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ik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Eclipse. </w:t>
      </w:r>
    </w:p>
    <w:p w14:paraId="61E5BFBD" w14:textId="77777777" w:rsidR="0044001F" w:rsidRDefault="0044001F" w:rsidP="0044001F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mport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java.util.Scanne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;</w:t>
      </w:r>
    </w:p>
    <w:p w14:paraId="45F99917" w14:textId="2B94D0EE" w:rsidR="0044001F" w:rsidRDefault="0044001F" w:rsidP="0044001F">
      <w:pPr>
        <w:pStyle w:val="NormalWeb"/>
        <w:shd w:val="clear" w:color="auto" w:fill="FFFFFF"/>
        <w:spacing w:before="0" w:beforeAutospacing="0" w:after="150" w:afterAutospacing="0"/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ForBersarang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    public static void main(String[]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  //Instance Input Scanner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  Scanner input = new Scanner(System.in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asuk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Input: 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        int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ingg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nput.nextInt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); //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endapatk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Input Dari User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  for(int t=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ingg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; t&gt;=1; t--)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      //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enghitung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Jumlah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Tingg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iramida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      for(int s=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ingg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; s&gt;=t; s--)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          //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enghitung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Jumlah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pas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per Baris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   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*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   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     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); //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embuat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aris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aru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}</w:t>
      </w:r>
    </w:p>
    <w:p w14:paraId="071FFEE0" w14:textId="77777777" w:rsidR="0044001F" w:rsidRDefault="0044001F" w:rsidP="0044001F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</w:p>
    <w:p w14:paraId="1372E29F" w14:textId="77777777" w:rsidR="0044001F" w:rsidRDefault="0044001F" w:rsidP="0044001F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lastRenderedPageBreak/>
        <w:t>Luaran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>:</w:t>
      </w:r>
    </w:p>
    <w:p w14:paraId="060FB809" w14:textId="77777777" w:rsidR="009216C1" w:rsidRDefault="0044001F" w:rsidP="0044001F">
      <w:pPr>
        <w:pStyle w:val="NormalWeb"/>
        <w:shd w:val="clear" w:color="auto" w:fill="FFFFFF"/>
        <w:spacing w:before="0" w:beforeAutospacing="0" w:after="150" w:afterAutospacing="0"/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</w:pP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asuk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Input: 7</w:t>
      </w:r>
    </w:p>
    <w:p w14:paraId="396CAA61" w14:textId="307F8FC7" w:rsidR="0044001F" w:rsidRPr="009216C1" w:rsidRDefault="0044001F" w:rsidP="009216C1">
      <w:pPr>
        <w:pStyle w:val="NormalWeb"/>
        <w:shd w:val="clear" w:color="auto" w:fill="FFFFFF"/>
        <w:spacing w:after="15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b/>
          <w:bCs/>
          <w:color w:val="C7254E"/>
          <w:sz w:val="19"/>
          <w:szCs w:val="19"/>
          <w:shd w:val="clear" w:color="auto" w:fill="F9F2F4"/>
        </w:rPr>
        <w:t>*</w:t>
      </w:r>
      <w:r>
        <w:rPr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b/>
          <w:bCs/>
          <w:color w:val="C7254E"/>
          <w:sz w:val="19"/>
          <w:szCs w:val="19"/>
          <w:shd w:val="clear" w:color="auto" w:fill="F9F2F4"/>
        </w:rPr>
        <w:t>**</w:t>
      </w:r>
      <w:r>
        <w:rPr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b/>
          <w:bCs/>
          <w:color w:val="C7254E"/>
          <w:sz w:val="19"/>
          <w:szCs w:val="19"/>
          <w:shd w:val="clear" w:color="auto" w:fill="F9F2F4"/>
        </w:rPr>
        <w:t>***</w:t>
      </w:r>
      <w:r>
        <w:rPr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b/>
          <w:bCs/>
          <w:color w:val="C7254E"/>
          <w:sz w:val="19"/>
          <w:szCs w:val="19"/>
          <w:shd w:val="clear" w:color="auto" w:fill="F9F2F4"/>
        </w:rPr>
        <w:t>****</w:t>
      </w:r>
      <w:r>
        <w:rPr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b/>
          <w:bCs/>
          <w:color w:val="C7254E"/>
          <w:sz w:val="19"/>
          <w:szCs w:val="19"/>
          <w:shd w:val="clear" w:color="auto" w:fill="F9F2F4"/>
        </w:rPr>
        <w:t>*****</w:t>
      </w:r>
      <w:r>
        <w:rPr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b/>
          <w:bCs/>
          <w:color w:val="C7254E"/>
          <w:sz w:val="19"/>
          <w:szCs w:val="19"/>
          <w:shd w:val="clear" w:color="auto" w:fill="F9F2F4"/>
        </w:rPr>
        <w:t>******</w:t>
      </w:r>
      <w:r>
        <w:rPr>
          <w:rFonts w:ascii="Consolas" w:hAnsi="Consolas" w:cs="Courier New"/>
          <w:b/>
          <w:bCs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b/>
          <w:bCs/>
          <w:color w:val="C7254E"/>
          <w:sz w:val="19"/>
          <w:szCs w:val="19"/>
          <w:shd w:val="clear" w:color="auto" w:fill="F9F2F4"/>
        </w:rPr>
        <w:t>*******</w:t>
      </w:r>
      <w:r w:rsidR="009216C1">
        <w:rPr>
          <w:rStyle w:val="HTMLCode"/>
          <w:rFonts w:ascii="Consolas" w:hAnsi="Consolas"/>
          <w:b/>
          <w:bCs/>
          <w:color w:val="C7254E"/>
          <w:sz w:val="19"/>
          <w:szCs w:val="19"/>
          <w:shd w:val="clear" w:color="auto" w:fill="F9F2F4"/>
        </w:rPr>
        <w:t xml:space="preserve"> </w:t>
      </w:r>
    </w:p>
    <w:p w14:paraId="18D1230F" w14:textId="77777777" w:rsidR="0044001F" w:rsidRDefault="0044001F" w:rsidP="0044001F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Strong"/>
          <w:rFonts w:ascii="Source Sans Pro" w:hAnsi="Source Sans Pro"/>
          <w:color w:val="333333"/>
          <w:sz w:val="21"/>
          <w:szCs w:val="21"/>
        </w:rPr>
        <w:t>Latihan 1</w:t>
      </w:r>
      <w:r>
        <w:rPr>
          <w:rFonts w:ascii="Source Sans Pro" w:hAnsi="Source Sans Pro"/>
          <w:color w:val="333333"/>
          <w:sz w:val="21"/>
          <w:szCs w:val="21"/>
        </w:rPr>
        <w:br/>
        <w:t xml:space="preserve">1.1.    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Evalua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nyebab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salah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dan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rbaik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ada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1!</w:t>
      </w:r>
      <w:r>
        <w:rPr>
          <w:rFonts w:ascii="Source Sans Pro" w:hAnsi="Source Sans Pro"/>
          <w:color w:val="333333"/>
          <w:sz w:val="21"/>
          <w:szCs w:val="21"/>
        </w:rPr>
        <w:br/>
        <w:t>          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Rekomendasi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kata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unc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ya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p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iletak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ada baris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ya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song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1 dan 2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untuk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ap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nghasil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ik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1: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0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2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4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6 </w:t>
      </w:r>
    </w:p>
    <w:p w14:paraId="2A3AA56E" w14:textId="77777777" w:rsidR="0044001F" w:rsidRDefault="0044001F" w:rsidP="0044001F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t>1.2.   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ermat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2 pada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 //baris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song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.</w:t>
      </w:r>
      <w:r>
        <w:rPr>
          <w:rFonts w:ascii="Source Sans Pro" w:hAnsi="Source Sans Pro"/>
          <w:color w:val="333333"/>
          <w:sz w:val="21"/>
          <w:szCs w:val="21"/>
        </w:rPr>
        <w:br/>
        <w:t>          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Rekomendasi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ya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p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ngguna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break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ta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continue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rhadap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rtam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ta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du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agar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nghasil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ik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2:</w:t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1; j = 1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1; j = 2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2; j = 1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2; j = 2</w:t>
      </w:r>
      <w:r>
        <w:rPr>
          <w:rFonts w:ascii="Source Sans Pro" w:hAnsi="Source Sans Pro"/>
          <w:color w:val="333333"/>
          <w:sz w:val="21"/>
          <w:szCs w:val="21"/>
        </w:rPr>
        <w:br/>
        <w:t> </w:t>
      </w:r>
      <w:r>
        <w:rPr>
          <w:rFonts w:ascii="Source Sans Pro" w:hAnsi="Source Sans Pro"/>
          <w:color w:val="333333"/>
          <w:sz w:val="21"/>
          <w:szCs w:val="21"/>
        </w:rPr>
        <w:br/>
        <w:t>1.3.   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ermat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3.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pabil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ingi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nghasil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ik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bentuk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iramid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asuk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Input: 7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*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***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*****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*******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*********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***********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*************</w:t>
      </w:r>
      <w:r>
        <w:rPr>
          <w:rFonts w:ascii="Source Sans Pro" w:hAnsi="Source Sans Pro"/>
          <w:color w:val="333333"/>
          <w:sz w:val="21"/>
          <w:szCs w:val="21"/>
        </w:rPr>
        <w:br/>
        <w:t xml:space="preserve">       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Rekomendasi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untuk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nghasil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rseb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!</w:t>
      </w:r>
    </w:p>
    <w:p w14:paraId="26E94288" w14:textId="77777777" w:rsidR="0044001F" w:rsidRDefault="0044001F" w:rsidP="0044001F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bookmarkStart w:id="0" w:name="_Hlk178801847"/>
      <w:r>
        <w:rPr>
          <w:rFonts w:ascii="Source Sans Pro" w:hAnsi="Source Sans Pro"/>
          <w:color w:val="333333"/>
          <w:sz w:val="21"/>
          <w:szCs w:val="21"/>
        </w:rPr>
        <w:t xml:space="preserve">1.4.  Analisa diagram flowchart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ar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Latihan 1.2 dan 1.3!</w:t>
      </w:r>
    </w:p>
    <w:bookmarkEnd w:id="0"/>
    <w:p w14:paraId="0ED62FB0" w14:textId="77777777" w:rsidR="0044001F" w:rsidRDefault="0044001F" w:rsidP="0044001F">
      <w:pPr>
        <w:spacing w:after="0" w:line="240" w:lineRule="auto"/>
      </w:pPr>
    </w:p>
    <w:p w14:paraId="7009D468" w14:textId="5C54D892" w:rsidR="00A713BA" w:rsidRDefault="00A713BA" w:rsidP="0044001F">
      <w:pPr>
        <w:spacing w:after="0" w:line="240" w:lineRule="auto"/>
      </w:pPr>
      <w:r>
        <w:t xml:space="preserve">Pada </w:t>
      </w:r>
      <w:proofErr w:type="spellStart"/>
      <w:r w:rsidR="0044001F">
        <w:t>contoh</w:t>
      </w:r>
      <w:proofErr w:type="spellEnd"/>
      <w:r w:rsidR="0044001F">
        <w:t xml:space="preserve"> </w:t>
      </w:r>
      <w:proofErr w:type="spellStart"/>
      <w:r w:rsidR="0044001F">
        <w:t>soal</w:t>
      </w:r>
      <w:proofErr w:type="spellEnd"/>
      <w:r w:rsidR="0044001F">
        <w:t xml:space="preserve"> yang </w:t>
      </w:r>
      <w:proofErr w:type="spellStart"/>
      <w:r w:rsidR="0044001F">
        <w:t>terdapat</w:t>
      </w:r>
      <w:proofErr w:type="spellEnd"/>
      <w:r w:rsidR="0044001F">
        <w:t xml:space="preserve"> </w:t>
      </w:r>
      <w:proofErr w:type="spellStart"/>
      <w:r w:rsidR="0044001F">
        <w:t>kesalahan</w:t>
      </w:r>
      <w:proofErr w:type="spellEnd"/>
      <w:r w:rsidR="0044001F">
        <w:t xml:space="preserve"> </w:t>
      </w:r>
      <w:proofErr w:type="spellStart"/>
      <w:r w:rsidR="0044001F">
        <w:t>hanya</w:t>
      </w:r>
      <w:proofErr w:type="spellEnd"/>
      <w:r w:rsidR="0044001F">
        <w:t xml:space="preserve"> </w:t>
      </w:r>
      <w:proofErr w:type="spellStart"/>
      <w:r w:rsidR="0044001F">
        <w:t>contoh</w:t>
      </w:r>
      <w:proofErr w:type="spellEnd"/>
      <w:r w:rsidR="0044001F">
        <w:t xml:space="preserve"> </w:t>
      </w:r>
      <w:proofErr w:type="spellStart"/>
      <w:r w:rsidR="0044001F">
        <w:t>soal</w:t>
      </w:r>
      <w:proofErr w:type="spellEnd"/>
      <w:r w:rsidR="0044001F">
        <w:t xml:space="preserve"> 1, </w:t>
      </w:r>
      <w:proofErr w:type="spellStart"/>
      <w:r w:rsidR="0044001F">
        <w:t>untuk</w:t>
      </w:r>
      <w:proofErr w:type="spellEnd"/>
      <w:r w:rsidR="0044001F">
        <w:t xml:space="preserve"> </w:t>
      </w:r>
      <w:proofErr w:type="spellStart"/>
      <w:r w:rsidR="0044001F">
        <w:t>soal</w:t>
      </w:r>
      <w:proofErr w:type="spellEnd"/>
      <w:r w:rsidR="0044001F">
        <w:t xml:space="preserve"> 2 dan 3 </w:t>
      </w:r>
      <w:proofErr w:type="spellStart"/>
      <w:r w:rsidR="0044001F">
        <w:t>tidak</w:t>
      </w:r>
      <w:proofErr w:type="spellEnd"/>
      <w:r w:rsidR="0044001F">
        <w:t xml:space="preserve"> </w:t>
      </w:r>
      <w:proofErr w:type="spellStart"/>
      <w:r w:rsidR="0044001F">
        <w:t>ada</w:t>
      </w:r>
      <w:proofErr w:type="spellEnd"/>
      <w:r w:rsidR="0044001F">
        <w:t xml:space="preserve"> </w:t>
      </w:r>
      <w:proofErr w:type="spellStart"/>
      <w:r w:rsidR="0044001F">
        <w:t>kesalahan</w:t>
      </w:r>
      <w:proofErr w:type="spellEnd"/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4119462A" w14:textId="228AC1AF" w:rsidR="00E456CE" w:rsidRDefault="0044001F" w:rsidP="0044001F">
      <w:pPr>
        <w:spacing w:after="0" w:line="240" w:lineRule="auto"/>
      </w:pPr>
      <w:r>
        <w:t xml:space="preserve">1.1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penyebab</w:t>
      </w:r>
      <w:proofErr w:type="spellEnd"/>
      <w:r>
        <w:t xml:space="preserve"> </w:t>
      </w:r>
      <w:proofErr w:type="spellStart"/>
      <w:r>
        <w:t>kesalahan</w:t>
      </w:r>
      <w:proofErr w:type="spellEnd"/>
    </w:p>
    <w:p w14:paraId="30465E49" w14:textId="2EA47AD0" w:rsidR="00E456CE" w:rsidRDefault="00A5641E" w:rsidP="00A713BA">
      <w:pPr>
        <w:spacing w:after="0"/>
        <w:contextualSpacing/>
        <w:rPr>
          <w:rStyle w:val="HTMLCode"/>
          <w:rFonts w:asciiTheme="minorHAnsi" w:eastAsiaTheme="minorHAnsi" w:hAnsiTheme="minorHAnsi" w:cstheme="minorHAnsi"/>
          <w:color w:val="C7254E"/>
          <w:sz w:val="22"/>
          <w:szCs w:val="22"/>
          <w:shd w:val="clear" w:color="auto" w:fill="F9F2F4"/>
        </w:rPr>
      </w:pPr>
      <w:r>
        <w:t xml:space="preserve">Pada </w:t>
      </w:r>
      <w:proofErr w:type="spellStart"/>
      <w:r>
        <w:t>kode</w:t>
      </w:r>
      <w:proofErr w:type="spellEnd"/>
      <w:r>
        <w:t xml:space="preserve"> </w:t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for (double  y &lt;= 15; y = 0;  y++) 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pada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umum</w:t>
      </w:r>
      <w:proofErr w:type="spellEnd"/>
      <w:r>
        <w:t xml:space="preserve"> for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inisialiasi</w:t>
      </w:r>
      <w:proofErr w:type="spellEnd"/>
      <w:r>
        <w:t xml:space="preserve"> y&lt;= 15 dan </w:t>
      </w:r>
      <w:proofErr w:type="spellStart"/>
      <w:r>
        <w:t>kondisi</w:t>
      </w:r>
      <w:proofErr w:type="spellEnd"/>
      <w:r>
        <w:t xml:space="preserve"> y=0 </w:t>
      </w:r>
      <w:proofErr w:type="spellStart"/>
      <w:r>
        <w:t>posisinya</w:t>
      </w:r>
      <w:proofErr w:type="spellEnd"/>
      <w:r>
        <w:t xml:space="preserve"> </w:t>
      </w:r>
      <w:proofErr w:type="spellStart"/>
      <w:r>
        <w:t>terbalik</w:t>
      </w:r>
      <w:proofErr w:type="spellEnd"/>
      <w:r>
        <w:t xml:space="preserve">.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mengganti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double </w:t>
      </w:r>
      <w:proofErr w:type="spellStart"/>
      <w:r>
        <w:t>ke</w:t>
      </w:r>
      <w:proofErr w:type="spellEnd"/>
      <w:r>
        <w:t xml:space="preserve"> int agar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efesien</w:t>
      </w:r>
      <w:proofErr w:type="spellEnd"/>
      <w:r>
        <w:t xml:space="preserve">.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programny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{ </w:t>
      </w:r>
      <w:r w:rsidRPr="00A5641E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for (int y = 0; y &lt;= 15; y++) {</w:t>
      </w:r>
      <w:r w:rsidR="009216C1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. </w:t>
      </w:r>
    </w:p>
    <w:p w14:paraId="3A883654" w14:textId="77777777" w:rsidR="009216C1" w:rsidRDefault="009216C1" w:rsidP="009216C1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</w:rPr>
      </w:pPr>
    </w:p>
    <w:p w14:paraId="45AF2367" w14:textId="1AE411B6" w:rsidR="009216C1" w:rsidRDefault="009216C1" w:rsidP="009216C1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 w:rsidRPr="009216C1">
        <w:rPr>
          <w:rFonts w:asciiTheme="minorHAnsi" w:hAnsiTheme="minorHAnsi" w:cstheme="minorHAnsi"/>
        </w:rPr>
        <w:t>Dan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rekomendasikan</w:t>
      </w:r>
      <w:proofErr w:type="spellEnd"/>
      <w:r>
        <w:t xml:space="preserve"> </w:t>
      </w:r>
      <w:r>
        <w:rPr>
          <w:rFonts w:ascii="Source Sans Pro" w:hAnsi="Source Sans Pro"/>
          <w:color w:val="333333"/>
          <w:sz w:val="21"/>
          <w:szCs w:val="21"/>
        </w:rPr>
        <w:t xml:space="preserve">kata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unc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ya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p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iletak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ada baris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ya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song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1 dan 2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untuk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ap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nghasil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ik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lastRenderedPageBreak/>
        <w:t>Luar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1: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0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2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4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6 </w:t>
      </w:r>
    </w:p>
    <w:p w14:paraId="77083EF9" w14:textId="4E7DBABD" w:rsidR="009216C1" w:rsidRDefault="009216C1" w:rsidP="00A713BA">
      <w:pPr>
        <w:spacing w:after="0"/>
        <w:contextualSpacing/>
        <w:rPr>
          <w:rStyle w:val="HTMLCode"/>
          <w:rFonts w:asciiTheme="minorHAnsi" w:eastAsiaTheme="minorHAnsi" w:hAnsiTheme="minorHAnsi" w:cstheme="minorHAnsi"/>
          <w:color w:val="000000" w:themeColor="text1"/>
          <w:sz w:val="22"/>
          <w:szCs w:val="22"/>
          <w:shd w:val="clear" w:color="auto" w:fill="F9F2F4"/>
        </w:rPr>
      </w:pPr>
      <w:r>
        <w:rPr>
          <w:rFonts w:ascii="Source Sans Pro" w:hAnsi="Source Sans Pro"/>
          <w:color w:val="333333"/>
          <w:sz w:val="21"/>
          <w:szCs w:val="21"/>
        </w:rPr>
        <w:t xml:space="preserve">Kita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ap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nambah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kata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unc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continue, </w:t>
      </w:r>
      <w:r w:rsidRPr="009216C1">
        <w:rPr>
          <w:rFonts w:ascii="Source Sans Pro" w:hAnsi="Source Sans Pro"/>
          <w:color w:val="333333"/>
          <w:sz w:val="21"/>
          <w:szCs w:val="21"/>
        </w:rPr>
        <w:t xml:space="preserve">Kata </w:t>
      </w:r>
      <w:proofErr w:type="spellStart"/>
      <w:r w:rsidRPr="009216C1">
        <w:rPr>
          <w:rFonts w:ascii="Source Sans Pro" w:hAnsi="Source Sans Pro"/>
          <w:color w:val="333333"/>
          <w:sz w:val="21"/>
          <w:szCs w:val="21"/>
        </w:rPr>
        <w:t>kunci</w:t>
      </w:r>
      <w:proofErr w:type="spellEnd"/>
      <w:r w:rsidRPr="009216C1">
        <w:rPr>
          <w:rFonts w:ascii="Source Sans Pro" w:hAnsi="Source Sans Pro"/>
          <w:color w:val="333333"/>
          <w:sz w:val="21"/>
          <w:szCs w:val="21"/>
        </w:rPr>
        <w:t xml:space="preserve"> continue </w:t>
      </w:r>
      <w:proofErr w:type="spellStart"/>
      <w:r w:rsidRPr="009216C1">
        <w:rPr>
          <w:rFonts w:ascii="Source Sans Pro" w:hAnsi="Source Sans Pro"/>
          <w:color w:val="333333"/>
          <w:sz w:val="21"/>
          <w:szCs w:val="21"/>
        </w:rPr>
        <w:t>digunakan</w:t>
      </w:r>
      <w:proofErr w:type="spellEnd"/>
      <w:r w:rsidRPr="009216C1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9216C1">
        <w:rPr>
          <w:rFonts w:ascii="Source Sans Pro" w:hAnsi="Source Sans Pro"/>
          <w:color w:val="333333"/>
          <w:sz w:val="21"/>
          <w:szCs w:val="21"/>
        </w:rPr>
        <w:t>untuk</w:t>
      </w:r>
      <w:proofErr w:type="spellEnd"/>
      <w:r w:rsidRPr="009216C1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9216C1">
        <w:rPr>
          <w:rFonts w:ascii="Source Sans Pro" w:hAnsi="Source Sans Pro"/>
          <w:color w:val="333333"/>
          <w:sz w:val="21"/>
          <w:szCs w:val="21"/>
        </w:rPr>
        <w:t>melanjutkan</w:t>
      </w:r>
      <w:proofErr w:type="spellEnd"/>
      <w:r w:rsidRPr="009216C1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9216C1">
        <w:rPr>
          <w:rFonts w:ascii="Source Sans Pro" w:hAnsi="Source Sans Pro"/>
          <w:color w:val="333333"/>
          <w:sz w:val="21"/>
          <w:szCs w:val="21"/>
        </w:rPr>
        <w:t>ke</w:t>
      </w:r>
      <w:proofErr w:type="spellEnd"/>
      <w:r w:rsidRPr="009216C1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9216C1">
        <w:rPr>
          <w:rFonts w:ascii="Source Sans Pro" w:hAnsi="Source Sans Pro"/>
          <w:color w:val="333333"/>
          <w:sz w:val="21"/>
          <w:szCs w:val="21"/>
        </w:rPr>
        <w:t>iterasi</w:t>
      </w:r>
      <w:proofErr w:type="spellEnd"/>
      <w:r w:rsidRPr="009216C1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9216C1">
        <w:rPr>
          <w:rFonts w:ascii="Source Sans Pro" w:hAnsi="Source Sans Pro"/>
          <w:color w:val="333333"/>
          <w:sz w:val="21"/>
          <w:szCs w:val="21"/>
        </w:rPr>
        <w:t>berikutnya</w:t>
      </w:r>
      <w:proofErr w:type="spellEnd"/>
      <w:r w:rsidRPr="009216C1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9216C1">
        <w:rPr>
          <w:rFonts w:ascii="Source Sans Pro" w:hAnsi="Source Sans Pro"/>
          <w:color w:val="333333"/>
          <w:sz w:val="21"/>
          <w:szCs w:val="21"/>
        </w:rPr>
        <w:t>dari</w:t>
      </w:r>
      <w:proofErr w:type="spellEnd"/>
      <w:r w:rsidRPr="009216C1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9216C1">
        <w:rPr>
          <w:rFonts w:ascii="Source Sans Pro" w:hAnsi="Source Sans Pro"/>
          <w:color w:val="333333"/>
          <w:sz w:val="21"/>
          <w:szCs w:val="21"/>
        </w:rPr>
        <w:t>perulangan</w:t>
      </w:r>
      <w:proofErr w:type="spellEnd"/>
      <w:r w:rsidRPr="009216C1">
        <w:rPr>
          <w:rFonts w:ascii="Source Sans Pro" w:hAnsi="Source Sans Pro"/>
          <w:color w:val="333333"/>
          <w:sz w:val="21"/>
          <w:szCs w:val="21"/>
        </w:rPr>
        <w:t>.</w:t>
      </w:r>
      <w:r>
        <w:rPr>
          <w:rFonts w:ascii="Source Sans Pro" w:hAnsi="Source Sans Pro"/>
          <w:color w:val="333333"/>
          <w:sz w:val="21"/>
          <w:szCs w:val="21"/>
        </w:rPr>
        <w:t xml:space="preserve"> Dan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untuk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nghasil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epert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0, 2, 4, 6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dala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eng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mbata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ndi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y &lt;= 8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ehingg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output ya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ikeluar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dala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0, 2, 4, 6.</w:t>
      </w:r>
    </w:p>
    <w:p w14:paraId="58736376" w14:textId="1343257E" w:rsidR="009216C1" w:rsidRDefault="009216C1" w:rsidP="00A713BA">
      <w:pPr>
        <w:spacing w:after="0"/>
        <w:contextualSpacing/>
        <w:rPr>
          <w:rStyle w:val="HTMLCode"/>
          <w:rFonts w:asciiTheme="minorHAnsi" w:eastAsiaTheme="minorHAnsi" w:hAnsiTheme="minorHAnsi" w:cstheme="minorHAnsi"/>
          <w:color w:val="000000" w:themeColor="text1"/>
          <w:sz w:val="22"/>
          <w:szCs w:val="22"/>
          <w:shd w:val="clear" w:color="auto" w:fill="F9F2F4"/>
        </w:rPr>
      </w:pPr>
    </w:p>
    <w:p w14:paraId="5345D2B8" w14:textId="76D15AC9" w:rsidR="00E309A3" w:rsidRDefault="00E309A3" w:rsidP="00E309A3">
      <w:pPr>
        <w:spacing w:after="0"/>
        <w:contextualSpacing/>
      </w:pPr>
      <w:r>
        <w:rPr>
          <w:rFonts w:cstheme="minorHAnsi"/>
          <w:color w:val="000000" w:themeColor="text1"/>
        </w:rPr>
        <w:t xml:space="preserve">1.2 </w:t>
      </w:r>
      <w:proofErr w:type="spellStart"/>
      <w:r>
        <w:rPr>
          <w:rFonts w:cstheme="minorHAnsi"/>
          <w:color w:val="000000" w:themeColor="text1"/>
        </w:rPr>
        <w:t>Rekomendasi</w:t>
      </w:r>
      <w:proofErr w:type="spellEnd"/>
      <w:r>
        <w:rPr>
          <w:rFonts w:cstheme="minorHAnsi"/>
          <w:color w:val="000000" w:themeColor="text1"/>
        </w:rPr>
        <w:t xml:space="preserve"> </w:t>
      </w:r>
      <w:proofErr w:type="spellStart"/>
      <w:r>
        <w:rPr>
          <w:rFonts w:cstheme="minorHAnsi"/>
          <w:color w:val="000000" w:themeColor="text1"/>
        </w:rPr>
        <w:t>kode</w:t>
      </w:r>
      <w:proofErr w:type="spellEnd"/>
      <w:r>
        <w:rPr>
          <w:rFonts w:cstheme="minorHAnsi"/>
          <w:color w:val="000000" w:themeColor="text1"/>
        </w:rPr>
        <w:t xml:space="preserve"> </w:t>
      </w:r>
      <w:r>
        <w:rPr>
          <w:rFonts w:ascii="Source Sans Pro" w:hAnsi="Source Sans Pro"/>
          <w:color w:val="333333"/>
          <w:sz w:val="21"/>
          <w:szCs w:val="21"/>
        </w:rPr>
        <w:t xml:space="preserve">agar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nghasil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ik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2:</w:t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i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= 1; j = 1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i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= 1; j = 2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i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= 2; j = 1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i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= 2; j = 2</w:t>
      </w:r>
      <w:r w:rsidRPr="00E309A3">
        <w:t xml:space="preserve"> </w:t>
      </w:r>
    </w:p>
    <w:p w14:paraId="5894C562" w14:textId="77777777" w:rsidR="00F817C9" w:rsidRDefault="00F817C9" w:rsidP="00E309A3">
      <w:pPr>
        <w:spacing w:after="0"/>
        <w:contextualSpacing/>
        <w:rPr>
          <w:rFonts w:ascii="Source Sans Pro" w:hAnsi="Source Sans Pro"/>
          <w:color w:val="333333"/>
          <w:sz w:val="21"/>
          <w:szCs w:val="21"/>
        </w:rPr>
      </w:pPr>
    </w:p>
    <w:p w14:paraId="69119A6B" w14:textId="2BEA6337" w:rsidR="00F817C9" w:rsidRDefault="00F817C9" w:rsidP="00F817C9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Fonts w:cstheme="minorHAnsi"/>
          <w:color w:val="000000" w:themeColor="text1"/>
        </w:rPr>
        <w:t xml:space="preserve">1.3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asuk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Input: 7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*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***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*****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*******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*********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***********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*************</w:t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Rekomendasi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untuk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nghasil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rseb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!</w:t>
      </w:r>
    </w:p>
    <w:p w14:paraId="59ED11D1" w14:textId="77777777" w:rsidR="00F817C9" w:rsidRDefault="00F817C9" w:rsidP="00F817C9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</w:p>
    <w:p w14:paraId="7FFC1372" w14:textId="635DD8C1" w:rsidR="009216C1" w:rsidRDefault="009216C1" w:rsidP="00E309A3">
      <w:pPr>
        <w:spacing w:after="0"/>
        <w:contextualSpacing/>
        <w:rPr>
          <w:rFonts w:cstheme="minorHAnsi"/>
          <w:color w:val="000000" w:themeColor="text1"/>
        </w:rPr>
      </w:pPr>
    </w:p>
    <w:p w14:paraId="556CA95C" w14:textId="7EA40B73" w:rsidR="00E309A3" w:rsidRDefault="00E309A3" w:rsidP="00A713BA">
      <w:pPr>
        <w:spacing w:after="0"/>
        <w:contextualSpacing/>
        <w:rPr>
          <w:rFonts w:cstheme="minorHAnsi"/>
          <w:color w:val="000000" w:themeColor="text1"/>
        </w:rPr>
      </w:pPr>
      <w:proofErr w:type="spellStart"/>
      <w:r>
        <w:rPr>
          <w:rFonts w:cstheme="minorHAnsi"/>
          <w:color w:val="000000" w:themeColor="text1"/>
        </w:rPr>
        <w:t>Berikut</w:t>
      </w:r>
      <w:proofErr w:type="spellEnd"/>
      <w:r>
        <w:rPr>
          <w:rFonts w:cstheme="minorHAnsi"/>
          <w:color w:val="000000" w:themeColor="text1"/>
        </w:rPr>
        <w:t xml:space="preserve"> </w:t>
      </w:r>
      <w:proofErr w:type="spellStart"/>
      <w:r>
        <w:rPr>
          <w:rFonts w:cstheme="minorHAnsi"/>
          <w:color w:val="000000" w:themeColor="text1"/>
        </w:rPr>
        <w:t>adalah</w:t>
      </w:r>
      <w:proofErr w:type="spellEnd"/>
      <w:r>
        <w:rPr>
          <w:rFonts w:cstheme="minorHAnsi"/>
          <w:color w:val="000000" w:themeColor="text1"/>
        </w:rPr>
        <w:t xml:space="preserve"> </w:t>
      </w:r>
      <w:proofErr w:type="spellStart"/>
      <w:r>
        <w:rPr>
          <w:rFonts w:cstheme="minorHAnsi"/>
          <w:color w:val="000000" w:themeColor="text1"/>
        </w:rPr>
        <w:t>kode</w:t>
      </w:r>
      <w:proofErr w:type="spellEnd"/>
      <w:r>
        <w:rPr>
          <w:rFonts w:cstheme="minorHAnsi"/>
          <w:color w:val="000000" w:themeColor="text1"/>
        </w:rPr>
        <w:t xml:space="preserve"> </w:t>
      </w:r>
      <w:proofErr w:type="spellStart"/>
      <w:r>
        <w:rPr>
          <w:rFonts w:cstheme="minorHAnsi"/>
          <w:color w:val="000000" w:themeColor="text1"/>
        </w:rPr>
        <w:t>programnya</w:t>
      </w:r>
      <w:proofErr w:type="spellEnd"/>
      <w:r>
        <w:rPr>
          <w:rFonts w:cstheme="minorHAnsi"/>
          <w:color w:val="000000" w:themeColor="text1"/>
        </w:rPr>
        <w:t>:</w:t>
      </w:r>
    </w:p>
    <w:p w14:paraId="559B7AE4" w14:textId="76798438" w:rsidR="00F817C9" w:rsidRPr="00F817C9" w:rsidRDefault="00F817C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import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java.util.Scanner</w:t>
      </w:r>
      <w:proofErr w:type="spellEnd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;</w:t>
      </w:r>
    </w:p>
    <w:p w14:paraId="48C66760" w14:textId="77777777" w:rsidR="00F817C9" w:rsidRPr="00F817C9" w:rsidRDefault="00F817C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</w:p>
    <w:p w14:paraId="7E78B2F3" w14:textId="77777777" w:rsidR="00F817C9" w:rsidRPr="00F817C9" w:rsidRDefault="00F817C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public class ForBersarang1 {</w:t>
      </w:r>
    </w:p>
    <w:p w14:paraId="777615C0" w14:textId="77777777" w:rsidR="00F817C9" w:rsidRPr="00F817C9" w:rsidRDefault="00F817C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   public static void main(String[]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) {</w:t>
      </w:r>
    </w:p>
    <w:p w14:paraId="082D6229" w14:textId="77777777" w:rsidR="00F817C9" w:rsidRPr="00F817C9" w:rsidRDefault="00F817C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       // Instance Input Scanner</w:t>
      </w:r>
    </w:p>
    <w:p w14:paraId="501B78AA" w14:textId="77777777" w:rsidR="00F817C9" w:rsidRPr="00F817C9" w:rsidRDefault="00F817C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       Scanner input = new Scanner(System.in);</w:t>
      </w:r>
    </w:p>
    <w:p w14:paraId="48F0ED52" w14:textId="77777777" w:rsidR="00F817C9" w:rsidRPr="00F817C9" w:rsidRDefault="00F817C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      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</w:t>
      </w:r>
      <w:proofErr w:type="spellEnd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Masukan</w:t>
      </w:r>
      <w:proofErr w:type="spellEnd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Input: ");</w:t>
      </w:r>
    </w:p>
    <w:p w14:paraId="2568007D" w14:textId="56EC40FC" w:rsidR="00F817C9" w:rsidRDefault="00F817C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       int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tinggi</w:t>
      </w:r>
      <w:proofErr w:type="spellEnd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=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input.nextInt</w:t>
      </w:r>
      <w:proofErr w:type="spellEnd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(); //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Mendapatkan</w:t>
      </w:r>
      <w:proofErr w:type="spellEnd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Input Dari User</w:t>
      </w:r>
    </w:p>
    <w:p w14:paraId="4085E39B" w14:textId="77777777" w:rsidR="003225A9" w:rsidRPr="00F817C9" w:rsidRDefault="003225A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</w:p>
    <w:p w14:paraId="21E79241" w14:textId="77777777" w:rsidR="00F817C9" w:rsidRPr="00F817C9" w:rsidRDefault="00F817C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       //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Perulangan</w:t>
      </w:r>
      <w:proofErr w:type="spellEnd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untuk</w:t>
      </w:r>
      <w:proofErr w:type="spellEnd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baris</w:t>
      </w:r>
    </w:p>
    <w:p w14:paraId="4BE28F18" w14:textId="77777777" w:rsidR="00F817C9" w:rsidRPr="00F817C9" w:rsidRDefault="00F817C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       for (int t = 1; t &lt;=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tinggi</w:t>
      </w:r>
      <w:proofErr w:type="spellEnd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; t++) {</w:t>
      </w:r>
    </w:p>
    <w:p w14:paraId="4D98707F" w14:textId="77777777" w:rsidR="00F817C9" w:rsidRPr="00F817C9" w:rsidRDefault="00F817C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           //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Menghitung</w:t>
      </w:r>
      <w:proofErr w:type="spellEnd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Jumlah</w:t>
      </w:r>
      <w:proofErr w:type="spellEnd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pasi</w:t>
      </w:r>
      <w:proofErr w:type="spellEnd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per Baris</w:t>
      </w:r>
    </w:p>
    <w:p w14:paraId="6C209DBD" w14:textId="77777777" w:rsidR="00F817C9" w:rsidRPr="00F817C9" w:rsidRDefault="00F817C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           for (int s =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tinggi</w:t>
      </w:r>
      <w:proofErr w:type="spellEnd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; s &gt; t; s--) {</w:t>
      </w:r>
    </w:p>
    <w:p w14:paraId="3A504130" w14:textId="77777777" w:rsidR="00F817C9" w:rsidRPr="00F817C9" w:rsidRDefault="00F817C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              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</w:t>
      </w:r>
      <w:proofErr w:type="spellEnd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(" "); //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Mencetak</w:t>
      </w:r>
      <w:proofErr w:type="spellEnd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pasi</w:t>
      </w:r>
      <w:proofErr w:type="spellEnd"/>
    </w:p>
    <w:p w14:paraId="33E1AD13" w14:textId="77777777" w:rsidR="00F817C9" w:rsidRPr="00F817C9" w:rsidRDefault="00F817C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           }</w:t>
      </w:r>
    </w:p>
    <w:p w14:paraId="73B9752F" w14:textId="77777777" w:rsidR="00F817C9" w:rsidRPr="00F817C9" w:rsidRDefault="00F817C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           //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Menghitung</w:t>
      </w:r>
      <w:proofErr w:type="spellEnd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Jumlah</w:t>
      </w:r>
      <w:proofErr w:type="spellEnd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Bintang per Baris</w:t>
      </w:r>
    </w:p>
    <w:p w14:paraId="2CD190A0" w14:textId="77777777" w:rsidR="00F817C9" w:rsidRPr="00F817C9" w:rsidRDefault="00F817C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           for (int b = 1; b &lt;= (2 * t - 1); b++) {</w:t>
      </w:r>
    </w:p>
    <w:p w14:paraId="7EA60A09" w14:textId="77777777" w:rsidR="00F817C9" w:rsidRPr="00F817C9" w:rsidRDefault="00F817C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              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</w:t>
      </w:r>
      <w:proofErr w:type="spellEnd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("*"); //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Mencetak</w:t>
      </w:r>
      <w:proofErr w:type="spellEnd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bintang</w:t>
      </w:r>
      <w:proofErr w:type="spellEnd"/>
    </w:p>
    <w:p w14:paraId="42DBF926" w14:textId="77777777" w:rsidR="00F817C9" w:rsidRPr="00F817C9" w:rsidRDefault="00F817C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           }</w:t>
      </w:r>
    </w:p>
    <w:p w14:paraId="0BF206A4" w14:textId="77777777" w:rsidR="00F817C9" w:rsidRPr="00F817C9" w:rsidRDefault="00F817C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          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(); //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Membuat</w:t>
      </w:r>
      <w:proofErr w:type="spellEnd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Baris </w:t>
      </w:r>
      <w:proofErr w:type="spellStart"/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Baru</w:t>
      </w:r>
      <w:proofErr w:type="spellEnd"/>
    </w:p>
    <w:p w14:paraId="5EF58144" w14:textId="77777777" w:rsidR="00F817C9" w:rsidRPr="00F817C9" w:rsidRDefault="00F817C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       }</w:t>
      </w:r>
    </w:p>
    <w:p w14:paraId="0B6CF6AE" w14:textId="77777777" w:rsidR="00F817C9" w:rsidRPr="00F817C9" w:rsidRDefault="00F817C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   }</w:t>
      </w:r>
    </w:p>
    <w:p w14:paraId="76582998" w14:textId="51FA9857" w:rsidR="00E309A3" w:rsidRDefault="00F817C9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 w:rsidRPr="00F817C9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}</w:t>
      </w:r>
    </w:p>
    <w:p w14:paraId="15B33047" w14:textId="164FD223" w:rsidR="003B274B" w:rsidRDefault="003B274B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</w:p>
    <w:p w14:paraId="0F3D40FD" w14:textId="3BF2ED32" w:rsidR="003B274B" w:rsidRDefault="003B274B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</w:p>
    <w:p w14:paraId="71827559" w14:textId="34DCBD89" w:rsidR="003B274B" w:rsidRDefault="003B274B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</w:p>
    <w:p w14:paraId="13600152" w14:textId="651F6461" w:rsidR="003B274B" w:rsidRDefault="003B274B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</w:p>
    <w:p w14:paraId="005AC2EC" w14:textId="34F47781" w:rsidR="003B274B" w:rsidRDefault="003B274B" w:rsidP="00F817C9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</w:p>
    <w:p w14:paraId="21996A4E" w14:textId="77777777" w:rsidR="003B274B" w:rsidRDefault="003B274B" w:rsidP="00F817C9">
      <w:pPr>
        <w:spacing w:after="0"/>
        <w:contextualSpacing/>
        <w:rPr>
          <w:rFonts w:cstheme="minorHAnsi"/>
          <w:color w:val="000000" w:themeColor="text1"/>
        </w:rPr>
      </w:pPr>
    </w:p>
    <w:p w14:paraId="1C3D2E04" w14:textId="6AE56CA1" w:rsidR="00534AA9" w:rsidRDefault="00534AA9" w:rsidP="003B274B">
      <w:pPr>
        <w:pStyle w:val="NormalWeb"/>
        <w:numPr>
          <w:ilvl w:val="1"/>
          <w:numId w:val="17"/>
        </w:numPr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lastRenderedPageBreak/>
        <w:t xml:space="preserve">Analisa diagram flowchart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ar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Latihan 1.2 dan 1.3!</w:t>
      </w:r>
    </w:p>
    <w:p w14:paraId="2F5BAC15" w14:textId="5F28A311" w:rsidR="003B274B" w:rsidRDefault="00FC7D19" w:rsidP="003B274B">
      <w:pPr>
        <w:pStyle w:val="NormalWeb"/>
        <w:shd w:val="clear" w:color="auto" w:fill="FFFFFF"/>
        <w:spacing w:before="0" w:beforeAutospacing="0" w:after="150" w:afterAutospacing="0"/>
        <w:ind w:left="780"/>
        <w:rPr>
          <w:rFonts w:ascii="Source Sans Pro" w:hAnsi="Source Sans Pro"/>
          <w:noProof/>
          <w:color w:val="333333"/>
          <w:sz w:val="21"/>
          <w:szCs w:val="21"/>
        </w:rPr>
      </w:pPr>
      <w:r>
        <w:rPr>
          <w:rFonts w:ascii="Source Sans Pro" w:hAnsi="Source Sans Pro"/>
          <w:noProof/>
          <w:color w:val="333333"/>
          <w:sz w:val="21"/>
          <w:szCs w:val="21"/>
        </w:rPr>
        <w:t>Flowchart Latihan 1.2</w:t>
      </w:r>
    </w:p>
    <w:p w14:paraId="3504A08A" w14:textId="4C44D3DC" w:rsidR="00FC7D19" w:rsidRDefault="00FC7D19" w:rsidP="003B274B">
      <w:pPr>
        <w:pStyle w:val="NormalWeb"/>
        <w:shd w:val="clear" w:color="auto" w:fill="FFFFFF"/>
        <w:spacing w:before="0" w:beforeAutospacing="0" w:after="150" w:afterAutospacing="0"/>
        <w:ind w:left="78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noProof/>
          <w:color w:val="333333"/>
          <w:sz w:val="21"/>
          <w:szCs w:val="21"/>
        </w:rPr>
        <w:drawing>
          <wp:inline distT="0" distB="0" distL="0" distR="0" wp14:anchorId="2F3E2636" wp14:editId="78FE3BB0">
            <wp:extent cx="2686007" cy="8684895"/>
            <wp:effectExtent l="0" t="0" r="635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3292" cy="8740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081C2" w14:textId="083FC658" w:rsidR="00FC7D19" w:rsidRDefault="00FC7D19" w:rsidP="003B274B">
      <w:pPr>
        <w:pStyle w:val="NormalWeb"/>
        <w:shd w:val="clear" w:color="auto" w:fill="FFFFFF"/>
        <w:spacing w:before="0" w:beforeAutospacing="0" w:after="150" w:afterAutospacing="0"/>
        <w:ind w:left="78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lastRenderedPageBreak/>
        <w:t>Flowchart Latihan 1.3</w:t>
      </w:r>
    </w:p>
    <w:p w14:paraId="11A8C708" w14:textId="73D4AA94" w:rsidR="00F6357C" w:rsidRDefault="00F6357C" w:rsidP="003B274B">
      <w:pPr>
        <w:pStyle w:val="NormalWeb"/>
        <w:shd w:val="clear" w:color="auto" w:fill="FFFFFF"/>
        <w:spacing w:before="0" w:beforeAutospacing="0" w:after="150" w:afterAutospacing="0"/>
        <w:ind w:left="78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noProof/>
          <w:color w:val="333333"/>
          <w:sz w:val="21"/>
          <w:szCs w:val="21"/>
        </w:rPr>
        <w:drawing>
          <wp:inline distT="0" distB="0" distL="0" distR="0" wp14:anchorId="40A0D6A4" wp14:editId="5C191E5A">
            <wp:extent cx="4436119" cy="874776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6830" cy="8788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lastRenderedPageBreak/>
        <w:t xml:space="preserve">[No.1 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1AAF755E" w14:textId="77777777" w:rsidR="00BA7545" w:rsidRDefault="00010605" w:rsidP="00BA7545">
      <w:pPr>
        <w:pStyle w:val="ListParagraph"/>
        <w:spacing w:after="0" w:line="240" w:lineRule="auto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</w:p>
    <w:p w14:paraId="7074634F" w14:textId="6A1E1F1F" w:rsidR="00BA7545" w:rsidRDefault="00BA7545" w:rsidP="00BA7545">
      <w:pPr>
        <w:pStyle w:val="ListParagraph"/>
        <w:numPr>
          <w:ilvl w:val="0"/>
          <w:numId w:val="29"/>
        </w:numPr>
        <w:spacing w:after="0" w:line="240" w:lineRule="auto"/>
      </w:pPr>
      <w:proofErr w:type="spellStart"/>
      <w:r>
        <w:t>Mulai</w:t>
      </w:r>
      <w:proofErr w:type="spellEnd"/>
    </w:p>
    <w:p w14:paraId="209CD848" w14:textId="7722A33C" w:rsidR="00BA7545" w:rsidRDefault="00BA7545" w:rsidP="00BA7545">
      <w:pPr>
        <w:pStyle w:val="ListParagraph"/>
        <w:numPr>
          <w:ilvl w:val="0"/>
          <w:numId w:val="29"/>
        </w:numPr>
        <w:spacing w:after="0" w:line="240" w:lineRule="auto"/>
      </w:pPr>
      <w:proofErr w:type="spellStart"/>
      <w:r>
        <w:t>Mengakses</w:t>
      </w:r>
      <w:proofErr w:type="spellEnd"/>
      <w:r>
        <w:t xml:space="preserve"> package</w:t>
      </w:r>
    </w:p>
    <w:p w14:paraId="06DD3707" w14:textId="70BB1303" w:rsidR="00BA7545" w:rsidRDefault="00BA7545" w:rsidP="00BA7545">
      <w:pPr>
        <w:pStyle w:val="ListParagraph"/>
        <w:numPr>
          <w:ilvl w:val="0"/>
          <w:numId w:val="29"/>
        </w:numPr>
        <w:spacing w:after="0" w:line="240" w:lineRule="auto"/>
      </w:pPr>
      <w:proofErr w:type="spellStart"/>
      <w:r>
        <w:t>Mengimpor</w:t>
      </w:r>
      <w:proofErr w:type="spellEnd"/>
      <w:r>
        <w:t xml:space="preserve"> java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diperlukan</w:t>
      </w:r>
      <w:proofErr w:type="spellEnd"/>
      <w:r>
        <w:t xml:space="preserve"> scanner</w:t>
      </w:r>
    </w:p>
    <w:p w14:paraId="53D540E4" w14:textId="039B649D" w:rsidR="00BA7545" w:rsidRDefault="00BA7545" w:rsidP="00BA7545">
      <w:pPr>
        <w:pStyle w:val="ListParagraph"/>
        <w:numPr>
          <w:ilvl w:val="0"/>
          <w:numId w:val="29"/>
        </w:numPr>
        <w:spacing w:after="0" w:line="240" w:lineRule="auto"/>
      </w:pPr>
      <w:proofErr w:type="spellStart"/>
      <w:r>
        <w:t>Mendeklarasikan</w:t>
      </w:r>
      <w:proofErr w:type="spellEnd"/>
      <w:r>
        <w:t xml:space="preserve"> public void</w:t>
      </w:r>
    </w:p>
    <w:p w14:paraId="7B6F89B6" w14:textId="082134E7" w:rsidR="00BA7545" w:rsidRDefault="00BA7545" w:rsidP="00BA7545">
      <w:pPr>
        <w:pStyle w:val="ListParagraph"/>
        <w:numPr>
          <w:ilvl w:val="0"/>
          <w:numId w:val="29"/>
        </w:numPr>
        <w:spacing w:after="0" w:line="240" w:lineRule="auto"/>
      </w:pPr>
      <w:proofErr w:type="spellStart"/>
      <w:r>
        <w:t>Menuliskan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uat</w:t>
      </w:r>
      <w:proofErr w:type="spellEnd"/>
    </w:p>
    <w:p w14:paraId="7CF72E20" w14:textId="707BBB6C" w:rsidR="00BA7545" w:rsidRDefault="00BA7545" w:rsidP="00BA7545">
      <w:pPr>
        <w:pStyle w:val="ListParagraph"/>
        <w:numPr>
          <w:ilvl w:val="0"/>
          <w:numId w:val="29"/>
        </w:numPr>
        <w:spacing w:after="0" w:line="240" w:lineRule="auto"/>
      </w:pPr>
      <w:proofErr w:type="spellStart"/>
      <w:r>
        <w:t>Mengeprint</w:t>
      </w:r>
      <w:proofErr w:type="spellEnd"/>
      <w:r>
        <w:t xml:space="preserve"> output</w:t>
      </w:r>
    </w:p>
    <w:p w14:paraId="55D2057C" w14:textId="43987C3F" w:rsidR="00BA7545" w:rsidRDefault="00BA7545" w:rsidP="00BA7545">
      <w:pPr>
        <w:pStyle w:val="ListParagraph"/>
        <w:numPr>
          <w:ilvl w:val="0"/>
          <w:numId w:val="29"/>
        </w:numPr>
        <w:spacing w:after="0" w:line="240" w:lineRule="auto"/>
      </w:pPr>
      <w:proofErr w:type="spellStart"/>
      <w:r>
        <w:t>selesai</w:t>
      </w:r>
      <w:proofErr w:type="spellEnd"/>
    </w:p>
    <w:p w14:paraId="42EDC9D1" w14:textId="77777777" w:rsidR="00BA7545" w:rsidRDefault="00BA7545" w:rsidP="00BA7545">
      <w:pPr>
        <w:pStyle w:val="ListParagraph"/>
        <w:spacing w:after="0" w:line="240" w:lineRule="auto"/>
      </w:pP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26B04079" w14:textId="61D2F975" w:rsidR="00A713BA" w:rsidRDefault="00A713BA" w:rsidP="00A46398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158FFD6B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 w:rsidR="00A713BA">
        <w:t>komentar</w:t>
      </w:r>
      <w:proofErr w:type="spellEnd"/>
      <w:r w:rsidR="00A713BA">
        <w:t xml:space="preserve"> pada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4FF9A57F" w14:textId="6A2E9EBE" w:rsidR="003B274B" w:rsidRDefault="003B274B" w:rsidP="00A713BA">
      <w:pPr>
        <w:pStyle w:val="ListParagraph"/>
        <w:spacing w:after="0" w:line="240" w:lineRule="auto"/>
        <w:ind w:left="1169"/>
      </w:pPr>
    </w:p>
    <w:p w14:paraId="198CCA19" w14:textId="4931EA36" w:rsidR="003B274B" w:rsidRDefault="003B274B" w:rsidP="00A713BA">
      <w:pPr>
        <w:pStyle w:val="ListParagraph"/>
        <w:spacing w:after="0" w:line="240" w:lineRule="auto"/>
        <w:ind w:left="1169"/>
      </w:pPr>
    </w:p>
    <w:p w14:paraId="1AF2FE40" w14:textId="77108E8D" w:rsidR="003B274B" w:rsidRDefault="003B274B" w:rsidP="00A713BA">
      <w:pPr>
        <w:pStyle w:val="ListParagraph"/>
        <w:spacing w:after="0" w:line="240" w:lineRule="auto"/>
        <w:ind w:left="1169"/>
      </w:pPr>
    </w:p>
    <w:p w14:paraId="5139A4FE" w14:textId="77777777" w:rsidR="003B274B" w:rsidRDefault="003B274B" w:rsidP="00A713BA">
      <w:pPr>
        <w:pStyle w:val="ListParagraph"/>
        <w:spacing w:after="0" w:line="240" w:lineRule="auto"/>
        <w:ind w:left="1169"/>
      </w:pPr>
    </w:p>
    <w:p w14:paraId="32430AFD" w14:textId="35C2EE32" w:rsidR="00284265" w:rsidRPr="00A46398" w:rsidRDefault="00A46398" w:rsidP="00A46398">
      <w:pPr>
        <w:pStyle w:val="ListParagraph"/>
        <w:numPr>
          <w:ilvl w:val="1"/>
          <w:numId w:val="31"/>
        </w:numPr>
        <w:spacing w:after="0" w:line="240" w:lineRule="auto"/>
        <w:rPr>
          <w:b/>
          <w:bCs/>
        </w:rPr>
      </w:pPr>
      <w:r w:rsidRPr="00A46398">
        <w:rPr>
          <w:b/>
          <w:bCs/>
        </w:rPr>
        <w:t>Kode program</w:t>
      </w:r>
    </w:p>
    <w:p w14:paraId="2F20E5D2" w14:textId="557BEF76" w:rsidR="00A46398" w:rsidRDefault="00A46398" w:rsidP="00A46398">
      <w:pPr>
        <w:spacing w:after="0" w:line="240" w:lineRule="auto"/>
        <w:rPr>
          <w:b/>
          <w:bCs/>
        </w:rPr>
      </w:pPr>
      <w:r>
        <w:rPr>
          <w:noProof/>
        </w:rPr>
        <w:drawing>
          <wp:inline distT="0" distB="0" distL="0" distR="0" wp14:anchorId="6762CFC5" wp14:editId="4B032249">
            <wp:extent cx="5731510" cy="42545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5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A0A4B" w14:textId="61B4884E" w:rsidR="00A46398" w:rsidRDefault="00A46398" w:rsidP="00A46398">
      <w:pPr>
        <w:spacing w:after="0" w:line="240" w:lineRule="auto"/>
        <w:rPr>
          <w:b/>
          <w:bCs/>
        </w:rPr>
      </w:pPr>
    </w:p>
    <w:p w14:paraId="65DDFEFC" w14:textId="108C03E8" w:rsidR="0008125D" w:rsidRDefault="0008125D" w:rsidP="00A46398">
      <w:pPr>
        <w:spacing w:after="0" w:line="240" w:lineRule="auto"/>
        <w:rPr>
          <w:b/>
          <w:bCs/>
        </w:rPr>
      </w:pPr>
    </w:p>
    <w:p w14:paraId="667EA682" w14:textId="23C6B127" w:rsidR="0008125D" w:rsidRDefault="0008125D" w:rsidP="00A46398">
      <w:pPr>
        <w:spacing w:after="0" w:line="240" w:lineRule="auto"/>
        <w:rPr>
          <w:b/>
          <w:bCs/>
        </w:rPr>
      </w:pPr>
    </w:p>
    <w:p w14:paraId="1886FC89" w14:textId="0D92E5AB" w:rsidR="0008125D" w:rsidRDefault="0008125D" w:rsidP="00A46398">
      <w:pPr>
        <w:spacing w:after="0" w:line="240" w:lineRule="auto"/>
        <w:rPr>
          <w:b/>
          <w:bCs/>
        </w:rPr>
      </w:pPr>
    </w:p>
    <w:p w14:paraId="5781990D" w14:textId="21D96FF3" w:rsidR="0008125D" w:rsidRDefault="0008125D" w:rsidP="00A46398">
      <w:pPr>
        <w:spacing w:after="0" w:line="240" w:lineRule="auto"/>
        <w:rPr>
          <w:b/>
          <w:bCs/>
        </w:rPr>
      </w:pPr>
    </w:p>
    <w:p w14:paraId="2DA88A28" w14:textId="35C8E1F2" w:rsidR="0008125D" w:rsidRDefault="0008125D" w:rsidP="00A46398">
      <w:pPr>
        <w:spacing w:after="0" w:line="240" w:lineRule="auto"/>
        <w:rPr>
          <w:b/>
          <w:bCs/>
        </w:rPr>
      </w:pPr>
    </w:p>
    <w:p w14:paraId="7690CA57" w14:textId="2BAF6C1C" w:rsidR="0008125D" w:rsidRDefault="0008125D" w:rsidP="00A46398">
      <w:pPr>
        <w:spacing w:after="0" w:line="240" w:lineRule="auto"/>
        <w:rPr>
          <w:b/>
          <w:bCs/>
        </w:rPr>
      </w:pPr>
    </w:p>
    <w:p w14:paraId="03D3356F" w14:textId="58B58CD5" w:rsidR="0008125D" w:rsidRDefault="0008125D" w:rsidP="00A46398">
      <w:pPr>
        <w:spacing w:after="0" w:line="240" w:lineRule="auto"/>
        <w:rPr>
          <w:b/>
          <w:bCs/>
        </w:rPr>
      </w:pPr>
    </w:p>
    <w:p w14:paraId="47E8B958" w14:textId="77777777" w:rsidR="0008125D" w:rsidRDefault="0008125D" w:rsidP="00A46398">
      <w:pPr>
        <w:spacing w:after="0" w:line="240" w:lineRule="auto"/>
        <w:rPr>
          <w:b/>
          <w:bCs/>
        </w:rPr>
      </w:pPr>
    </w:p>
    <w:p w14:paraId="559A213D" w14:textId="0682877D" w:rsidR="00A46398" w:rsidRDefault="00A46398" w:rsidP="00A46398">
      <w:pPr>
        <w:pStyle w:val="ListParagraph"/>
        <w:numPr>
          <w:ilvl w:val="1"/>
          <w:numId w:val="31"/>
        </w:numPr>
        <w:spacing w:after="0" w:line="240" w:lineRule="auto"/>
        <w:rPr>
          <w:b/>
          <w:bCs/>
        </w:rPr>
      </w:pPr>
      <w:r w:rsidRPr="00A46398">
        <w:rPr>
          <w:b/>
          <w:bCs/>
        </w:rPr>
        <w:lastRenderedPageBreak/>
        <w:t>Kode Program</w:t>
      </w:r>
    </w:p>
    <w:p w14:paraId="589489EB" w14:textId="77777777" w:rsidR="00A46398" w:rsidRPr="00A46398" w:rsidRDefault="00A46398" w:rsidP="00A46398">
      <w:pPr>
        <w:pStyle w:val="ListParagraph"/>
        <w:spacing w:after="0" w:line="240" w:lineRule="auto"/>
        <w:ind w:left="360"/>
        <w:rPr>
          <w:b/>
          <w:bCs/>
        </w:rPr>
      </w:pPr>
    </w:p>
    <w:p w14:paraId="775B42D2" w14:textId="253E6B61" w:rsidR="00A46398" w:rsidRDefault="00A46398" w:rsidP="00A46398">
      <w:pPr>
        <w:pStyle w:val="ListParagraph"/>
        <w:spacing w:after="0" w:line="240" w:lineRule="auto"/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107DA04" wp14:editId="69769D6E">
            <wp:extent cx="5731510" cy="421767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1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A2D18" w14:textId="5E7EBDB5" w:rsidR="00A46398" w:rsidRDefault="00A46398" w:rsidP="00A46398">
      <w:pPr>
        <w:pStyle w:val="ListParagraph"/>
        <w:spacing w:after="0" w:line="240" w:lineRule="auto"/>
        <w:ind w:left="360"/>
        <w:rPr>
          <w:b/>
          <w:bCs/>
        </w:rPr>
      </w:pPr>
    </w:p>
    <w:p w14:paraId="3F40A3B8" w14:textId="2C38C612" w:rsidR="00A46398" w:rsidRDefault="00A46398" w:rsidP="00A46398">
      <w:pPr>
        <w:pStyle w:val="ListParagraph"/>
        <w:numPr>
          <w:ilvl w:val="1"/>
          <w:numId w:val="31"/>
        </w:numPr>
        <w:spacing w:after="0" w:line="240" w:lineRule="auto"/>
        <w:rPr>
          <w:b/>
          <w:bCs/>
        </w:rPr>
      </w:pPr>
      <w:r>
        <w:rPr>
          <w:b/>
          <w:bCs/>
        </w:rPr>
        <w:t>Kode Program</w:t>
      </w:r>
    </w:p>
    <w:p w14:paraId="423CA954" w14:textId="4D92579D" w:rsidR="00A46398" w:rsidRDefault="00A46398" w:rsidP="00A46398">
      <w:pPr>
        <w:spacing w:after="0" w:line="240" w:lineRule="auto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96C7BD7" wp14:editId="678F6FE3">
            <wp:extent cx="5084691" cy="4168140"/>
            <wp:effectExtent l="0" t="0" r="1905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6380" cy="416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80E50" w14:textId="3B89B23C" w:rsidR="003B274B" w:rsidRDefault="003B274B" w:rsidP="00A46398">
      <w:pPr>
        <w:spacing w:after="0" w:line="240" w:lineRule="auto"/>
        <w:jc w:val="center"/>
        <w:rPr>
          <w:b/>
          <w:bCs/>
        </w:rPr>
      </w:pPr>
    </w:p>
    <w:p w14:paraId="2C8770DB" w14:textId="77777777" w:rsidR="003B274B" w:rsidRPr="00A46398" w:rsidRDefault="003B274B" w:rsidP="00A46398">
      <w:pPr>
        <w:spacing w:after="0" w:line="240" w:lineRule="auto"/>
        <w:jc w:val="center"/>
        <w:rPr>
          <w:b/>
          <w:bCs/>
        </w:rPr>
      </w:pPr>
    </w:p>
    <w:p w14:paraId="53D0C777" w14:textId="6DC4CE86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</w:p>
    <w:p w14:paraId="3233D3CE" w14:textId="77777777" w:rsidR="00A46398" w:rsidRDefault="00A46398" w:rsidP="00A46398">
      <w:pPr>
        <w:pStyle w:val="ListParagraph"/>
        <w:spacing w:after="0" w:line="240" w:lineRule="auto"/>
        <w:ind w:left="1169"/>
      </w:pPr>
    </w:p>
    <w:p w14:paraId="39F3BFE0" w14:textId="5714CD17" w:rsidR="001F0A14" w:rsidRDefault="005B5F6E" w:rsidP="001F0A14">
      <w:pPr>
        <w:pStyle w:val="ListParagraph"/>
        <w:numPr>
          <w:ilvl w:val="1"/>
          <w:numId w:val="32"/>
        </w:numPr>
        <w:spacing w:after="0" w:line="240" w:lineRule="auto"/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 w:rsidR="00A46398">
        <w:t xml:space="preserve">, program </w:t>
      </w:r>
      <w:proofErr w:type="spellStart"/>
      <w:r w:rsidR="00A46398">
        <w:t>menghasilkan</w:t>
      </w:r>
      <w:proofErr w:type="spellEnd"/>
      <w:r w:rsidR="00A46398">
        <w:t xml:space="preserve"> </w:t>
      </w:r>
      <w:proofErr w:type="spellStart"/>
      <w:r w:rsidR="00A46398">
        <w:t>ouput</w:t>
      </w:r>
      <w:proofErr w:type="spellEnd"/>
      <w:r w:rsidR="00A46398">
        <w:t xml:space="preserve"> 0, 2, 4, 6. Karena </w:t>
      </w:r>
      <w:proofErr w:type="spellStart"/>
      <w:r w:rsidR="00A46398">
        <w:t>kode</w:t>
      </w:r>
      <w:proofErr w:type="spellEnd"/>
      <w:r w:rsidR="00A46398">
        <w:t xml:space="preserve"> </w:t>
      </w:r>
      <w:proofErr w:type="spellStart"/>
      <w:r w:rsidR="00A46398">
        <w:t>melakukan</w:t>
      </w:r>
      <w:proofErr w:type="spellEnd"/>
      <w:r w:rsidR="00A46398">
        <w:t xml:space="preserve"> </w:t>
      </w:r>
      <w:proofErr w:type="spellStart"/>
      <w:r w:rsidR="00A46398">
        <w:t>perulangan</w:t>
      </w:r>
      <w:proofErr w:type="spellEnd"/>
      <w:r w:rsidR="001F0A14">
        <w:t xml:space="preserve"> </w:t>
      </w:r>
      <w:proofErr w:type="spellStart"/>
      <w:r w:rsidR="001F0A14">
        <w:t>bilangan</w:t>
      </w:r>
      <w:proofErr w:type="spellEnd"/>
      <w:r w:rsidR="001F0A14">
        <w:t xml:space="preserve"> </w:t>
      </w:r>
      <w:proofErr w:type="spellStart"/>
      <w:r w:rsidR="001F0A14">
        <w:t>genap</w:t>
      </w:r>
      <w:proofErr w:type="spellEnd"/>
      <w:r w:rsidR="00A46398">
        <w:t xml:space="preserve"> </w:t>
      </w:r>
      <w:proofErr w:type="spellStart"/>
      <w:r w:rsidR="00A46398">
        <w:t>dengan</w:t>
      </w:r>
      <w:proofErr w:type="spellEnd"/>
      <w:r w:rsidR="001F0A14">
        <w:t xml:space="preserve"> </w:t>
      </w:r>
      <w:proofErr w:type="spellStart"/>
      <w:r w:rsidR="001F0A14">
        <w:t>membatasi</w:t>
      </w:r>
      <w:proofErr w:type="spellEnd"/>
      <w:r w:rsidR="001F0A14">
        <w:t xml:space="preserve"> y=0, y &lt;= 8.</w:t>
      </w:r>
    </w:p>
    <w:p w14:paraId="55BD183F" w14:textId="77777777" w:rsidR="001F0A14" w:rsidRDefault="001F0A14" w:rsidP="001F0A14">
      <w:pPr>
        <w:pStyle w:val="ListParagraph"/>
        <w:numPr>
          <w:ilvl w:val="1"/>
          <w:numId w:val="32"/>
        </w:numPr>
        <w:spacing w:after="0" w:line="240" w:lineRule="auto"/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etak</w:t>
      </w:r>
      <w:proofErr w:type="spellEnd"/>
      <w:r>
        <w:t xml:space="preserve"> </w:t>
      </w:r>
      <w:proofErr w:type="spellStart"/>
      <w:r>
        <w:t>kombinas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dan j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yang </w:t>
      </w:r>
      <w:proofErr w:type="spellStart"/>
      <w:r>
        <w:t>kurang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2. Setelah </w:t>
      </w:r>
      <w:proofErr w:type="spellStart"/>
      <w:r>
        <w:t>i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3, </w:t>
      </w:r>
      <w:proofErr w:type="spellStart"/>
      <w:r>
        <w:t>perulangan</w:t>
      </w:r>
      <w:proofErr w:type="spellEnd"/>
      <w:r>
        <w:t xml:space="preserve"> </w:t>
      </w:r>
      <w:proofErr w:type="spellStart"/>
      <w:r>
        <w:t>berhent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break.</w:t>
      </w:r>
    </w:p>
    <w:p w14:paraId="303D10BF" w14:textId="77777777" w:rsidR="001F0A14" w:rsidRDefault="001F0A14" w:rsidP="001F0A14">
      <w:pPr>
        <w:pStyle w:val="ListParagraph"/>
        <w:numPr>
          <w:ilvl w:val="1"/>
          <w:numId w:val="32"/>
        </w:numPr>
        <w:spacing w:after="0" w:line="240" w:lineRule="auto"/>
      </w:pPr>
      <w:r>
        <w:t xml:space="preserve">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mencetak</w:t>
      </w:r>
      <w:proofErr w:type="spellEnd"/>
      <w:r>
        <w:t xml:space="preserve"> </w:t>
      </w:r>
      <w:proofErr w:type="spellStart"/>
      <w:r>
        <w:t>piramida</w:t>
      </w:r>
      <w:proofErr w:type="spellEnd"/>
      <w:r>
        <w:t xml:space="preserve"> </w:t>
      </w:r>
      <w:proofErr w:type="spellStart"/>
      <w:r>
        <w:t>binta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yang </w:t>
      </w:r>
      <w:proofErr w:type="spellStart"/>
      <w:r>
        <w:t>ditentukan</w:t>
      </w:r>
      <w:proofErr w:type="spellEnd"/>
      <w:r>
        <w:t xml:space="preserve"> oleh </w:t>
      </w:r>
      <w:proofErr w:type="spellStart"/>
      <w:r>
        <w:t>pengguna</w:t>
      </w:r>
      <w:proofErr w:type="spellEnd"/>
      <w:r>
        <w:t>.</w:t>
      </w:r>
    </w:p>
    <w:p w14:paraId="6C316003" w14:textId="77777777" w:rsidR="00365382" w:rsidRDefault="001F0A14" w:rsidP="001F0A14">
      <w:pPr>
        <w:pStyle w:val="ListParagraph"/>
        <w:spacing w:after="0" w:line="240" w:lineRule="auto"/>
        <w:ind w:left="360"/>
      </w:pPr>
      <w:proofErr w:type="spellStart"/>
      <w:r>
        <w:t>Dengan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spasi</w:t>
      </w:r>
      <w:proofErr w:type="spellEnd"/>
      <w:r>
        <w:t xml:space="preserve"> dan </w:t>
      </w:r>
      <w:proofErr w:type="spellStart"/>
      <w:r>
        <w:t>bintang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tepat</w:t>
      </w:r>
      <w:proofErr w:type="spellEnd"/>
      <w:r>
        <w:t xml:space="preserve">, program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piramida</w:t>
      </w:r>
      <w:proofErr w:type="spellEnd"/>
      <w:r>
        <w:t xml:space="preserve"> yang </w:t>
      </w:r>
      <w:proofErr w:type="spellStart"/>
      <w:r>
        <w:t>simetris</w:t>
      </w:r>
      <w:proofErr w:type="spellEnd"/>
      <w:r>
        <w:t xml:space="preserve">. </w:t>
      </w:r>
      <w:proofErr w:type="spellStart"/>
      <w:r>
        <w:t>Setiap</w:t>
      </w:r>
      <w:proofErr w:type="spellEnd"/>
      <w:r>
        <w:t xml:space="preserve"> baris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bintang</w:t>
      </w:r>
      <w:proofErr w:type="spellEnd"/>
      <w:r>
        <w:t xml:space="preserve"> yang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berjumlah</w:t>
      </w:r>
      <w:proofErr w:type="spellEnd"/>
      <w:r>
        <w:t xml:space="preserve"> </w:t>
      </w:r>
      <w:proofErr w:type="spellStart"/>
      <w:r>
        <w:t>ganjil</w:t>
      </w:r>
      <w:proofErr w:type="spellEnd"/>
      <w:r>
        <w:t xml:space="preserve">, dan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spasi</w:t>
      </w:r>
      <w:proofErr w:type="spellEnd"/>
      <w:r>
        <w:t xml:space="preserve"> yang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ertahan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piramida</w:t>
      </w:r>
      <w:proofErr w:type="spellEnd"/>
      <w:r>
        <w:t>.</w:t>
      </w:r>
    </w:p>
    <w:p w14:paraId="0A80E575" w14:textId="2DF8F835" w:rsidR="00A713BA" w:rsidRPr="001F0A14" w:rsidRDefault="005B5F6E" w:rsidP="001F0A14">
      <w:pPr>
        <w:pStyle w:val="ListParagraph"/>
        <w:spacing w:after="0" w:line="240" w:lineRule="auto"/>
        <w:ind w:left="360"/>
      </w:pPr>
      <w:r>
        <w:br/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796E5675" w14:textId="23F2A036" w:rsidR="00365382" w:rsidRDefault="00365382" w:rsidP="00A713BA">
      <w:pPr>
        <w:spacing w:after="0"/>
        <w:contextualSpacing/>
      </w:pPr>
      <w:proofErr w:type="spellStart"/>
      <w:r>
        <w:t>J</w:t>
      </w:r>
      <w:r w:rsidR="00A713BA" w:rsidRPr="00A713BA">
        <w:t>awaban</w:t>
      </w:r>
      <w:proofErr w:type="spellEnd"/>
      <w:r w:rsidR="00A713BA">
        <w:t xml:space="preserve"> Analisa</w:t>
      </w:r>
      <w:r w:rsidR="00A713BA" w:rsidRPr="00A713BA">
        <w:t>:</w:t>
      </w:r>
    </w:p>
    <w:p w14:paraId="58380967" w14:textId="3619667E" w:rsidR="007F6B6A" w:rsidRDefault="00365382" w:rsidP="00A713BA">
      <w:pPr>
        <w:spacing w:after="0"/>
        <w:contextualSpacing/>
      </w:pPr>
      <w:r>
        <w:t xml:space="preserve">Kesimpulan </w:t>
      </w:r>
      <w:proofErr w:type="spellStart"/>
      <w:r>
        <w:t>dari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p</w:t>
      </w:r>
      <w:r w:rsidRPr="00365382">
        <w:t>enggunaan</w:t>
      </w:r>
      <w:proofErr w:type="spellEnd"/>
      <w:r w:rsidRPr="00365382">
        <w:t xml:space="preserve"> </w:t>
      </w:r>
      <w:proofErr w:type="spellStart"/>
      <w:r w:rsidRPr="00365382">
        <w:t>perulangan</w:t>
      </w:r>
      <w:proofErr w:type="spellEnd"/>
      <w:r w:rsidRPr="00365382">
        <w:t xml:space="preserve"> for </w:t>
      </w:r>
      <w:proofErr w:type="spellStart"/>
      <w:r w:rsidRPr="00365382">
        <w:t>dalam</w:t>
      </w:r>
      <w:proofErr w:type="spellEnd"/>
      <w:r w:rsidRPr="00365382">
        <w:t xml:space="preserve"> </w:t>
      </w:r>
      <w:proofErr w:type="spellStart"/>
      <w:r w:rsidRPr="00365382">
        <w:t>konteks</w:t>
      </w:r>
      <w:proofErr w:type="spellEnd"/>
      <w:r w:rsidRPr="00365382">
        <w:t xml:space="preserve"> </w:t>
      </w:r>
      <w:proofErr w:type="spellStart"/>
      <w:r w:rsidRPr="00365382">
        <w:t>pemrograman</w:t>
      </w:r>
      <w:proofErr w:type="spellEnd"/>
      <w:r w:rsidRPr="00365382">
        <w:t xml:space="preserve"> </w:t>
      </w:r>
      <w:proofErr w:type="spellStart"/>
      <w:r w:rsidRPr="00365382">
        <w:t>memberikan</w:t>
      </w:r>
      <w:proofErr w:type="spellEnd"/>
      <w:r w:rsidRPr="00365382">
        <w:t xml:space="preserve"> </w:t>
      </w:r>
      <w:proofErr w:type="spellStart"/>
      <w:r w:rsidRPr="00365382">
        <w:t>efisiensi</w:t>
      </w:r>
      <w:proofErr w:type="spellEnd"/>
      <w:r w:rsidRPr="00365382">
        <w:t xml:space="preserve"> </w:t>
      </w:r>
      <w:proofErr w:type="spellStart"/>
      <w:r w:rsidRPr="00365382">
        <w:t>dalam</w:t>
      </w:r>
      <w:proofErr w:type="spellEnd"/>
      <w:r w:rsidRPr="00365382">
        <w:t xml:space="preserve"> </w:t>
      </w:r>
      <w:proofErr w:type="spellStart"/>
      <w:r w:rsidRPr="00365382">
        <w:t>mengontrol</w:t>
      </w:r>
      <w:proofErr w:type="spellEnd"/>
      <w:r w:rsidRPr="00365382">
        <w:t xml:space="preserve"> </w:t>
      </w:r>
      <w:proofErr w:type="spellStart"/>
      <w:r w:rsidRPr="00365382">
        <w:t>jumlah</w:t>
      </w:r>
      <w:proofErr w:type="spellEnd"/>
      <w:r w:rsidRPr="00365382">
        <w:t xml:space="preserve"> </w:t>
      </w:r>
      <w:proofErr w:type="spellStart"/>
      <w:r w:rsidRPr="00365382">
        <w:t>iterasi</w:t>
      </w:r>
      <w:proofErr w:type="spellEnd"/>
      <w:r w:rsidRPr="00365382">
        <w:t xml:space="preserve">. </w:t>
      </w:r>
      <w:proofErr w:type="spellStart"/>
      <w:r w:rsidRPr="00365382">
        <w:t>Melalui</w:t>
      </w:r>
      <w:proofErr w:type="spellEnd"/>
      <w:r w:rsidRPr="00365382">
        <w:t xml:space="preserve"> </w:t>
      </w:r>
      <w:proofErr w:type="spellStart"/>
      <w:r w:rsidRPr="00365382">
        <w:t>pemahaman</w:t>
      </w:r>
      <w:proofErr w:type="spellEnd"/>
      <w:r w:rsidRPr="00365382">
        <w:t xml:space="preserve"> yang </w:t>
      </w:r>
      <w:proofErr w:type="spellStart"/>
      <w:r w:rsidRPr="00365382">
        <w:t>mendalam</w:t>
      </w:r>
      <w:proofErr w:type="spellEnd"/>
      <w:r w:rsidRPr="00365382">
        <w:t xml:space="preserve"> </w:t>
      </w:r>
      <w:proofErr w:type="spellStart"/>
      <w:r w:rsidRPr="00365382">
        <w:t>tentang</w:t>
      </w:r>
      <w:proofErr w:type="spellEnd"/>
      <w:r w:rsidRPr="00365382">
        <w:t xml:space="preserve"> </w:t>
      </w:r>
      <w:proofErr w:type="spellStart"/>
      <w:r w:rsidRPr="00365382">
        <w:t>struktur</w:t>
      </w:r>
      <w:proofErr w:type="spellEnd"/>
      <w:r w:rsidRPr="00365382">
        <w:t xml:space="preserve"> </w:t>
      </w:r>
      <w:proofErr w:type="spellStart"/>
      <w:r w:rsidRPr="00365382">
        <w:t>ini</w:t>
      </w:r>
      <w:proofErr w:type="spellEnd"/>
      <w:r w:rsidRPr="00365382">
        <w:t xml:space="preserve">, </w:t>
      </w:r>
      <w:proofErr w:type="spellStart"/>
      <w:r w:rsidRPr="00365382">
        <w:t>kita</w:t>
      </w:r>
      <w:proofErr w:type="spellEnd"/>
      <w:r w:rsidRPr="00365382">
        <w:t xml:space="preserve"> </w:t>
      </w:r>
      <w:proofErr w:type="spellStart"/>
      <w:r w:rsidRPr="00365382">
        <w:t>dapat</w:t>
      </w:r>
      <w:proofErr w:type="spellEnd"/>
      <w:r w:rsidRPr="00365382">
        <w:t xml:space="preserve"> </w:t>
      </w:r>
      <w:proofErr w:type="spellStart"/>
      <w:r w:rsidRPr="00365382">
        <w:t>menulis</w:t>
      </w:r>
      <w:proofErr w:type="spellEnd"/>
      <w:r w:rsidRPr="00365382">
        <w:t xml:space="preserve"> </w:t>
      </w:r>
      <w:proofErr w:type="spellStart"/>
      <w:r w:rsidRPr="00365382">
        <w:t>kode</w:t>
      </w:r>
      <w:proofErr w:type="spellEnd"/>
      <w:r w:rsidRPr="00365382">
        <w:t xml:space="preserve"> yang </w:t>
      </w:r>
      <w:proofErr w:type="spellStart"/>
      <w:r w:rsidRPr="00365382">
        <w:t>tidak</w:t>
      </w:r>
      <w:proofErr w:type="spellEnd"/>
      <w:r w:rsidRPr="00365382">
        <w:t xml:space="preserve"> </w:t>
      </w:r>
      <w:proofErr w:type="spellStart"/>
      <w:r w:rsidRPr="00365382">
        <w:t>hanya</w:t>
      </w:r>
      <w:proofErr w:type="spellEnd"/>
      <w:r w:rsidRPr="00365382">
        <w:t xml:space="preserve"> </w:t>
      </w:r>
      <w:proofErr w:type="spellStart"/>
      <w:r w:rsidRPr="00365382">
        <w:t>berfungsi</w:t>
      </w:r>
      <w:proofErr w:type="spellEnd"/>
      <w:r w:rsidRPr="00365382">
        <w:t xml:space="preserve"> </w:t>
      </w:r>
      <w:proofErr w:type="spellStart"/>
      <w:r w:rsidRPr="00365382">
        <w:t>dengan</w:t>
      </w:r>
      <w:proofErr w:type="spellEnd"/>
      <w:r w:rsidRPr="00365382">
        <w:t xml:space="preserve"> </w:t>
      </w:r>
      <w:proofErr w:type="spellStart"/>
      <w:r w:rsidRPr="00365382">
        <w:t>baik</w:t>
      </w:r>
      <w:proofErr w:type="spellEnd"/>
      <w:r w:rsidRPr="00365382">
        <w:t xml:space="preserve">, </w:t>
      </w:r>
      <w:proofErr w:type="spellStart"/>
      <w:r w:rsidRPr="00365382">
        <w:t>tetapi</w:t>
      </w:r>
      <w:proofErr w:type="spellEnd"/>
      <w:r w:rsidRPr="00365382">
        <w:t xml:space="preserve"> juga </w:t>
      </w:r>
      <w:proofErr w:type="spellStart"/>
      <w:r w:rsidRPr="00365382">
        <w:t>mudah</w:t>
      </w:r>
      <w:proofErr w:type="spellEnd"/>
      <w:r w:rsidRPr="00365382">
        <w:t xml:space="preserve"> </w:t>
      </w:r>
      <w:proofErr w:type="spellStart"/>
      <w:r w:rsidRPr="00365382">
        <w:t>dipahami</w:t>
      </w:r>
      <w:proofErr w:type="spellEnd"/>
      <w:r w:rsidR="004B5E8C">
        <w:t>.</w:t>
      </w:r>
    </w:p>
    <w:p w14:paraId="077DAE31" w14:textId="7B904D09" w:rsidR="00534AA9" w:rsidRDefault="00534AA9" w:rsidP="00A713BA">
      <w:pPr>
        <w:spacing w:after="0"/>
        <w:contextualSpacing/>
      </w:pPr>
    </w:p>
    <w:p w14:paraId="69E85E29" w14:textId="12712988" w:rsidR="00534AA9" w:rsidRDefault="00534AA9" w:rsidP="00A713BA">
      <w:pPr>
        <w:spacing w:after="0"/>
        <w:contextualSpacing/>
      </w:pPr>
    </w:p>
    <w:p w14:paraId="745A76F4" w14:textId="77777777" w:rsidR="003B274B" w:rsidRDefault="003B274B" w:rsidP="003B274B">
      <w:pPr>
        <w:contextualSpacing/>
      </w:pPr>
    </w:p>
    <w:p w14:paraId="5EA28E86" w14:textId="2D5A1814" w:rsidR="00534AA9" w:rsidRPr="003B274B" w:rsidRDefault="00534AA9" w:rsidP="003B274B">
      <w:pPr>
        <w:contextualSpacing/>
        <w:rPr>
          <w:color w:val="FF0000"/>
        </w:rPr>
      </w:pPr>
      <w:r>
        <w:rPr>
          <w:b/>
          <w:bCs/>
        </w:rPr>
        <w:t xml:space="preserve">[No. 2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1D428FAF" w14:textId="77777777" w:rsidR="00534AA9" w:rsidRDefault="00534AA9" w:rsidP="003D33C6">
      <w:pPr>
        <w:pStyle w:val="ListParagraph"/>
        <w:numPr>
          <w:ilvl w:val="0"/>
          <w:numId w:val="33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121B6C03" w14:textId="270CF10E" w:rsidR="00534AA9" w:rsidRDefault="00534AA9" w:rsidP="00534AA9">
      <w:pPr>
        <w:pStyle w:val="ListParagraph"/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: </w:t>
      </w:r>
    </w:p>
    <w:p w14:paraId="368880AD" w14:textId="77777777" w:rsidR="00534AA9" w:rsidRDefault="00534AA9" w:rsidP="00534AA9">
      <w:pPr>
        <w:pStyle w:val="ListParagraph"/>
        <w:spacing w:after="0" w:line="240" w:lineRule="auto"/>
      </w:pPr>
    </w:p>
    <w:p w14:paraId="253CC481" w14:textId="77777777" w:rsidR="00534AA9" w:rsidRPr="00534AA9" w:rsidRDefault="00534AA9" w:rsidP="00534AA9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proofErr w:type="spellStart"/>
      <w:r w:rsidRPr="00534AA9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>Contoh</w:t>
      </w:r>
      <w:proofErr w:type="spellEnd"/>
      <w:r w:rsidRPr="00534AA9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 xml:space="preserve"> 4: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 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Sali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dan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tempel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ode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program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berikut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e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Eclipse.</w:t>
      </w:r>
    </w:p>
    <w:p w14:paraId="274B50CC" w14:textId="1D5F7C0E" w:rsidR="00534AA9" w:rsidRDefault="00534AA9" w:rsidP="00534AA9">
      <w:pPr>
        <w:shd w:val="clear" w:color="auto" w:fill="FFFFFF"/>
        <w:spacing w:after="150" w:line="240" w:lineRule="auto"/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</w:pP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public class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ContohWhile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{ 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public static void main(String[]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args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) {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    int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i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=1;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    while(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i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&lt;=6){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        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System.out.println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(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i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);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        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i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++;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             if(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i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==4){             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            break;        //ubah1 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        }}}</w:t>
      </w:r>
    </w:p>
    <w:p w14:paraId="0F6763FA" w14:textId="77777777" w:rsidR="00534AA9" w:rsidRPr="00534AA9" w:rsidRDefault="00534AA9" w:rsidP="00534AA9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proofErr w:type="spellStart"/>
      <w:r w:rsidRPr="00534AA9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>Luaran</w:t>
      </w:r>
      <w:proofErr w:type="spellEnd"/>
      <w:r w:rsidRPr="00534AA9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>: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1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2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3</w:t>
      </w:r>
    </w:p>
    <w:p w14:paraId="0C731456" w14:textId="77777777" w:rsidR="00534AA9" w:rsidRPr="00534AA9" w:rsidRDefault="00534AA9" w:rsidP="00534AA9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proofErr w:type="spellStart"/>
      <w:r w:rsidRPr="00534AA9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>Contoh</w:t>
      </w:r>
      <w:proofErr w:type="spellEnd"/>
      <w:r w:rsidRPr="00534AA9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 xml:space="preserve"> 5: 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Sali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dan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tempel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ode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program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berikut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e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Eclipse. </w:t>
      </w:r>
    </w:p>
    <w:p w14:paraId="35DFE8A8" w14:textId="77777777" w:rsidR="00534AA9" w:rsidRPr="00534AA9" w:rsidRDefault="00534AA9" w:rsidP="00534AA9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import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ava.util.Scanner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;</w:t>
      </w:r>
    </w:p>
    <w:p w14:paraId="69ED3E75" w14:textId="7430A472" w:rsidR="00534AA9" w:rsidRDefault="00534AA9" w:rsidP="00534AA9">
      <w:pPr>
        <w:shd w:val="clear" w:color="auto" w:fill="FFFFFF"/>
        <w:spacing w:after="150" w:line="240" w:lineRule="auto"/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</w:pP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public class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ForBersarang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{ 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        public static void main(String[]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args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) {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            Scanner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dataKata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new Scanner(System.in);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        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System.out.print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("Masukkan Kata yang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ingin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diulang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: ");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            String kata =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dataKata.nextLine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();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lastRenderedPageBreak/>
        <w:t>            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            Scanner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dataJumlah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new Scanner(System.in);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        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System.out.print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("Masukkan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umlah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ingin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diulang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: ");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            int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umlah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dataJumlah.nextInt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();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        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            int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i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0; //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Inisialisasi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batas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dasar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        while(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i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&lt;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umlah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){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            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System.out.println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(kata);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            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i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++;//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Faktor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pengulang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Increment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        }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    }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} </w:t>
      </w:r>
    </w:p>
    <w:p w14:paraId="09219517" w14:textId="77777777" w:rsidR="007461B7" w:rsidRPr="00534AA9" w:rsidRDefault="007461B7" w:rsidP="00534AA9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</w:p>
    <w:p w14:paraId="4D820F01" w14:textId="70D96ECD" w:rsidR="00534AA9" w:rsidRDefault="00534AA9" w:rsidP="00534AA9">
      <w:pPr>
        <w:shd w:val="clear" w:color="auto" w:fill="FFFFFF"/>
        <w:spacing w:after="150" w:line="240" w:lineRule="auto"/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</w:pPr>
      <w:proofErr w:type="spellStart"/>
      <w:r w:rsidRPr="00534AA9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>Luaran</w:t>
      </w:r>
      <w:proofErr w:type="spellEnd"/>
      <w:r w:rsidRPr="00534AA9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>Contoh</w:t>
      </w:r>
      <w:proofErr w:type="spellEnd"/>
      <w:r w:rsidRPr="00534AA9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 xml:space="preserve"> 5: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Masukkan Kata yang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ingin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diulang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: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Fakultas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Teknik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Masukkan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umlah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ingin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</w:t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diulang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: 5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Fakultas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Teknik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Fakultas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Teknik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Fakultas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Teknik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Fakultas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Teknik</w:t>
      </w:r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</w:r>
      <w:proofErr w:type="spellStart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Fakultas</w:t>
      </w:r>
      <w:proofErr w:type="spellEnd"/>
      <w:r w:rsidRPr="00534AA9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Teknik</w:t>
      </w:r>
    </w:p>
    <w:p w14:paraId="607CAF46" w14:textId="77777777" w:rsidR="007461B7" w:rsidRPr="00534AA9" w:rsidRDefault="007461B7" w:rsidP="00534AA9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</w:p>
    <w:p w14:paraId="118686E9" w14:textId="77777777" w:rsidR="00534AA9" w:rsidRPr="00534AA9" w:rsidRDefault="00534AA9" w:rsidP="00534AA9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 </w:t>
      </w:r>
    </w:p>
    <w:p w14:paraId="70F2618C" w14:textId="77777777" w:rsidR="00534AA9" w:rsidRPr="00534AA9" w:rsidRDefault="00534AA9" w:rsidP="00534AA9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534AA9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>Latihan 2</w:t>
      </w:r>
    </w:p>
    <w:p w14:paraId="1D952DF3" w14:textId="0BC10C7C" w:rsidR="00534AA9" w:rsidRPr="00534AA9" w:rsidRDefault="00534AA9" w:rsidP="00534AA9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2.1.  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Ubahlah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baris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ode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pada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Contoh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4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 xml:space="preserve">        //Ubah1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enjad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if</w:t>
      </w:r>
      <w:r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(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% 3 == 0)</w:t>
      </w:r>
      <w:r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{  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sym w:font="Symbol" w:char="F0E0"/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running,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riksa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hasilnya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 xml:space="preserve">        //Ubah2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enjad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continue;  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sym w:font="Symbol" w:char="F0E0"/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running,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riksa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hasilnya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 xml:space="preserve">       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Evaluas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rbanding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luar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sebelum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dan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setelah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iubah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!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Simpulk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aksud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ar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rubah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tersebut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!</w:t>
      </w:r>
    </w:p>
    <w:p w14:paraId="7F1080F1" w14:textId="77777777" w:rsidR="00534AA9" w:rsidRPr="00534AA9" w:rsidRDefault="00534AA9" w:rsidP="00534AA9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2.2.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Cermat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Contoh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5.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riksa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luar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,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bila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etika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di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eksekus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,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jumlah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yang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iulang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= 0! 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>       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Evaluas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luar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,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bila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ode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iubah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enjad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do … while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eng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asuk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sama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jumlah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yang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iulang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= 0.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>       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Simpulk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rbeda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while dan do … while!</w:t>
      </w:r>
    </w:p>
    <w:p w14:paraId="372F8A33" w14:textId="77777777" w:rsidR="00534AA9" w:rsidRPr="00534AA9" w:rsidRDefault="00534AA9" w:rsidP="00534AA9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2.3.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Bila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iketahu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rnyata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pseudocode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berikut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: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>       [1]    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inisias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idPelajar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>       [2]    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inisias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nila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lajar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>       [3]    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inisias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nila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rata-rata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 xml:space="preserve">       [4]    Minta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ngguna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untuk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enulisk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jumlah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lajar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 xml:space="preserve">       [5]    Ketika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idPelajar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lebih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ecil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ar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jumlah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lajar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 xml:space="preserve">       [6]    Minta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ngguna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untuk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enulisk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nila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lajar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>       [7]    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Hitung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nila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rata-rata = (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nila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lajar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+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nila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rata-rata) / 2     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>       [8]    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Tambah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satu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e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idPelajar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>       [9]    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Tampilk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nila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rata-rata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>       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Rekomendasik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ode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untuk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enyelesaik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Pseudocode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tersebut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!</w:t>
      </w:r>
    </w:p>
    <w:p w14:paraId="44617DA5" w14:textId="6B1DEACC" w:rsidR="003B274B" w:rsidRPr="00534AA9" w:rsidRDefault="00534AA9" w:rsidP="00534AA9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2.4.    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Rancang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diagram flowchart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ar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Latihan 2.1, Latihan 2.2, dan Latihan 2.3!</w:t>
      </w:r>
    </w:p>
    <w:p w14:paraId="482D4131" w14:textId="77777777" w:rsidR="00534AA9" w:rsidRDefault="00534AA9" w:rsidP="00534AA9">
      <w:pPr>
        <w:spacing w:after="0"/>
        <w:contextualSpacing/>
      </w:pPr>
    </w:p>
    <w:p w14:paraId="0B2AE054" w14:textId="47D7EC33" w:rsidR="00534AA9" w:rsidRDefault="00534AA9" w:rsidP="00534AA9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2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418D4468" w14:textId="77777777" w:rsidR="003D33C6" w:rsidRDefault="003D33C6" w:rsidP="00534AA9">
      <w:pPr>
        <w:spacing w:after="0"/>
        <w:contextualSpacing/>
        <w:rPr>
          <w:b/>
          <w:bCs/>
        </w:rPr>
      </w:pPr>
    </w:p>
    <w:p w14:paraId="78486F54" w14:textId="77777777" w:rsidR="003D33C6" w:rsidRPr="00534AA9" w:rsidRDefault="003D33C6" w:rsidP="003D33C6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2.1.  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Ubahlah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baris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ode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pada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Contoh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4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 xml:space="preserve">        //Ubah1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enjad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if</w:t>
      </w:r>
      <w:r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(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% 3 == 0)</w:t>
      </w:r>
      <w:r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{  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sym w:font="Symbol" w:char="F0E0"/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running,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riksa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hasilnya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 xml:space="preserve">        //Ubah2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enjad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continue;  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sym w:font="Symbol" w:char="F0E0"/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running,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riksa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hasilnya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lastRenderedPageBreak/>
        <w:t xml:space="preserve">       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Evaluas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rbanding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luar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sebelum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dan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setelah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iubah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!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Simpulk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aksud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ar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rubah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tersebut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!</w:t>
      </w:r>
    </w:p>
    <w:p w14:paraId="797B60C0" w14:textId="04DDB0E5" w:rsidR="00534AA9" w:rsidRDefault="003D33C6" w:rsidP="003D33C6">
      <w:pPr>
        <w:spacing w:after="0"/>
        <w:contextualSpacing/>
        <w:jc w:val="both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7461B7">
        <w:rPr>
          <w:b/>
          <w:bCs/>
        </w:rPr>
        <w:t>Jawab:</w:t>
      </w:r>
      <w:r>
        <w:t xml:space="preserve"> </w:t>
      </w:r>
      <w:proofErr w:type="spellStart"/>
      <w:r w:rsidRPr="003D33C6">
        <w:t>Sebelum</w:t>
      </w:r>
      <w:proofErr w:type="spellEnd"/>
      <w:r w:rsidRPr="003D33C6">
        <w:t xml:space="preserve"> </w:t>
      </w:r>
      <w:proofErr w:type="spellStart"/>
      <w:r w:rsidRPr="003D33C6">
        <w:t>perubahan</w:t>
      </w:r>
      <w:proofErr w:type="spellEnd"/>
      <w:r w:rsidRPr="003D33C6">
        <w:t xml:space="preserve">, program </w:t>
      </w:r>
      <w:proofErr w:type="spellStart"/>
      <w:r w:rsidRPr="003D33C6">
        <w:t>menghentikan</w:t>
      </w:r>
      <w:proofErr w:type="spellEnd"/>
      <w:r w:rsidRPr="003D33C6">
        <w:t xml:space="preserve"> loop </w:t>
      </w:r>
      <w:proofErr w:type="spellStart"/>
      <w:r w:rsidRPr="003D33C6">
        <w:t>ketika</w:t>
      </w:r>
      <w:proofErr w:type="spellEnd"/>
      <w:r w:rsidRPr="003D33C6">
        <w:t xml:space="preserve"> </w:t>
      </w:r>
      <w:proofErr w:type="spellStart"/>
      <w:r w:rsidRPr="003D33C6">
        <w:t>i</w:t>
      </w:r>
      <w:proofErr w:type="spellEnd"/>
      <w:r w:rsidRPr="003D33C6">
        <w:t xml:space="preserve"> </w:t>
      </w:r>
      <w:proofErr w:type="spellStart"/>
      <w:r w:rsidRPr="003D33C6">
        <w:t>mencapai</w:t>
      </w:r>
      <w:proofErr w:type="spellEnd"/>
      <w:r w:rsidRPr="003D33C6">
        <w:t xml:space="preserve"> 4, </w:t>
      </w:r>
      <w:proofErr w:type="spellStart"/>
      <w:r w:rsidRPr="003D33C6">
        <w:t>sehingga</w:t>
      </w:r>
      <w:proofErr w:type="spellEnd"/>
      <w:r w:rsidRPr="003D33C6">
        <w:t xml:space="preserve"> </w:t>
      </w:r>
      <w:proofErr w:type="spellStart"/>
      <w:r w:rsidRPr="003D33C6">
        <w:t>hanya</w:t>
      </w:r>
      <w:proofErr w:type="spellEnd"/>
      <w:r w:rsidRPr="003D33C6">
        <w:t xml:space="preserve"> </w:t>
      </w:r>
      <w:proofErr w:type="spellStart"/>
      <w:r w:rsidRPr="003D33C6">
        <w:t>mencetak</w:t>
      </w:r>
      <w:proofErr w:type="spellEnd"/>
      <w:r w:rsidRPr="003D33C6">
        <w:t xml:space="preserve"> </w:t>
      </w:r>
      <w:proofErr w:type="spellStart"/>
      <w:r w:rsidRPr="003D33C6">
        <w:t>angka</w:t>
      </w:r>
      <w:proofErr w:type="spellEnd"/>
      <w:r w:rsidRPr="003D33C6">
        <w:t xml:space="preserve"> 1, 2, dan 3.</w:t>
      </w:r>
      <w:r>
        <w:t xml:space="preserve">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if</w:t>
      </w:r>
      <w:r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(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% 3 == 0)</w:t>
      </w:r>
      <w:r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{</w:t>
      </w:r>
      <w:r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,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etika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i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encapai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3 (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elipatan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3), program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akan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elanjutkan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e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iterasi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berikutnya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tanpa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encetak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3,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sehingga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enghasilkan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output 1, 2, 5, dan 6.</w:t>
      </w:r>
      <w:r w:rsidRPr="003D33C6">
        <w:t xml:space="preserve">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rubahan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ari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break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e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continue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engubah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rilaku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loop. break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enghentikan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loop,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sedangkan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continue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elanjutkan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e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iterasi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berikutnya</w:t>
      </w:r>
      <w:proofErr w:type="spellEnd"/>
      <w:r w:rsidRPr="003D33C6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,</w:t>
      </w:r>
    </w:p>
    <w:p w14:paraId="553BB4D0" w14:textId="30F4CA9C" w:rsidR="003D33C6" w:rsidRDefault="003D33C6" w:rsidP="003D33C6">
      <w:pPr>
        <w:spacing w:after="0"/>
        <w:contextualSpacing/>
        <w:jc w:val="both"/>
      </w:pPr>
    </w:p>
    <w:p w14:paraId="7102196C" w14:textId="77777777" w:rsidR="003D33C6" w:rsidRDefault="003D33C6" w:rsidP="003D33C6">
      <w:pPr>
        <w:shd w:val="clear" w:color="auto" w:fill="FFFFFF"/>
        <w:spacing w:after="150" w:line="240" w:lineRule="auto"/>
        <w:jc w:val="both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2.2.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Cermat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Contoh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5.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riksa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luar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,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bila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etika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di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eksekus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,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jumlah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yang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iulang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= 0! 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Evaluas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luar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,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bila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ode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iubah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enjad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do … while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eng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asuk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sama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jumlah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yang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iulang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= 0.</w:t>
      </w:r>
      <w:r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</w:p>
    <w:p w14:paraId="33630B7E" w14:textId="52390859" w:rsidR="003D33C6" w:rsidRPr="00534AA9" w:rsidRDefault="003D33C6" w:rsidP="003D33C6">
      <w:pPr>
        <w:shd w:val="clear" w:color="auto" w:fill="FFFFFF"/>
        <w:spacing w:after="150" w:line="240" w:lineRule="auto"/>
        <w:jc w:val="both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 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Simpulk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rbeda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while dan do … while!</w:t>
      </w:r>
    </w:p>
    <w:p w14:paraId="3A0D82E3" w14:textId="63A4DCE8" w:rsidR="003D33C6" w:rsidRDefault="003D33C6" w:rsidP="003D33C6">
      <w:pPr>
        <w:spacing w:after="0"/>
        <w:contextualSpacing/>
        <w:jc w:val="both"/>
      </w:pPr>
      <w:r w:rsidRPr="007461B7">
        <w:rPr>
          <w:b/>
          <w:bCs/>
        </w:rPr>
        <w:t>Jawab:</w:t>
      </w:r>
      <w:r>
        <w:t xml:space="preserve"> </w:t>
      </w:r>
      <w:r w:rsidR="007461B7" w:rsidRPr="007461B7">
        <w:t xml:space="preserve">Ketika </w:t>
      </w:r>
      <w:proofErr w:type="spellStart"/>
      <w:r w:rsidR="007461B7" w:rsidRPr="007461B7">
        <w:t>jumlah</w:t>
      </w:r>
      <w:proofErr w:type="spellEnd"/>
      <w:r w:rsidR="007461B7" w:rsidRPr="007461B7">
        <w:t xml:space="preserve"> yang </w:t>
      </w:r>
      <w:proofErr w:type="spellStart"/>
      <w:r w:rsidR="007461B7" w:rsidRPr="007461B7">
        <w:t>diulang</w:t>
      </w:r>
      <w:proofErr w:type="spellEnd"/>
      <w:r w:rsidR="007461B7" w:rsidRPr="007461B7">
        <w:t xml:space="preserve"> = 0, </w:t>
      </w:r>
      <w:proofErr w:type="spellStart"/>
      <w:r w:rsidR="007461B7" w:rsidRPr="007461B7">
        <w:t>luaran</w:t>
      </w:r>
      <w:proofErr w:type="spellEnd"/>
      <w:r w:rsidR="007461B7" w:rsidRPr="007461B7">
        <w:t xml:space="preserve"> program </w:t>
      </w:r>
      <w:proofErr w:type="spellStart"/>
      <w:r w:rsidR="007461B7" w:rsidRPr="007461B7">
        <w:t>dengan</w:t>
      </w:r>
      <w:proofErr w:type="spellEnd"/>
      <w:r w:rsidR="007461B7" w:rsidRPr="007461B7">
        <w:t xml:space="preserve"> while </w:t>
      </w:r>
      <w:proofErr w:type="spellStart"/>
      <w:r w:rsidR="007461B7" w:rsidRPr="007461B7">
        <w:t>adalah</w:t>
      </w:r>
      <w:proofErr w:type="spellEnd"/>
      <w:r w:rsidR="007461B7" w:rsidRPr="007461B7">
        <w:t xml:space="preserve"> </w:t>
      </w:r>
      <w:proofErr w:type="spellStart"/>
      <w:r w:rsidR="007461B7" w:rsidRPr="007461B7">
        <w:t>tidak</w:t>
      </w:r>
      <w:proofErr w:type="spellEnd"/>
      <w:r w:rsidR="007461B7" w:rsidRPr="007461B7">
        <w:t xml:space="preserve"> </w:t>
      </w:r>
      <w:proofErr w:type="spellStart"/>
      <w:r w:rsidR="007461B7" w:rsidRPr="007461B7">
        <w:t>ada</w:t>
      </w:r>
      <w:proofErr w:type="spellEnd"/>
      <w:r w:rsidR="007461B7" w:rsidRPr="007461B7">
        <w:t xml:space="preserve"> output </w:t>
      </w:r>
      <w:proofErr w:type="spellStart"/>
      <w:r w:rsidR="007461B7" w:rsidRPr="007461B7">
        <w:t>karena</w:t>
      </w:r>
      <w:proofErr w:type="spellEnd"/>
      <w:r w:rsidR="007461B7" w:rsidRPr="007461B7">
        <w:t xml:space="preserve"> </w:t>
      </w:r>
      <w:proofErr w:type="spellStart"/>
      <w:r w:rsidR="007461B7" w:rsidRPr="007461B7">
        <w:t>kondisi</w:t>
      </w:r>
      <w:proofErr w:type="spellEnd"/>
      <w:r w:rsidR="007461B7" w:rsidRPr="007461B7">
        <w:t xml:space="preserve"> </w:t>
      </w:r>
      <w:proofErr w:type="spellStart"/>
      <w:r w:rsidR="007461B7" w:rsidRPr="007461B7">
        <w:t>i</w:t>
      </w:r>
      <w:proofErr w:type="spellEnd"/>
      <w:r w:rsidR="007461B7" w:rsidRPr="007461B7">
        <w:t xml:space="preserve"> &lt; </w:t>
      </w:r>
      <w:proofErr w:type="spellStart"/>
      <w:r w:rsidR="007461B7" w:rsidRPr="007461B7">
        <w:t>jumlah</w:t>
      </w:r>
      <w:proofErr w:type="spellEnd"/>
      <w:r w:rsidR="007461B7" w:rsidRPr="007461B7">
        <w:t xml:space="preserve"> </w:t>
      </w:r>
      <w:proofErr w:type="spellStart"/>
      <w:r w:rsidR="007461B7" w:rsidRPr="007461B7">
        <w:t>tidak</w:t>
      </w:r>
      <w:proofErr w:type="spellEnd"/>
      <w:r w:rsidR="007461B7" w:rsidRPr="007461B7">
        <w:t xml:space="preserve"> </w:t>
      </w:r>
      <w:proofErr w:type="spellStart"/>
      <w:r w:rsidR="007461B7" w:rsidRPr="007461B7">
        <w:t>terpenuhi</w:t>
      </w:r>
      <w:proofErr w:type="spellEnd"/>
      <w:r w:rsidR="007461B7" w:rsidRPr="007461B7">
        <w:t>.</w:t>
      </w:r>
      <w:r w:rsidR="007461B7">
        <w:t xml:space="preserve"> Setelah </w:t>
      </w:r>
      <w:proofErr w:type="spellStart"/>
      <w:r w:rsidR="007461B7">
        <w:t>saya</w:t>
      </w:r>
      <w:proofErr w:type="spellEnd"/>
      <w:r w:rsidR="007461B7">
        <w:t xml:space="preserve"> </w:t>
      </w:r>
      <w:proofErr w:type="spellStart"/>
      <w:r w:rsidR="007461B7">
        <w:t>mencoba</w:t>
      </w:r>
      <w:proofErr w:type="spellEnd"/>
      <w:r w:rsidR="007461B7">
        <w:t xml:space="preserve"> </w:t>
      </w:r>
      <w:proofErr w:type="spellStart"/>
      <w:r w:rsidR="007461B7">
        <w:t>mencobanya</w:t>
      </w:r>
      <w:proofErr w:type="spellEnd"/>
      <w:r w:rsidR="007461B7">
        <w:t xml:space="preserve"> </w:t>
      </w:r>
      <w:proofErr w:type="spellStart"/>
      <w:r w:rsidR="007461B7">
        <w:t>saya</w:t>
      </w:r>
      <w:proofErr w:type="spellEnd"/>
      <w:r w:rsidR="007461B7">
        <w:t xml:space="preserve"> </w:t>
      </w:r>
      <w:proofErr w:type="spellStart"/>
      <w:r w:rsidR="007461B7">
        <w:t>dapat</w:t>
      </w:r>
      <w:proofErr w:type="spellEnd"/>
      <w:r w:rsidR="007461B7">
        <w:t xml:space="preserve"> </w:t>
      </w:r>
      <w:proofErr w:type="spellStart"/>
      <w:r w:rsidR="007461B7">
        <w:t>menyimpulkan</w:t>
      </w:r>
      <w:proofErr w:type="spellEnd"/>
      <w:r w:rsidR="007461B7">
        <w:t xml:space="preserve"> </w:t>
      </w:r>
      <w:proofErr w:type="spellStart"/>
      <w:r w:rsidR="007461B7">
        <w:t>bahwa</w:t>
      </w:r>
      <w:proofErr w:type="spellEnd"/>
      <w:r w:rsidR="007461B7">
        <w:t xml:space="preserve"> Ketika </w:t>
      </w:r>
      <w:proofErr w:type="spellStart"/>
      <w:r w:rsidR="007461B7">
        <w:t>menggunakan</w:t>
      </w:r>
      <w:proofErr w:type="spellEnd"/>
      <w:r w:rsidR="007461B7">
        <w:t xml:space="preserve"> do while, p</w:t>
      </w:r>
      <w:r w:rsidR="007461B7" w:rsidRPr="007461B7">
        <w:t xml:space="preserve">rogram </w:t>
      </w:r>
      <w:proofErr w:type="spellStart"/>
      <w:r w:rsidR="007461B7" w:rsidRPr="007461B7">
        <w:t>akan</w:t>
      </w:r>
      <w:proofErr w:type="spellEnd"/>
      <w:r w:rsidR="007461B7" w:rsidRPr="007461B7">
        <w:t xml:space="preserve"> </w:t>
      </w:r>
      <w:proofErr w:type="spellStart"/>
      <w:r w:rsidR="007461B7" w:rsidRPr="007461B7">
        <w:t>tetap</w:t>
      </w:r>
      <w:proofErr w:type="spellEnd"/>
      <w:r w:rsidR="007461B7" w:rsidRPr="007461B7">
        <w:t xml:space="preserve"> </w:t>
      </w:r>
      <w:proofErr w:type="spellStart"/>
      <w:r w:rsidR="007461B7" w:rsidRPr="007461B7">
        <w:t>menjalankan</w:t>
      </w:r>
      <w:proofErr w:type="spellEnd"/>
      <w:r w:rsidR="007461B7" w:rsidRPr="007461B7">
        <w:t xml:space="preserve"> </w:t>
      </w:r>
      <w:proofErr w:type="spellStart"/>
      <w:r w:rsidR="007461B7" w:rsidRPr="007461B7">
        <w:t>satu</w:t>
      </w:r>
      <w:proofErr w:type="spellEnd"/>
      <w:r w:rsidR="007461B7" w:rsidRPr="007461B7">
        <w:t xml:space="preserve"> </w:t>
      </w:r>
      <w:proofErr w:type="spellStart"/>
      <w:r w:rsidR="007461B7" w:rsidRPr="007461B7">
        <w:t>iterasi</w:t>
      </w:r>
      <w:proofErr w:type="spellEnd"/>
      <w:r w:rsidR="007461B7" w:rsidRPr="007461B7">
        <w:t xml:space="preserve"> </w:t>
      </w:r>
      <w:proofErr w:type="spellStart"/>
      <w:r w:rsidR="007461B7" w:rsidRPr="007461B7">
        <w:t>sebelum</w:t>
      </w:r>
      <w:proofErr w:type="spellEnd"/>
      <w:r w:rsidR="007461B7" w:rsidRPr="007461B7">
        <w:t xml:space="preserve"> </w:t>
      </w:r>
      <w:proofErr w:type="spellStart"/>
      <w:r w:rsidR="007461B7" w:rsidRPr="007461B7">
        <w:t>memeriksa</w:t>
      </w:r>
      <w:proofErr w:type="spellEnd"/>
      <w:r w:rsidR="007461B7" w:rsidRPr="007461B7">
        <w:t xml:space="preserve"> </w:t>
      </w:r>
      <w:proofErr w:type="spellStart"/>
      <w:r w:rsidR="007461B7" w:rsidRPr="007461B7">
        <w:t>kondisi</w:t>
      </w:r>
      <w:proofErr w:type="spellEnd"/>
      <w:r w:rsidR="007461B7" w:rsidRPr="007461B7">
        <w:t xml:space="preserve">, </w:t>
      </w:r>
      <w:proofErr w:type="spellStart"/>
      <w:r w:rsidR="007461B7" w:rsidRPr="007461B7">
        <w:t>sehingga</w:t>
      </w:r>
      <w:proofErr w:type="spellEnd"/>
      <w:r w:rsidR="007461B7" w:rsidRPr="007461B7">
        <w:t xml:space="preserve"> </w:t>
      </w:r>
      <w:proofErr w:type="spellStart"/>
      <w:r w:rsidR="007461B7" w:rsidRPr="007461B7">
        <w:t>menghasilkan</w:t>
      </w:r>
      <w:proofErr w:type="spellEnd"/>
      <w:r w:rsidR="007461B7" w:rsidRPr="007461B7">
        <w:t xml:space="preserve"> </w:t>
      </w:r>
      <w:proofErr w:type="spellStart"/>
      <w:r w:rsidR="007461B7" w:rsidRPr="007461B7">
        <w:t>satu</w:t>
      </w:r>
      <w:proofErr w:type="spellEnd"/>
      <w:r w:rsidR="007461B7" w:rsidRPr="007461B7">
        <w:t xml:space="preserve"> kali output </w:t>
      </w:r>
      <w:proofErr w:type="spellStart"/>
      <w:r w:rsidR="007461B7" w:rsidRPr="007461B7">
        <w:t>dari</w:t>
      </w:r>
      <w:proofErr w:type="spellEnd"/>
      <w:r w:rsidR="007461B7" w:rsidRPr="007461B7">
        <w:t xml:space="preserve"> </w:t>
      </w:r>
      <w:proofErr w:type="spellStart"/>
      <w:r w:rsidR="007461B7" w:rsidRPr="007461B7">
        <w:t>System.out.println</w:t>
      </w:r>
      <w:proofErr w:type="spellEnd"/>
      <w:r w:rsidR="007461B7" w:rsidRPr="007461B7">
        <w:t xml:space="preserve">(kata) </w:t>
      </w:r>
      <w:proofErr w:type="spellStart"/>
      <w:r w:rsidR="007461B7" w:rsidRPr="007461B7">
        <w:t>meskipun</w:t>
      </w:r>
      <w:proofErr w:type="spellEnd"/>
      <w:r w:rsidR="007461B7" w:rsidRPr="007461B7">
        <w:t xml:space="preserve"> </w:t>
      </w:r>
      <w:proofErr w:type="spellStart"/>
      <w:r w:rsidR="007461B7" w:rsidRPr="007461B7">
        <w:t>jumlah</w:t>
      </w:r>
      <w:proofErr w:type="spellEnd"/>
      <w:r w:rsidR="007461B7" w:rsidRPr="007461B7">
        <w:t xml:space="preserve"> = 0</w:t>
      </w:r>
      <w:r w:rsidR="007461B7">
        <w:t xml:space="preserve">. </w:t>
      </w:r>
      <w:proofErr w:type="spellStart"/>
      <w:r w:rsidR="007461B7">
        <w:t>Berbeda</w:t>
      </w:r>
      <w:proofErr w:type="spellEnd"/>
      <w:r w:rsidR="007461B7">
        <w:t xml:space="preserve"> </w:t>
      </w:r>
      <w:proofErr w:type="spellStart"/>
      <w:r w:rsidR="007461B7">
        <w:t>dengan</w:t>
      </w:r>
      <w:proofErr w:type="spellEnd"/>
      <w:r w:rsidR="007461B7">
        <w:t xml:space="preserve"> while </w:t>
      </w:r>
      <w:proofErr w:type="spellStart"/>
      <w:r w:rsidR="007461B7">
        <w:t>memeriksa</w:t>
      </w:r>
      <w:proofErr w:type="spellEnd"/>
      <w:r w:rsidR="007461B7">
        <w:t xml:space="preserve"> </w:t>
      </w:r>
      <w:proofErr w:type="spellStart"/>
      <w:r w:rsidR="007461B7">
        <w:t>kondisi</w:t>
      </w:r>
      <w:proofErr w:type="spellEnd"/>
      <w:r w:rsidR="007461B7">
        <w:t xml:space="preserve"> </w:t>
      </w:r>
      <w:proofErr w:type="spellStart"/>
      <w:r w:rsidR="007461B7">
        <w:t>sebelum</w:t>
      </w:r>
      <w:proofErr w:type="spellEnd"/>
      <w:r w:rsidR="007461B7">
        <w:t xml:space="preserve"> di </w:t>
      </w:r>
      <w:proofErr w:type="spellStart"/>
      <w:r w:rsidR="007461B7">
        <w:t>eksekusi</w:t>
      </w:r>
      <w:proofErr w:type="spellEnd"/>
      <w:r w:rsidR="007461B7">
        <w:t xml:space="preserve"> </w:t>
      </w:r>
      <w:proofErr w:type="spellStart"/>
      <w:r w:rsidR="007461B7">
        <w:t>sehingga</w:t>
      </w:r>
      <w:proofErr w:type="spellEnd"/>
      <w:r w:rsidR="007461B7">
        <w:t xml:space="preserve"> </w:t>
      </w:r>
      <w:proofErr w:type="spellStart"/>
      <w:r w:rsidR="007461B7">
        <w:t>tidak</w:t>
      </w:r>
      <w:proofErr w:type="spellEnd"/>
      <w:r w:rsidR="007461B7">
        <w:t xml:space="preserve"> </w:t>
      </w:r>
      <w:proofErr w:type="spellStart"/>
      <w:r w:rsidR="007461B7">
        <w:t>menampilkan</w:t>
      </w:r>
      <w:proofErr w:type="spellEnd"/>
      <w:r w:rsidR="007461B7">
        <w:t xml:space="preserve"> output </w:t>
      </w:r>
      <w:proofErr w:type="spellStart"/>
      <w:r w:rsidR="007461B7">
        <w:t>apapun</w:t>
      </w:r>
      <w:proofErr w:type="spellEnd"/>
      <w:r w:rsidR="007461B7">
        <w:t xml:space="preserve"> Ketika </w:t>
      </w:r>
      <w:proofErr w:type="spellStart"/>
      <w:r w:rsidR="007461B7">
        <w:t>jumlah</w:t>
      </w:r>
      <w:proofErr w:type="spellEnd"/>
      <w:r w:rsidR="007461B7">
        <w:t xml:space="preserve"> = 0.</w:t>
      </w:r>
    </w:p>
    <w:p w14:paraId="56BD7CD0" w14:textId="03AA555E" w:rsidR="003D33C6" w:rsidRDefault="003D33C6" w:rsidP="003D33C6">
      <w:pPr>
        <w:spacing w:after="0"/>
        <w:contextualSpacing/>
        <w:jc w:val="both"/>
      </w:pPr>
    </w:p>
    <w:p w14:paraId="3899A096" w14:textId="399563C6" w:rsidR="007461B7" w:rsidRDefault="007461B7" w:rsidP="003D33C6">
      <w:pPr>
        <w:spacing w:after="0"/>
        <w:contextualSpacing/>
        <w:jc w:val="both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>
        <w:t xml:space="preserve">2.3 </w:t>
      </w:r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 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Rekomendasik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ode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untuk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enyelesaikan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Pseudocode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tersebut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!</w:t>
      </w:r>
    </w:p>
    <w:p w14:paraId="4D471516" w14:textId="56EB685B" w:rsidR="00FF7942" w:rsidRPr="00FF7942" w:rsidRDefault="00FF7942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</w:pPr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package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percabanganJava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;</w:t>
      </w:r>
    </w:p>
    <w:p w14:paraId="2831C70B" w14:textId="200F3DEE" w:rsidR="00FF7942" w:rsidRPr="00FF7942" w:rsidRDefault="00FF7942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</w:pPr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import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java.util.Scanner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;</w:t>
      </w:r>
    </w:p>
    <w:p w14:paraId="18ADBDBA" w14:textId="77777777" w:rsidR="00FF7942" w:rsidRPr="00FF7942" w:rsidRDefault="00FF7942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</w:pPr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public class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HitungNilaiRataRata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{</w:t>
      </w:r>
    </w:p>
    <w:p w14:paraId="5C543C0B" w14:textId="77777777" w:rsidR="00FF7942" w:rsidRPr="00FF7942" w:rsidRDefault="00FF7942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</w:pPr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   public static void main(String[]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args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) {</w:t>
      </w:r>
    </w:p>
    <w:p w14:paraId="26906A08" w14:textId="77777777" w:rsidR="00FF7942" w:rsidRPr="00FF7942" w:rsidRDefault="00FF7942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</w:pPr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       Scanner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scanner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= new Scanner(System.in);</w:t>
      </w:r>
    </w:p>
    <w:p w14:paraId="0D408E4D" w14:textId="77777777" w:rsidR="00FF7942" w:rsidRPr="00FF7942" w:rsidRDefault="00FF7942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</w:pPr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       int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idPelajaran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= 0;</w:t>
      </w:r>
    </w:p>
    <w:p w14:paraId="009FC7D7" w14:textId="1DB4FBA1" w:rsidR="00FF7942" w:rsidRPr="00FF7942" w:rsidRDefault="00FF7942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</w:pPr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      </w:t>
      </w:r>
      <w:r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</w:t>
      </w:r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double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nilaiPelajaran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= 0;</w:t>
      </w:r>
    </w:p>
    <w:p w14:paraId="0CC22880" w14:textId="77777777" w:rsidR="00FF7942" w:rsidRPr="00FF7942" w:rsidRDefault="00FF7942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</w:pPr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       double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nilaiRataRata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= 0;</w:t>
      </w:r>
    </w:p>
    <w:p w14:paraId="0F985C1E" w14:textId="77777777" w:rsidR="00FF7942" w:rsidRPr="00FF7942" w:rsidRDefault="00FF7942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</w:pPr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       </w:t>
      </w:r>
    </w:p>
    <w:p w14:paraId="6312B0EB" w14:textId="77777777" w:rsidR="00FF7942" w:rsidRPr="00FF7942" w:rsidRDefault="00FF7942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</w:pPr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      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System.out.print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("Masukkan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jumlah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pelajaran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: ");</w:t>
      </w:r>
    </w:p>
    <w:p w14:paraId="5F1A0A8A" w14:textId="77777777" w:rsidR="00FF7942" w:rsidRPr="00FF7942" w:rsidRDefault="00FF7942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</w:pPr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       int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jumlahPelajaran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=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scanner.nextInt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();</w:t>
      </w:r>
    </w:p>
    <w:p w14:paraId="05132628" w14:textId="77777777" w:rsidR="00FF7942" w:rsidRPr="00FF7942" w:rsidRDefault="00FF7942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</w:pPr>
    </w:p>
    <w:p w14:paraId="4AAB6DB9" w14:textId="60D35FEE" w:rsidR="00FF7942" w:rsidRPr="00FF7942" w:rsidRDefault="00FF7942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</w:pPr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      while (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idPelajaran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&lt;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jumlahPelajaran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) {</w:t>
      </w:r>
    </w:p>
    <w:p w14:paraId="2D9D3DF5" w14:textId="77777777" w:rsidR="00FF7942" w:rsidRPr="00FF7942" w:rsidRDefault="00FF7942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</w:pPr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          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System.out.print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("Masukkan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nilai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pelajaran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: ");</w:t>
      </w:r>
    </w:p>
    <w:p w14:paraId="045E9B20" w14:textId="77777777" w:rsidR="00FF7942" w:rsidRPr="00FF7942" w:rsidRDefault="00FF7942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</w:pPr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          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nilaiPelajaran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=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scanner.nextDouble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();</w:t>
      </w:r>
    </w:p>
    <w:p w14:paraId="3C71DA2A" w14:textId="77777777" w:rsidR="00FF7942" w:rsidRPr="00FF7942" w:rsidRDefault="00FF7942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</w:pPr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          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nilaiRataRata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= (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nilaiPelajaran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+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nilaiRataRata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) / 2;</w:t>
      </w:r>
    </w:p>
    <w:p w14:paraId="76CB584B" w14:textId="77777777" w:rsidR="00FF7942" w:rsidRPr="00FF7942" w:rsidRDefault="00FF7942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</w:pPr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          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idPelajaran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++;</w:t>
      </w:r>
    </w:p>
    <w:p w14:paraId="17D702E8" w14:textId="1F1AC3B9" w:rsidR="00FF7942" w:rsidRPr="00FF7942" w:rsidRDefault="00FF7942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</w:pPr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       }</w:t>
      </w:r>
    </w:p>
    <w:p w14:paraId="2E973A26" w14:textId="77777777" w:rsidR="00FF7942" w:rsidRPr="00FF7942" w:rsidRDefault="00FF7942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</w:pPr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      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System.out.println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("Nilai rata-rata: " + </w:t>
      </w:r>
      <w:proofErr w:type="spellStart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nilaiRataRata</w:t>
      </w:r>
      <w:proofErr w:type="spellEnd"/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);</w:t>
      </w:r>
    </w:p>
    <w:p w14:paraId="7A9EA2A9" w14:textId="77777777" w:rsidR="00FF7942" w:rsidRPr="00FF7942" w:rsidRDefault="00FF7942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</w:pPr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 xml:space="preserve">    }</w:t>
      </w:r>
    </w:p>
    <w:p w14:paraId="32D32BF3" w14:textId="77777777" w:rsidR="00FF7942" w:rsidRPr="00534AA9" w:rsidRDefault="00FF7942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</w:pPr>
      <w:r w:rsidRPr="00FF7942">
        <w:rPr>
          <w:rFonts w:ascii="Source Sans Pro" w:eastAsia="Times New Roman" w:hAnsi="Source Sans Pro" w:cs="Times New Roman"/>
          <w:color w:val="FF0000"/>
          <w:sz w:val="18"/>
          <w:szCs w:val="18"/>
          <w:lang w:eastAsia="en-ID"/>
        </w:rPr>
        <w:t>}</w:t>
      </w:r>
    </w:p>
    <w:p w14:paraId="6DFDADDF" w14:textId="21CA9638" w:rsidR="00FF7942" w:rsidRDefault="00FF7942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>
        <w:t xml:space="preserve">2.4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Rancang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diagram flowchart </w:t>
      </w:r>
      <w:proofErr w:type="spellStart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ari</w:t>
      </w:r>
      <w:proofErr w:type="spellEnd"/>
      <w:r w:rsidRPr="00534AA9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Latihan 2.1, Latihan 2.2, dan Latihan 2.3!</w:t>
      </w:r>
    </w:p>
    <w:p w14:paraId="73F1A301" w14:textId="18075434" w:rsidR="001D6A96" w:rsidRDefault="001D6A96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</w:p>
    <w:p w14:paraId="6C3605A9" w14:textId="77777777" w:rsidR="001D6A96" w:rsidRPr="00534AA9" w:rsidRDefault="001D6A96" w:rsidP="00FF7942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</w:p>
    <w:p w14:paraId="33218383" w14:textId="02BE3955" w:rsidR="007461B7" w:rsidRDefault="001D6A96" w:rsidP="003D33C6">
      <w:pPr>
        <w:spacing w:after="0"/>
        <w:contextualSpacing/>
        <w:jc w:val="both"/>
      </w:pPr>
      <w:r>
        <w:t>Flowchart 2.1</w:t>
      </w:r>
    </w:p>
    <w:p w14:paraId="56AA1EAF" w14:textId="6F841C21" w:rsidR="001D6A96" w:rsidRDefault="001D6A96" w:rsidP="003D33C6">
      <w:pPr>
        <w:spacing w:after="0"/>
        <w:contextualSpacing/>
        <w:jc w:val="both"/>
      </w:pPr>
      <w:r>
        <w:rPr>
          <w:noProof/>
        </w:rPr>
        <w:drawing>
          <wp:inline distT="0" distB="0" distL="0" distR="0" wp14:anchorId="609AA4A0" wp14:editId="721B70FD">
            <wp:extent cx="5731510" cy="7196455"/>
            <wp:effectExtent l="0" t="0" r="254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19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80205" w14:textId="79FAA93C" w:rsidR="001D6A96" w:rsidRDefault="001D6A96" w:rsidP="003D33C6">
      <w:pPr>
        <w:spacing w:after="0"/>
        <w:contextualSpacing/>
        <w:jc w:val="both"/>
      </w:pPr>
    </w:p>
    <w:p w14:paraId="203B56CA" w14:textId="1F7D3DC1" w:rsidR="001D6A96" w:rsidRDefault="001D6A96" w:rsidP="003D33C6">
      <w:pPr>
        <w:spacing w:after="0"/>
        <w:contextualSpacing/>
        <w:jc w:val="both"/>
      </w:pPr>
    </w:p>
    <w:p w14:paraId="22B6DBB3" w14:textId="5C17198C" w:rsidR="001D6A96" w:rsidRDefault="001D6A96" w:rsidP="003D33C6">
      <w:pPr>
        <w:spacing w:after="0"/>
        <w:contextualSpacing/>
        <w:jc w:val="both"/>
      </w:pPr>
    </w:p>
    <w:p w14:paraId="7D3C008C" w14:textId="01EE0242" w:rsidR="001D6A96" w:rsidRDefault="001D6A96" w:rsidP="003D33C6">
      <w:pPr>
        <w:spacing w:after="0"/>
        <w:contextualSpacing/>
        <w:jc w:val="both"/>
      </w:pPr>
    </w:p>
    <w:p w14:paraId="22D95A25" w14:textId="076411D1" w:rsidR="001D6A96" w:rsidRDefault="001D6A96" w:rsidP="003D33C6">
      <w:pPr>
        <w:spacing w:after="0"/>
        <w:contextualSpacing/>
        <w:jc w:val="both"/>
      </w:pPr>
    </w:p>
    <w:p w14:paraId="250C3746" w14:textId="60B142AF" w:rsidR="001D6A96" w:rsidRDefault="001D6A96" w:rsidP="003D33C6">
      <w:pPr>
        <w:spacing w:after="0"/>
        <w:contextualSpacing/>
        <w:jc w:val="both"/>
      </w:pPr>
    </w:p>
    <w:p w14:paraId="0B580DA4" w14:textId="4C100CCB" w:rsidR="001D6A96" w:rsidRDefault="001D6A96" w:rsidP="003D33C6">
      <w:pPr>
        <w:spacing w:after="0"/>
        <w:contextualSpacing/>
        <w:jc w:val="both"/>
      </w:pPr>
    </w:p>
    <w:p w14:paraId="1EC794C6" w14:textId="69A33F47" w:rsidR="001D6A96" w:rsidRDefault="001D6A96" w:rsidP="003D33C6">
      <w:pPr>
        <w:spacing w:after="0"/>
        <w:contextualSpacing/>
        <w:jc w:val="both"/>
      </w:pPr>
    </w:p>
    <w:p w14:paraId="36BF6E58" w14:textId="68F900DB" w:rsidR="001D6A96" w:rsidRDefault="001D6A96" w:rsidP="003D33C6">
      <w:pPr>
        <w:spacing w:after="0"/>
        <w:contextualSpacing/>
        <w:jc w:val="both"/>
      </w:pPr>
    </w:p>
    <w:p w14:paraId="24AD557C" w14:textId="28B536DD" w:rsidR="001D6A96" w:rsidRDefault="001D6A96" w:rsidP="003D33C6">
      <w:pPr>
        <w:spacing w:after="0"/>
        <w:contextualSpacing/>
        <w:jc w:val="both"/>
      </w:pPr>
    </w:p>
    <w:p w14:paraId="4B067455" w14:textId="22CE7DB9" w:rsidR="001D6A96" w:rsidRDefault="001D6A96" w:rsidP="003D33C6">
      <w:pPr>
        <w:spacing w:after="0"/>
        <w:contextualSpacing/>
        <w:jc w:val="both"/>
      </w:pPr>
      <w:r>
        <w:t>Flowchart 2.2</w:t>
      </w:r>
    </w:p>
    <w:p w14:paraId="66B9F873" w14:textId="706FF563" w:rsidR="00D0476B" w:rsidRDefault="00D0476B" w:rsidP="00D0476B">
      <w:pPr>
        <w:spacing w:after="0"/>
        <w:contextualSpacing/>
        <w:jc w:val="center"/>
      </w:pPr>
      <w:r>
        <w:rPr>
          <w:noProof/>
        </w:rPr>
        <w:drawing>
          <wp:inline distT="0" distB="0" distL="0" distR="0" wp14:anchorId="544D7E1A" wp14:editId="061861E3">
            <wp:extent cx="4366812" cy="843724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1746" cy="8446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5D273" w14:textId="77777777" w:rsidR="00D0476B" w:rsidRDefault="00D0476B" w:rsidP="00D0476B">
      <w:pPr>
        <w:spacing w:after="0"/>
        <w:contextualSpacing/>
        <w:jc w:val="center"/>
      </w:pPr>
    </w:p>
    <w:p w14:paraId="595A99E7" w14:textId="0C16458F" w:rsidR="001D6A96" w:rsidRDefault="001D6A96" w:rsidP="003D33C6">
      <w:pPr>
        <w:spacing w:after="0"/>
        <w:contextualSpacing/>
        <w:jc w:val="both"/>
      </w:pPr>
      <w:r>
        <w:lastRenderedPageBreak/>
        <w:t>Flowchart 2.3</w:t>
      </w:r>
    </w:p>
    <w:p w14:paraId="4D7744B5" w14:textId="7DF76F5C" w:rsidR="00D0476B" w:rsidRDefault="005D0091" w:rsidP="003D33C6">
      <w:pPr>
        <w:spacing w:after="0"/>
        <w:contextualSpacing/>
        <w:jc w:val="both"/>
      </w:pPr>
      <w:r>
        <w:rPr>
          <w:noProof/>
        </w:rPr>
        <w:drawing>
          <wp:inline distT="0" distB="0" distL="0" distR="0" wp14:anchorId="3A589BF5" wp14:editId="4B2C4F9F">
            <wp:extent cx="4665952" cy="8509981"/>
            <wp:effectExtent l="0" t="0" r="1905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3781" cy="852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80C25" w14:textId="50769453" w:rsidR="005D0091" w:rsidRDefault="005D0091" w:rsidP="003D33C6">
      <w:pPr>
        <w:spacing w:after="0"/>
        <w:contextualSpacing/>
        <w:jc w:val="both"/>
      </w:pPr>
    </w:p>
    <w:p w14:paraId="7025066C" w14:textId="77777777" w:rsidR="005D0091" w:rsidRDefault="005D0091" w:rsidP="003D33C6">
      <w:pPr>
        <w:spacing w:after="0"/>
        <w:contextualSpacing/>
        <w:jc w:val="both"/>
      </w:pPr>
    </w:p>
    <w:p w14:paraId="0D3B9AB7" w14:textId="280CE6FA" w:rsidR="00534AA9" w:rsidRDefault="00534AA9" w:rsidP="00534AA9">
      <w:pPr>
        <w:spacing w:after="0"/>
        <w:contextualSpacing/>
      </w:pPr>
      <w:r>
        <w:rPr>
          <w:b/>
          <w:bCs/>
        </w:rPr>
        <w:lastRenderedPageBreak/>
        <w:t xml:space="preserve">[No.2 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42AB26C9" w14:textId="77777777" w:rsidR="00534AA9" w:rsidRDefault="00534AA9" w:rsidP="00534AA9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251A0828" w14:textId="77777777" w:rsidR="00FF7942" w:rsidRDefault="00534AA9" w:rsidP="00FF7942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 w:rsidR="00FF7942">
        <w:t>Contoh</w:t>
      </w:r>
      <w:proofErr w:type="spellEnd"/>
      <w:r w:rsidR="00FF7942">
        <w:t xml:space="preserve"> 4</w:t>
      </w:r>
    </w:p>
    <w:p w14:paraId="3B057625" w14:textId="77777777" w:rsidR="00FF7942" w:rsidRDefault="00FF7942" w:rsidP="00FF7942">
      <w:pPr>
        <w:pStyle w:val="ListParagraph"/>
        <w:numPr>
          <w:ilvl w:val="0"/>
          <w:numId w:val="34"/>
        </w:numPr>
        <w:spacing w:after="0" w:line="240" w:lineRule="auto"/>
      </w:pPr>
      <w:proofErr w:type="spellStart"/>
      <w:r>
        <w:t>Inisialisasi</w:t>
      </w:r>
      <w:proofErr w:type="spellEnd"/>
      <w:r>
        <w:t xml:space="preserve"> I = 1</w:t>
      </w:r>
    </w:p>
    <w:p w14:paraId="7435F0DC" w14:textId="77777777" w:rsidR="00FF7942" w:rsidRDefault="00FF7942" w:rsidP="00FF7942">
      <w:pPr>
        <w:pStyle w:val="ListParagraph"/>
        <w:numPr>
          <w:ilvl w:val="0"/>
          <w:numId w:val="34"/>
        </w:numPr>
        <w:spacing w:after="0" w:line="240" w:lineRule="auto"/>
      </w:pPr>
      <w:proofErr w:type="spellStart"/>
      <w:r>
        <w:t>Selama</w:t>
      </w:r>
      <w:proofErr w:type="spellEnd"/>
      <w:r>
        <w:t xml:space="preserve"> I &lt;= 6:</w:t>
      </w:r>
    </w:p>
    <w:p w14:paraId="57F3B520" w14:textId="77777777" w:rsidR="00FF7942" w:rsidRDefault="00FF7942" w:rsidP="00FF7942">
      <w:pPr>
        <w:pStyle w:val="ListParagraph"/>
        <w:numPr>
          <w:ilvl w:val="0"/>
          <w:numId w:val="34"/>
        </w:numPr>
        <w:spacing w:after="0" w:line="240" w:lineRule="auto"/>
      </w:pPr>
      <w:r>
        <w:t xml:space="preserve">Jika i%3 == 0, </w:t>
      </w:r>
      <w:proofErr w:type="spellStart"/>
      <w:r>
        <w:t>tambahkan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lanjutkan</w:t>
      </w:r>
      <w:proofErr w:type="spellEnd"/>
      <w:r>
        <w:t xml:space="preserve"> </w:t>
      </w:r>
    </w:p>
    <w:p w14:paraId="1835CFEB" w14:textId="77777777" w:rsidR="00FF7942" w:rsidRDefault="00FF7942" w:rsidP="00FF7942">
      <w:pPr>
        <w:pStyle w:val="ListParagraph"/>
        <w:numPr>
          <w:ilvl w:val="0"/>
          <w:numId w:val="34"/>
        </w:numPr>
        <w:spacing w:after="0" w:line="240" w:lineRule="auto"/>
      </w:pPr>
      <w:proofErr w:type="spellStart"/>
      <w:r>
        <w:t>tampilkan</w:t>
      </w:r>
      <w:proofErr w:type="spellEnd"/>
      <w:r>
        <w:t xml:space="preserve"> </w:t>
      </w:r>
      <w:proofErr w:type="spellStart"/>
      <w:r>
        <w:t>i</w:t>
      </w:r>
      <w:proofErr w:type="spellEnd"/>
    </w:p>
    <w:p w14:paraId="4E4EAD08" w14:textId="77777777" w:rsidR="00FF7942" w:rsidRDefault="00FF7942" w:rsidP="00FF7942">
      <w:pPr>
        <w:pStyle w:val="ListParagraph"/>
        <w:numPr>
          <w:ilvl w:val="0"/>
          <w:numId w:val="34"/>
        </w:numPr>
        <w:spacing w:after="0" w:line="240" w:lineRule="auto"/>
      </w:pPr>
      <w:proofErr w:type="spellStart"/>
      <w:r>
        <w:t>tambahkan</w:t>
      </w:r>
      <w:proofErr w:type="spellEnd"/>
      <w:r>
        <w:t xml:space="preserve"> </w:t>
      </w:r>
      <w:proofErr w:type="spellStart"/>
      <w:r>
        <w:t>i</w:t>
      </w:r>
      <w:proofErr w:type="spellEnd"/>
    </w:p>
    <w:p w14:paraId="45BD81F5" w14:textId="77777777" w:rsidR="00FF7942" w:rsidRDefault="00FF7942" w:rsidP="00FF7942">
      <w:pPr>
        <w:pStyle w:val="ListParagraph"/>
        <w:numPr>
          <w:ilvl w:val="0"/>
          <w:numId w:val="34"/>
        </w:numPr>
        <w:spacing w:after="0" w:line="240" w:lineRule="auto"/>
      </w:pPr>
      <w:proofErr w:type="spellStart"/>
      <w:r>
        <w:t>selesai</w:t>
      </w:r>
      <w:proofErr w:type="spellEnd"/>
    </w:p>
    <w:p w14:paraId="4110E61D" w14:textId="77777777" w:rsidR="00FF7942" w:rsidRDefault="00FF7942" w:rsidP="00FF7942">
      <w:pPr>
        <w:spacing w:after="0" w:line="240" w:lineRule="auto"/>
      </w:pPr>
      <w:r>
        <w:t xml:space="preserve"> </w:t>
      </w:r>
    </w:p>
    <w:p w14:paraId="34060D9E" w14:textId="77777777" w:rsidR="00FF7942" w:rsidRDefault="00FF7942" w:rsidP="00FF7942">
      <w:pPr>
        <w:spacing w:after="0" w:line="240" w:lineRule="auto"/>
      </w:pPr>
      <w:r>
        <w:t xml:space="preserve">             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5</w:t>
      </w:r>
    </w:p>
    <w:p w14:paraId="608ABEB8" w14:textId="357FDB77" w:rsidR="00FF7942" w:rsidRDefault="00FF7942" w:rsidP="004B09CD">
      <w:pPr>
        <w:pStyle w:val="ListParagraph"/>
        <w:numPr>
          <w:ilvl w:val="0"/>
          <w:numId w:val="35"/>
        </w:numPr>
        <w:spacing w:after="0" w:line="240" w:lineRule="auto"/>
      </w:pPr>
      <w:proofErr w:type="spellStart"/>
      <w:r>
        <w:t>Inisialisasi</w:t>
      </w:r>
      <w:proofErr w:type="spellEnd"/>
      <w:r>
        <w:t xml:space="preserve"> scanner.</w:t>
      </w:r>
    </w:p>
    <w:p w14:paraId="45C383FE" w14:textId="77777777" w:rsidR="00FF7942" w:rsidRDefault="00FF7942" w:rsidP="004B09CD">
      <w:pPr>
        <w:pStyle w:val="ListParagraph"/>
        <w:numPr>
          <w:ilvl w:val="0"/>
          <w:numId w:val="35"/>
        </w:numPr>
        <w:spacing w:after="0" w:line="240" w:lineRule="auto"/>
      </w:pPr>
      <w:r>
        <w:t xml:space="preserve">Minta input kata dan </w:t>
      </w:r>
      <w:proofErr w:type="spellStart"/>
      <w:r>
        <w:t>jumlah</w:t>
      </w:r>
      <w:proofErr w:type="spellEnd"/>
      <w:r>
        <w:t>.</w:t>
      </w:r>
    </w:p>
    <w:p w14:paraId="78AB82D5" w14:textId="77777777" w:rsidR="00FF7942" w:rsidRDefault="00FF7942" w:rsidP="004B09CD">
      <w:pPr>
        <w:pStyle w:val="ListParagraph"/>
        <w:numPr>
          <w:ilvl w:val="0"/>
          <w:numId w:val="35"/>
        </w:numPr>
        <w:spacing w:after="0" w:line="240" w:lineRule="auto"/>
      </w:pPr>
      <w:r>
        <w:t xml:space="preserve">Set </w:t>
      </w:r>
      <w:proofErr w:type="spellStart"/>
      <w:r>
        <w:t>i</w:t>
      </w:r>
      <w:proofErr w:type="spellEnd"/>
      <w:r>
        <w:t xml:space="preserve"> = 0.</w:t>
      </w:r>
    </w:p>
    <w:p w14:paraId="00C5D935" w14:textId="77777777" w:rsidR="00FF7942" w:rsidRDefault="00FF7942" w:rsidP="004B09CD">
      <w:pPr>
        <w:pStyle w:val="ListParagraph"/>
        <w:numPr>
          <w:ilvl w:val="0"/>
          <w:numId w:val="35"/>
        </w:numPr>
        <w:spacing w:after="0" w:line="240" w:lineRule="auto"/>
      </w:pPr>
      <w:proofErr w:type="spellStart"/>
      <w:r>
        <w:t>Tampilkan</w:t>
      </w:r>
      <w:proofErr w:type="spellEnd"/>
      <w:r>
        <w:t xml:space="preserve"> kata.</w:t>
      </w:r>
    </w:p>
    <w:p w14:paraId="412A7DB3" w14:textId="77777777" w:rsidR="00FF7942" w:rsidRDefault="00FF7942" w:rsidP="004B09CD">
      <w:pPr>
        <w:pStyle w:val="ListParagraph"/>
        <w:numPr>
          <w:ilvl w:val="0"/>
          <w:numId w:val="35"/>
        </w:numPr>
        <w:spacing w:after="0" w:line="240" w:lineRule="auto"/>
      </w:pPr>
      <w:proofErr w:type="spellStart"/>
      <w:r>
        <w:t>Tambahkan</w:t>
      </w:r>
      <w:proofErr w:type="spellEnd"/>
      <w:r>
        <w:t xml:space="preserve"> </w:t>
      </w:r>
      <w:proofErr w:type="spellStart"/>
      <w:r>
        <w:t>i</w:t>
      </w:r>
      <w:proofErr w:type="spellEnd"/>
      <w:r>
        <w:t>.</w:t>
      </w:r>
    </w:p>
    <w:p w14:paraId="162525C1" w14:textId="77777777" w:rsidR="00FF7942" w:rsidRDefault="00FF7942" w:rsidP="004B09CD">
      <w:pPr>
        <w:pStyle w:val="ListParagraph"/>
        <w:numPr>
          <w:ilvl w:val="0"/>
          <w:numId w:val="35"/>
        </w:numPr>
        <w:spacing w:after="0" w:line="240" w:lineRule="auto"/>
      </w:pPr>
      <w:proofErr w:type="spellStart"/>
      <w:r>
        <w:t>Ulangi</w:t>
      </w:r>
      <w:proofErr w:type="spellEnd"/>
      <w:r>
        <w:t xml:space="preserve"> </w:t>
      </w:r>
      <w:proofErr w:type="spellStart"/>
      <w:r>
        <w:t>sampa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jumlah</w:t>
      </w:r>
      <w:proofErr w:type="spellEnd"/>
      <w:r>
        <w:t>.</w:t>
      </w:r>
    </w:p>
    <w:p w14:paraId="1F19C50D" w14:textId="7619251D" w:rsidR="004B09CD" w:rsidRDefault="00FF7942" w:rsidP="005D0091">
      <w:pPr>
        <w:pStyle w:val="ListParagraph"/>
        <w:numPr>
          <w:ilvl w:val="0"/>
          <w:numId w:val="35"/>
        </w:numPr>
        <w:spacing w:after="0" w:line="240" w:lineRule="auto"/>
      </w:pPr>
      <w:proofErr w:type="spellStart"/>
      <w:r>
        <w:t>Selesai</w:t>
      </w:r>
      <w:proofErr w:type="spellEnd"/>
      <w:r>
        <w:t>.</w:t>
      </w:r>
      <w:r w:rsidR="00534AA9">
        <w:br/>
      </w:r>
    </w:p>
    <w:p w14:paraId="3DB1AF23" w14:textId="6383E341" w:rsidR="005D0091" w:rsidRDefault="005D0091" w:rsidP="005D0091">
      <w:pPr>
        <w:spacing w:after="0" w:line="240" w:lineRule="auto"/>
      </w:pPr>
    </w:p>
    <w:p w14:paraId="55B22860" w14:textId="2EC3DD11" w:rsidR="005D0091" w:rsidRDefault="005D0091" w:rsidP="005D0091">
      <w:pPr>
        <w:spacing w:after="0" w:line="240" w:lineRule="auto"/>
      </w:pPr>
    </w:p>
    <w:p w14:paraId="2B04A81F" w14:textId="6CB28A05" w:rsidR="005D0091" w:rsidRDefault="005D0091" w:rsidP="005D0091">
      <w:pPr>
        <w:spacing w:after="0" w:line="240" w:lineRule="auto"/>
      </w:pPr>
    </w:p>
    <w:p w14:paraId="1865DD14" w14:textId="16DEF41A" w:rsidR="005D0091" w:rsidRDefault="005D0091" w:rsidP="005D0091">
      <w:pPr>
        <w:spacing w:after="0" w:line="240" w:lineRule="auto"/>
      </w:pPr>
    </w:p>
    <w:p w14:paraId="024746E4" w14:textId="03774A36" w:rsidR="005D0091" w:rsidRDefault="005D0091" w:rsidP="005D0091">
      <w:pPr>
        <w:spacing w:after="0" w:line="240" w:lineRule="auto"/>
      </w:pPr>
    </w:p>
    <w:p w14:paraId="1266A1A2" w14:textId="06538E2D" w:rsidR="005D0091" w:rsidRDefault="005D0091" w:rsidP="005D0091">
      <w:pPr>
        <w:spacing w:after="0" w:line="240" w:lineRule="auto"/>
      </w:pPr>
    </w:p>
    <w:p w14:paraId="4E81FFC5" w14:textId="6C3DF939" w:rsidR="005D0091" w:rsidRDefault="005D0091" w:rsidP="005D0091">
      <w:pPr>
        <w:spacing w:after="0" w:line="240" w:lineRule="auto"/>
      </w:pPr>
    </w:p>
    <w:p w14:paraId="208F0156" w14:textId="2932FD03" w:rsidR="005D0091" w:rsidRDefault="005D0091" w:rsidP="005D0091">
      <w:pPr>
        <w:spacing w:after="0" w:line="240" w:lineRule="auto"/>
      </w:pPr>
    </w:p>
    <w:p w14:paraId="24211B7B" w14:textId="25280AC9" w:rsidR="005D0091" w:rsidRDefault="005D0091" w:rsidP="005D0091">
      <w:pPr>
        <w:spacing w:after="0" w:line="240" w:lineRule="auto"/>
      </w:pPr>
    </w:p>
    <w:p w14:paraId="0C329757" w14:textId="0BE4A1AD" w:rsidR="005D0091" w:rsidRDefault="005D0091" w:rsidP="005D0091">
      <w:pPr>
        <w:spacing w:after="0" w:line="240" w:lineRule="auto"/>
      </w:pPr>
    </w:p>
    <w:p w14:paraId="5D1B1EBF" w14:textId="7477685D" w:rsidR="005D0091" w:rsidRDefault="005D0091" w:rsidP="005D0091">
      <w:pPr>
        <w:spacing w:after="0" w:line="240" w:lineRule="auto"/>
      </w:pPr>
    </w:p>
    <w:p w14:paraId="23EBB5F7" w14:textId="24B09A13" w:rsidR="005D0091" w:rsidRDefault="005D0091" w:rsidP="005D0091">
      <w:pPr>
        <w:spacing w:after="0" w:line="240" w:lineRule="auto"/>
      </w:pPr>
    </w:p>
    <w:p w14:paraId="2613A079" w14:textId="5A000611" w:rsidR="005D0091" w:rsidRDefault="005D0091" w:rsidP="005D0091">
      <w:pPr>
        <w:spacing w:after="0" w:line="240" w:lineRule="auto"/>
      </w:pPr>
    </w:p>
    <w:p w14:paraId="4DF59849" w14:textId="61E007C0" w:rsidR="005D0091" w:rsidRDefault="005D0091" w:rsidP="005D0091">
      <w:pPr>
        <w:spacing w:after="0" w:line="240" w:lineRule="auto"/>
      </w:pPr>
    </w:p>
    <w:p w14:paraId="6A964BC8" w14:textId="22E61B3D" w:rsidR="005D0091" w:rsidRDefault="005D0091" w:rsidP="005D0091">
      <w:pPr>
        <w:spacing w:after="0" w:line="240" w:lineRule="auto"/>
      </w:pPr>
    </w:p>
    <w:p w14:paraId="70AFB5FE" w14:textId="1FE5D261" w:rsidR="005D0091" w:rsidRDefault="005D0091" w:rsidP="005D0091">
      <w:pPr>
        <w:spacing w:after="0" w:line="240" w:lineRule="auto"/>
      </w:pPr>
    </w:p>
    <w:p w14:paraId="4EC48584" w14:textId="6442EE38" w:rsidR="005D0091" w:rsidRDefault="005D0091" w:rsidP="005D0091">
      <w:pPr>
        <w:spacing w:after="0" w:line="240" w:lineRule="auto"/>
      </w:pPr>
    </w:p>
    <w:p w14:paraId="76B9CF4E" w14:textId="5152D1EE" w:rsidR="005D0091" w:rsidRDefault="005D0091" w:rsidP="005D0091">
      <w:pPr>
        <w:spacing w:after="0" w:line="240" w:lineRule="auto"/>
      </w:pPr>
    </w:p>
    <w:p w14:paraId="714C7532" w14:textId="1D38E1EC" w:rsidR="005D0091" w:rsidRDefault="005D0091" w:rsidP="005D0091">
      <w:pPr>
        <w:spacing w:after="0" w:line="240" w:lineRule="auto"/>
      </w:pPr>
    </w:p>
    <w:p w14:paraId="2A3FDDCC" w14:textId="6F2CA463" w:rsidR="005D0091" w:rsidRDefault="005D0091" w:rsidP="005D0091">
      <w:pPr>
        <w:spacing w:after="0" w:line="240" w:lineRule="auto"/>
      </w:pPr>
    </w:p>
    <w:p w14:paraId="1EAB5C88" w14:textId="2F099CE8" w:rsidR="005D0091" w:rsidRDefault="005D0091" w:rsidP="005D0091">
      <w:pPr>
        <w:spacing w:after="0" w:line="240" w:lineRule="auto"/>
      </w:pPr>
    </w:p>
    <w:p w14:paraId="1ED53F68" w14:textId="75EE4B6D" w:rsidR="005D0091" w:rsidRDefault="005D0091" w:rsidP="005D0091">
      <w:pPr>
        <w:spacing w:after="0" w:line="240" w:lineRule="auto"/>
      </w:pPr>
    </w:p>
    <w:p w14:paraId="51D07BD9" w14:textId="462C195C" w:rsidR="005D0091" w:rsidRDefault="005D0091" w:rsidP="005D0091">
      <w:pPr>
        <w:spacing w:after="0" w:line="240" w:lineRule="auto"/>
      </w:pPr>
    </w:p>
    <w:p w14:paraId="24D5BCFC" w14:textId="36BFCBDD" w:rsidR="005D0091" w:rsidRDefault="005D0091" w:rsidP="005D0091">
      <w:pPr>
        <w:spacing w:after="0" w:line="240" w:lineRule="auto"/>
      </w:pPr>
    </w:p>
    <w:p w14:paraId="76FCBF97" w14:textId="594EE9AF" w:rsidR="005D0091" w:rsidRDefault="005D0091" w:rsidP="005D0091">
      <w:pPr>
        <w:spacing w:after="0" w:line="240" w:lineRule="auto"/>
      </w:pPr>
    </w:p>
    <w:p w14:paraId="4367B2B8" w14:textId="7C401601" w:rsidR="005D0091" w:rsidRDefault="005D0091" w:rsidP="005D0091">
      <w:pPr>
        <w:spacing w:after="0" w:line="240" w:lineRule="auto"/>
      </w:pPr>
    </w:p>
    <w:p w14:paraId="41992A69" w14:textId="2BFCD656" w:rsidR="005D0091" w:rsidRDefault="005D0091" w:rsidP="005D0091">
      <w:pPr>
        <w:spacing w:after="0" w:line="240" w:lineRule="auto"/>
      </w:pPr>
    </w:p>
    <w:p w14:paraId="1DB77311" w14:textId="21C61424" w:rsidR="005D0091" w:rsidRDefault="005D0091" w:rsidP="005D0091">
      <w:pPr>
        <w:spacing w:after="0" w:line="240" w:lineRule="auto"/>
      </w:pPr>
    </w:p>
    <w:p w14:paraId="46FF6F10" w14:textId="50548550" w:rsidR="005D0091" w:rsidRDefault="005D0091" w:rsidP="005D0091">
      <w:pPr>
        <w:spacing w:after="0" w:line="240" w:lineRule="auto"/>
      </w:pPr>
    </w:p>
    <w:p w14:paraId="558B395C" w14:textId="59245C75" w:rsidR="005D0091" w:rsidRDefault="005D0091" w:rsidP="005D0091">
      <w:pPr>
        <w:spacing w:after="0" w:line="240" w:lineRule="auto"/>
      </w:pPr>
    </w:p>
    <w:p w14:paraId="62FBCCC5" w14:textId="70EB7A5B" w:rsidR="005D0091" w:rsidRDefault="005D0091" w:rsidP="005D0091">
      <w:pPr>
        <w:spacing w:after="0" w:line="240" w:lineRule="auto"/>
      </w:pPr>
    </w:p>
    <w:p w14:paraId="14C1D844" w14:textId="6B926F0F" w:rsidR="005D0091" w:rsidRDefault="005D0091" w:rsidP="005D0091">
      <w:pPr>
        <w:spacing w:after="0" w:line="240" w:lineRule="auto"/>
      </w:pPr>
    </w:p>
    <w:p w14:paraId="6BBB81CA" w14:textId="136F1F97" w:rsidR="005D0091" w:rsidRDefault="005D0091" w:rsidP="005D0091">
      <w:pPr>
        <w:spacing w:after="0" w:line="240" w:lineRule="auto"/>
      </w:pPr>
    </w:p>
    <w:p w14:paraId="7E59FA4E" w14:textId="77777777" w:rsidR="005D0091" w:rsidRDefault="005D0091" w:rsidP="005D0091">
      <w:pPr>
        <w:spacing w:after="0" w:line="240" w:lineRule="auto"/>
      </w:pPr>
    </w:p>
    <w:p w14:paraId="0BD0CD82" w14:textId="77777777" w:rsidR="004B09CD" w:rsidRDefault="004B09CD" w:rsidP="004B09CD">
      <w:pPr>
        <w:pStyle w:val="ListParagraph"/>
        <w:spacing w:after="0" w:line="240" w:lineRule="auto"/>
      </w:pPr>
    </w:p>
    <w:p w14:paraId="09469D79" w14:textId="77777777" w:rsidR="00534AA9" w:rsidRDefault="00534AA9" w:rsidP="00534AA9">
      <w:pPr>
        <w:pStyle w:val="ListParagraph"/>
        <w:numPr>
          <w:ilvl w:val="0"/>
          <w:numId w:val="18"/>
        </w:numPr>
        <w:spacing w:after="0" w:line="240" w:lineRule="auto"/>
      </w:pPr>
      <w:r>
        <w:lastRenderedPageBreak/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7513DF07" w14:textId="6468B4BD" w:rsidR="00534AA9" w:rsidRDefault="00534AA9" w:rsidP="00534AA9">
      <w:pPr>
        <w:pStyle w:val="ListParagraph"/>
        <w:spacing w:after="0" w:line="240" w:lineRule="auto"/>
      </w:pPr>
    </w:p>
    <w:p w14:paraId="166018F7" w14:textId="77777777" w:rsidR="00534AA9" w:rsidRDefault="00534AA9" w:rsidP="004B09CD">
      <w:pPr>
        <w:pStyle w:val="ListParagraph"/>
        <w:numPr>
          <w:ilvl w:val="0"/>
          <w:numId w:val="36"/>
        </w:numPr>
        <w:spacing w:after="0" w:line="240" w:lineRule="auto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66881DEA" w14:textId="04032D5D" w:rsidR="004B09CD" w:rsidRDefault="00534AA9" w:rsidP="004B09CD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>
        <w:t>komentar</w:t>
      </w:r>
      <w:proofErr w:type="spellEnd"/>
      <w:r>
        <w:t xml:space="preserve"> pada </w:t>
      </w:r>
      <w:proofErr w:type="spellStart"/>
      <w:r>
        <w:t>kode</w:t>
      </w:r>
      <w:proofErr w:type="spellEnd"/>
      <w:r>
        <w:t xml:space="preserve"> yang di Screenshot</w:t>
      </w:r>
    </w:p>
    <w:p w14:paraId="08F005C8" w14:textId="46D1AD7B" w:rsidR="004B09CD" w:rsidRDefault="004B09CD" w:rsidP="004B09CD">
      <w:pPr>
        <w:spacing w:after="0" w:line="240" w:lineRule="auto"/>
        <w:rPr>
          <w:b/>
          <w:bCs/>
        </w:rPr>
      </w:pPr>
      <w:r w:rsidRPr="004B09CD">
        <w:rPr>
          <w:b/>
          <w:bCs/>
        </w:rPr>
        <w:t>KODE CONTOH 4</w:t>
      </w:r>
    </w:p>
    <w:p w14:paraId="74F92D0F" w14:textId="2905FB1A" w:rsidR="004B09CD" w:rsidRDefault="004B09CD" w:rsidP="004B09CD">
      <w:pPr>
        <w:spacing w:after="0" w:line="240" w:lineRule="auto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695D272" wp14:editId="4E29D481">
            <wp:extent cx="5230789" cy="6507480"/>
            <wp:effectExtent l="0" t="0" r="8255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6263" cy="6539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4F9CF" w14:textId="77777777" w:rsidR="004B09CD" w:rsidRDefault="004B09CD" w:rsidP="004B09CD">
      <w:pPr>
        <w:spacing w:after="0" w:line="240" w:lineRule="auto"/>
        <w:rPr>
          <w:b/>
          <w:bCs/>
        </w:rPr>
      </w:pPr>
    </w:p>
    <w:p w14:paraId="2F79E0DB" w14:textId="77777777" w:rsidR="004B09CD" w:rsidRDefault="004B09CD" w:rsidP="004B09CD">
      <w:pPr>
        <w:spacing w:after="0" w:line="240" w:lineRule="auto"/>
        <w:rPr>
          <w:b/>
          <w:bCs/>
        </w:rPr>
      </w:pPr>
    </w:p>
    <w:p w14:paraId="22402413" w14:textId="77777777" w:rsidR="004B09CD" w:rsidRDefault="004B09CD" w:rsidP="004B09CD">
      <w:pPr>
        <w:spacing w:after="0" w:line="240" w:lineRule="auto"/>
        <w:rPr>
          <w:b/>
          <w:bCs/>
        </w:rPr>
      </w:pPr>
    </w:p>
    <w:p w14:paraId="5CD7D41C" w14:textId="77777777" w:rsidR="004B09CD" w:rsidRDefault="004B09CD" w:rsidP="004B09CD">
      <w:pPr>
        <w:spacing w:after="0" w:line="240" w:lineRule="auto"/>
        <w:rPr>
          <w:b/>
          <w:bCs/>
        </w:rPr>
      </w:pPr>
    </w:p>
    <w:p w14:paraId="65612253" w14:textId="77777777" w:rsidR="004B09CD" w:rsidRDefault="004B09CD" w:rsidP="004B09CD">
      <w:pPr>
        <w:spacing w:after="0" w:line="240" w:lineRule="auto"/>
        <w:rPr>
          <w:b/>
          <w:bCs/>
        </w:rPr>
      </w:pPr>
    </w:p>
    <w:p w14:paraId="622012BC" w14:textId="77777777" w:rsidR="004B09CD" w:rsidRDefault="004B09CD" w:rsidP="004B09CD">
      <w:pPr>
        <w:spacing w:after="0" w:line="240" w:lineRule="auto"/>
        <w:rPr>
          <w:b/>
          <w:bCs/>
        </w:rPr>
      </w:pPr>
    </w:p>
    <w:p w14:paraId="3B1DE94B" w14:textId="77777777" w:rsidR="004B09CD" w:rsidRDefault="004B09CD" w:rsidP="004B09CD">
      <w:pPr>
        <w:spacing w:after="0" w:line="240" w:lineRule="auto"/>
        <w:rPr>
          <w:b/>
          <w:bCs/>
        </w:rPr>
      </w:pPr>
    </w:p>
    <w:p w14:paraId="5E08DAA9" w14:textId="77777777" w:rsidR="004B09CD" w:rsidRDefault="004B09CD" w:rsidP="004B09CD">
      <w:pPr>
        <w:spacing w:after="0" w:line="240" w:lineRule="auto"/>
        <w:rPr>
          <w:b/>
          <w:bCs/>
        </w:rPr>
      </w:pPr>
    </w:p>
    <w:p w14:paraId="6A04B695" w14:textId="77777777" w:rsidR="004B09CD" w:rsidRDefault="004B09CD" w:rsidP="004B09CD">
      <w:pPr>
        <w:spacing w:after="0" w:line="240" w:lineRule="auto"/>
        <w:rPr>
          <w:b/>
          <w:bCs/>
        </w:rPr>
      </w:pPr>
    </w:p>
    <w:p w14:paraId="3242348F" w14:textId="77777777" w:rsidR="004B09CD" w:rsidRDefault="004B09CD" w:rsidP="004B09CD">
      <w:pPr>
        <w:spacing w:after="0" w:line="240" w:lineRule="auto"/>
        <w:rPr>
          <w:b/>
          <w:bCs/>
        </w:rPr>
      </w:pPr>
    </w:p>
    <w:p w14:paraId="04E67D36" w14:textId="51DD4F90" w:rsidR="004B09CD" w:rsidRDefault="004B09CD" w:rsidP="004B09CD">
      <w:pPr>
        <w:spacing w:after="0" w:line="240" w:lineRule="auto"/>
        <w:rPr>
          <w:b/>
          <w:bCs/>
        </w:rPr>
      </w:pPr>
      <w:r>
        <w:rPr>
          <w:b/>
          <w:bCs/>
        </w:rPr>
        <w:lastRenderedPageBreak/>
        <w:t>KODE CONTOH 5</w:t>
      </w:r>
    </w:p>
    <w:p w14:paraId="3466C9F8" w14:textId="1DE46B82" w:rsidR="004B09CD" w:rsidRDefault="004B09CD" w:rsidP="004B09CD">
      <w:pPr>
        <w:spacing w:after="0" w:line="240" w:lineRule="auto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A7A9501" wp14:editId="2A70DCEC">
            <wp:extent cx="5779725" cy="73837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0214" cy="740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D2920" w14:textId="77777777" w:rsidR="004B09CD" w:rsidRDefault="004B09CD" w:rsidP="004B09CD">
      <w:pPr>
        <w:spacing w:after="0" w:line="240" w:lineRule="auto"/>
        <w:jc w:val="center"/>
        <w:rPr>
          <w:b/>
          <w:bCs/>
        </w:rPr>
      </w:pPr>
    </w:p>
    <w:p w14:paraId="516ADD41" w14:textId="77777777" w:rsidR="004B09CD" w:rsidRDefault="004B09CD" w:rsidP="004B09CD">
      <w:pPr>
        <w:spacing w:after="0" w:line="240" w:lineRule="auto"/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</w:pPr>
    </w:p>
    <w:p w14:paraId="00D93ECF" w14:textId="77777777" w:rsidR="004B09CD" w:rsidRDefault="004B09CD" w:rsidP="004B09CD">
      <w:pPr>
        <w:spacing w:after="0" w:line="240" w:lineRule="auto"/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</w:pPr>
    </w:p>
    <w:p w14:paraId="27E22FA8" w14:textId="67F68DF8" w:rsidR="004B09CD" w:rsidRDefault="004B09CD" w:rsidP="004B09CD">
      <w:pPr>
        <w:spacing w:after="0" w:line="240" w:lineRule="auto"/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</w:pPr>
    </w:p>
    <w:p w14:paraId="78B1610C" w14:textId="47E4F029" w:rsidR="00625D87" w:rsidRDefault="00625D87" w:rsidP="004B09CD">
      <w:pPr>
        <w:spacing w:after="0" w:line="240" w:lineRule="auto"/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</w:pPr>
    </w:p>
    <w:p w14:paraId="34DE36D4" w14:textId="77777777" w:rsidR="00625D87" w:rsidRDefault="00625D87" w:rsidP="004B09CD">
      <w:pPr>
        <w:spacing w:after="0" w:line="240" w:lineRule="auto"/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</w:pPr>
    </w:p>
    <w:p w14:paraId="76EAE2B2" w14:textId="77777777" w:rsidR="004B09CD" w:rsidRDefault="004B09CD" w:rsidP="004B09CD">
      <w:pPr>
        <w:spacing w:after="0" w:line="240" w:lineRule="auto"/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</w:pPr>
    </w:p>
    <w:p w14:paraId="3FAD3842" w14:textId="77777777" w:rsidR="004B09CD" w:rsidRDefault="004B09CD" w:rsidP="004B09CD">
      <w:pPr>
        <w:spacing w:after="0" w:line="240" w:lineRule="auto"/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</w:pPr>
    </w:p>
    <w:p w14:paraId="7A9C72B1" w14:textId="77777777" w:rsidR="004B09CD" w:rsidRDefault="004B09CD" w:rsidP="004B09CD">
      <w:pPr>
        <w:spacing w:after="0" w:line="240" w:lineRule="auto"/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</w:pPr>
    </w:p>
    <w:p w14:paraId="0180B579" w14:textId="73540DA5" w:rsidR="004B09CD" w:rsidRDefault="004B09CD" w:rsidP="004B09CD">
      <w:pPr>
        <w:spacing w:after="0" w:line="240" w:lineRule="auto"/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</w:pPr>
      <w:r w:rsidRPr="004B09CD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lastRenderedPageBreak/>
        <w:t>KODE UNTUK MENYELESAIKAN</w:t>
      </w:r>
      <w:r w:rsidRPr="00534AA9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 xml:space="preserve"> P</w:t>
      </w:r>
      <w:r w:rsidRPr="004B09CD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>SEUDOCODE</w:t>
      </w:r>
    </w:p>
    <w:p w14:paraId="2A3D7C67" w14:textId="66C2BB04" w:rsidR="004B09CD" w:rsidRPr="004B09CD" w:rsidRDefault="004B09CD" w:rsidP="004B09CD">
      <w:pPr>
        <w:spacing w:after="0" w:line="240" w:lineRule="auto"/>
        <w:jc w:val="center"/>
        <w:rPr>
          <w:b/>
          <w:bCs/>
        </w:rPr>
      </w:pPr>
      <w:r w:rsidRPr="004B09CD">
        <w:rPr>
          <w:b/>
          <w:bCs/>
          <w:noProof/>
        </w:rPr>
        <w:drawing>
          <wp:inline distT="0" distB="0" distL="0" distR="0" wp14:anchorId="578D6F2E" wp14:editId="3838182E">
            <wp:extent cx="4010135" cy="516572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17888" cy="5175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F1F34" w14:textId="5EE8E4F6" w:rsidR="00534AA9" w:rsidRDefault="00534AA9" w:rsidP="004B09CD">
      <w:pPr>
        <w:pStyle w:val="ListParagraph"/>
        <w:numPr>
          <w:ilvl w:val="0"/>
          <w:numId w:val="36"/>
        </w:numPr>
        <w:spacing w:after="0" w:line="240" w:lineRule="auto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</w:r>
    </w:p>
    <w:p w14:paraId="3FF3B5DD" w14:textId="77777777" w:rsidR="003E3F0C" w:rsidRDefault="004B09CD" w:rsidP="004B09CD">
      <w:pPr>
        <w:spacing w:after="0" w:line="240" w:lineRule="auto"/>
      </w:pPr>
      <w:proofErr w:type="spellStart"/>
      <w:r w:rsidRPr="003E3F0C">
        <w:rPr>
          <w:b/>
          <w:bCs/>
        </w:rPr>
        <w:t>Contoh</w:t>
      </w:r>
      <w:proofErr w:type="spellEnd"/>
      <w:r w:rsidRPr="003E3F0C">
        <w:rPr>
          <w:b/>
          <w:bCs/>
        </w:rPr>
        <w:t xml:space="preserve"> 4</w:t>
      </w:r>
      <w:r>
        <w:t xml:space="preserve">: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tad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anti</w:t>
      </w:r>
      <w:proofErr w:type="spellEnd"/>
      <w:r>
        <w:t xml:space="preserve"> i%3 == 0 dan </w:t>
      </w:r>
      <w:proofErr w:type="spellStart"/>
      <w:r>
        <w:t>menambahkan</w:t>
      </w:r>
      <w:proofErr w:type="spellEnd"/>
      <w:r>
        <w:t xml:space="preserve"> continue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adalah</w:t>
      </w:r>
      <w:proofErr w:type="spellEnd"/>
      <w:r w:rsidR="003E3F0C">
        <w:t xml:space="preserve"> 1,2,4,5.</w:t>
      </w:r>
    </w:p>
    <w:p w14:paraId="219EC96A" w14:textId="77777777" w:rsidR="003E3F0C" w:rsidRDefault="003E3F0C" w:rsidP="004B09CD">
      <w:pPr>
        <w:spacing w:after="0" w:line="240" w:lineRule="auto"/>
      </w:pPr>
      <w:proofErr w:type="spellStart"/>
      <w:r w:rsidRPr="003E3F0C">
        <w:rPr>
          <w:b/>
          <w:bCs/>
        </w:rPr>
        <w:t>Contoh</w:t>
      </w:r>
      <w:proofErr w:type="spellEnd"/>
      <w:r w:rsidRPr="003E3F0C">
        <w:rPr>
          <w:b/>
          <w:bCs/>
        </w:rPr>
        <w:t xml:space="preserve"> 5</w:t>
      </w:r>
      <w:r>
        <w:t xml:space="preserve">: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dan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. </w:t>
      </w:r>
      <w:r w:rsidRPr="003E3F0C">
        <w:t xml:space="preserve">Program </w:t>
      </w:r>
      <w:proofErr w:type="spellStart"/>
      <w:r w:rsidRPr="003E3F0C">
        <w:t>mencetak</w:t>
      </w:r>
      <w:proofErr w:type="spellEnd"/>
      <w:r w:rsidRPr="003E3F0C">
        <w:t xml:space="preserve"> </w:t>
      </w:r>
      <w:proofErr w:type="spellStart"/>
      <w:r w:rsidRPr="003E3F0C">
        <w:t>Fakultas</w:t>
      </w:r>
      <w:proofErr w:type="spellEnd"/>
      <w:r w:rsidRPr="003E3F0C">
        <w:t xml:space="preserve"> Teknik </w:t>
      </w:r>
      <w:proofErr w:type="spellStart"/>
      <w:r w:rsidRPr="003E3F0C">
        <w:t>sebanyak</w:t>
      </w:r>
      <w:proofErr w:type="spellEnd"/>
      <w:r w:rsidRPr="003E3F0C">
        <w:t xml:space="preserve"> 3 kali </w:t>
      </w:r>
      <w:proofErr w:type="spellStart"/>
      <w:r w:rsidRPr="003E3F0C">
        <w:t>dari</w:t>
      </w:r>
      <w:proofErr w:type="spellEnd"/>
      <w:r w:rsidRPr="003E3F0C">
        <w:t xml:space="preserve"> loop do...while.</w:t>
      </w:r>
      <w:r>
        <w:t xml:space="preserve"> </w:t>
      </w:r>
      <w:r w:rsidRPr="003E3F0C">
        <w:t xml:space="preserve">Setelah loop, kata yang </w:t>
      </w:r>
      <w:proofErr w:type="spellStart"/>
      <w:r w:rsidRPr="003E3F0C">
        <w:t>sama</w:t>
      </w:r>
      <w:proofErr w:type="spellEnd"/>
      <w:r w:rsidRPr="003E3F0C">
        <w:t xml:space="preserve"> </w:t>
      </w:r>
      <w:proofErr w:type="spellStart"/>
      <w:r w:rsidRPr="003E3F0C">
        <w:t>dicetak</w:t>
      </w:r>
      <w:proofErr w:type="spellEnd"/>
      <w:r w:rsidRPr="003E3F0C">
        <w:t xml:space="preserve"> </w:t>
      </w:r>
      <w:proofErr w:type="spellStart"/>
      <w:r w:rsidRPr="003E3F0C">
        <w:t>sekali</w:t>
      </w:r>
      <w:proofErr w:type="spellEnd"/>
      <w:r w:rsidRPr="003E3F0C">
        <w:t xml:space="preserve"> </w:t>
      </w:r>
      <w:proofErr w:type="spellStart"/>
      <w:r w:rsidRPr="003E3F0C">
        <w:t>lagi</w:t>
      </w:r>
      <w:proofErr w:type="spellEnd"/>
      <w:r w:rsidRPr="003E3F0C">
        <w:t xml:space="preserve">, </w:t>
      </w:r>
      <w:proofErr w:type="spellStart"/>
      <w:r w:rsidRPr="003E3F0C">
        <w:t>sehingga</w:t>
      </w:r>
      <w:proofErr w:type="spellEnd"/>
      <w:r w:rsidRPr="003E3F0C">
        <w:t xml:space="preserve"> total </w:t>
      </w:r>
      <w:proofErr w:type="spellStart"/>
      <w:r w:rsidRPr="003E3F0C">
        <w:t>ada</w:t>
      </w:r>
      <w:proofErr w:type="spellEnd"/>
      <w:r w:rsidRPr="003E3F0C">
        <w:t xml:space="preserve"> 4 kali </w:t>
      </w:r>
      <w:proofErr w:type="spellStart"/>
      <w:r w:rsidRPr="003E3F0C">
        <w:t>pencetakan</w:t>
      </w:r>
      <w:proofErr w:type="spellEnd"/>
      <w:r w:rsidRPr="003E3F0C">
        <w:t>.</w:t>
      </w:r>
    </w:p>
    <w:p w14:paraId="03657498" w14:textId="77777777" w:rsidR="003E3F0C" w:rsidRDefault="003E3F0C" w:rsidP="004B09CD">
      <w:pPr>
        <w:spacing w:after="0" w:line="240" w:lineRule="auto"/>
      </w:pPr>
      <w:proofErr w:type="spellStart"/>
      <w:r w:rsidRPr="003E3F0C">
        <w:rPr>
          <w:b/>
          <w:bCs/>
        </w:rPr>
        <w:t>Contoh</w:t>
      </w:r>
      <w:proofErr w:type="spellEnd"/>
      <w:r w:rsidRPr="003E3F0C">
        <w:rPr>
          <w:b/>
          <w:bCs/>
        </w:rPr>
        <w:t xml:space="preserve"> </w:t>
      </w:r>
      <w:proofErr w:type="spellStart"/>
      <w:r w:rsidRPr="003E3F0C">
        <w:rPr>
          <w:b/>
          <w:bCs/>
        </w:rPr>
        <w:t>Puseodocode</w:t>
      </w:r>
      <w:proofErr w:type="spellEnd"/>
      <w:r>
        <w:t xml:space="preserve">: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dibuat</w:t>
      </w:r>
      <w:proofErr w:type="spellEnd"/>
      <w:r>
        <w:t>, p</w:t>
      </w:r>
      <w:r w:rsidRPr="003E3F0C">
        <w:t xml:space="preserve">rogram </w:t>
      </w:r>
      <w:proofErr w:type="spellStart"/>
      <w:r w:rsidRPr="003E3F0C">
        <w:t>ini</w:t>
      </w:r>
      <w:proofErr w:type="spellEnd"/>
      <w:r w:rsidRPr="003E3F0C">
        <w:t xml:space="preserve"> </w:t>
      </w:r>
      <w:proofErr w:type="spellStart"/>
      <w:r w:rsidRPr="003E3F0C">
        <w:t>dimaksudkan</w:t>
      </w:r>
      <w:proofErr w:type="spellEnd"/>
      <w:r w:rsidRPr="003E3F0C">
        <w:t xml:space="preserve"> </w:t>
      </w:r>
      <w:proofErr w:type="spellStart"/>
      <w:r w:rsidRPr="003E3F0C">
        <w:t>untuk</w:t>
      </w:r>
      <w:proofErr w:type="spellEnd"/>
      <w:r w:rsidRPr="003E3F0C">
        <w:t xml:space="preserve"> </w:t>
      </w:r>
      <w:proofErr w:type="spellStart"/>
      <w:r w:rsidRPr="003E3F0C">
        <w:t>menghitung</w:t>
      </w:r>
      <w:proofErr w:type="spellEnd"/>
      <w:r w:rsidRPr="003E3F0C">
        <w:t xml:space="preserve"> rata-rata </w:t>
      </w:r>
      <w:proofErr w:type="spellStart"/>
      <w:r w:rsidRPr="003E3F0C">
        <w:t>nilai</w:t>
      </w:r>
      <w:proofErr w:type="spellEnd"/>
      <w:r w:rsidRPr="003E3F0C">
        <w:t xml:space="preserve"> </w:t>
      </w:r>
      <w:proofErr w:type="spellStart"/>
      <w:r w:rsidRPr="003E3F0C">
        <w:t>pelajaran</w:t>
      </w:r>
      <w:proofErr w:type="spellEnd"/>
      <w:r>
        <w:t>.</w:t>
      </w:r>
    </w:p>
    <w:p w14:paraId="005CDD2B" w14:textId="58139C71" w:rsidR="00534AA9" w:rsidRPr="004B09CD" w:rsidRDefault="00534AA9" w:rsidP="004B09CD">
      <w:pPr>
        <w:spacing w:after="0" w:line="240" w:lineRule="auto"/>
      </w:pPr>
      <w:r>
        <w:br/>
      </w:r>
      <w:r w:rsidRPr="004B09CD">
        <w:rPr>
          <w:color w:val="FF0000"/>
        </w:rPr>
        <w:t>(</w:t>
      </w:r>
      <w:proofErr w:type="spellStart"/>
      <w:r w:rsidRPr="004B09CD">
        <w:rPr>
          <w:color w:val="FF0000"/>
        </w:rPr>
        <w:t>Tuliskan</w:t>
      </w:r>
      <w:proofErr w:type="spellEnd"/>
      <w:r w:rsidRPr="004B09CD">
        <w:rPr>
          <w:color w:val="FF0000"/>
        </w:rPr>
        <w:t xml:space="preserve"> </w:t>
      </w:r>
      <w:proofErr w:type="spellStart"/>
      <w:r w:rsidRPr="004B09CD">
        <w:rPr>
          <w:color w:val="FF0000"/>
        </w:rPr>
        <w:t>penjelasan</w:t>
      </w:r>
      <w:proofErr w:type="spellEnd"/>
      <w:r w:rsidRPr="004B09CD">
        <w:rPr>
          <w:color w:val="FF0000"/>
        </w:rPr>
        <w:t xml:space="preserve"> </w:t>
      </w:r>
      <w:proofErr w:type="spellStart"/>
      <w:r w:rsidRPr="004B09CD">
        <w:rPr>
          <w:color w:val="FF0000"/>
        </w:rPr>
        <w:t>dari</w:t>
      </w:r>
      <w:proofErr w:type="spellEnd"/>
      <w:r w:rsidRPr="004B09CD">
        <w:rPr>
          <w:color w:val="FF0000"/>
        </w:rPr>
        <w:t xml:space="preserve"> program yang </w:t>
      </w:r>
      <w:proofErr w:type="spellStart"/>
      <w:r w:rsidRPr="004B09CD">
        <w:rPr>
          <w:color w:val="FF0000"/>
        </w:rPr>
        <w:t>dibuat</w:t>
      </w:r>
      <w:proofErr w:type="spellEnd"/>
      <w:r w:rsidRPr="004B09CD">
        <w:rPr>
          <w:color w:val="FF0000"/>
        </w:rPr>
        <w:t xml:space="preserve">, </w:t>
      </w:r>
      <w:proofErr w:type="spellStart"/>
      <w:r w:rsidRPr="004B09CD">
        <w:rPr>
          <w:color w:val="FF0000"/>
        </w:rPr>
        <w:t>apakah</w:t>
      </w:r>
      <w:proofErr w:type="spellEnd"/>
      <w:r w:rsidRPr="004B09CD">
        <w:rPr>
          <w:color w:val="FF0000"/>
        </w:rPr>
        <w:t xml:space="preserve"> </w:t>
      </w:r>
      <w:proofErr w:type="spellStart"/>
      <w:r w:rsidRPr="004B09CD">
        <w:rPr>
          <w:color w:val="FF0000"/>
        </w:rPr>
        <w:t>kode</w:t>
      </w:r>
      <w:proofErr w:type="spellEnd"/>
      <w:r w:rsidRPr="004B09CD">
        <w:rPr>
          <w:color w:val="FF0000"/>
        </w:rPr>
        <w:t xml:space="preserve"> dan </w:t>
      </w:r>
      <w:proofErr w:type="spellStart"/>
      <w:r w:rsidRPr="004B09CD">
        <w:rPr>
          <w:color w:val="FF0000"/>
        </w:rPr>
        <w:t>luaran</w:t>
      </w:r>
      <w:proofErr w:type="spellEnd"/>
      <w:r w:rsidRPr="004B09CD">
        <w:rPr>
          <w:color w:val="FF0000"/>
        </w:rPr>
        <w:t xml:space="preserve"> </w:t>
      </w:r>
      <w:proofErr w:type="spellStart"/>
      <w:r w:rsidRPr="004B09CD">
        <w:rPr>
          <w:color w:val="FF0000"/>
        </w:rPr>
        <w:t>sudah</w:t>
      </w:r>
      <w:proofErr w:type="spellEnd"/>
      <w:r w:rsidRPr="004B09CD">
        <w:rPr>
          <w:color w:val="FF0000"/>
        </w:rPr>
        <w:t xml:space="preserve"> </w:t>
      </w:r>
      <w:proofErr w:type="spellStart"/>
      <w:r w:rsidRPr="004B09CD">
        <w:rPr>
          <w:color w:val="FF0000"/>
        </w:rPr>
        <w:t>benar</w:t>
      </w:r>
      <w:proofErr w:type="spellEnd"/>
      <w:r w:rsidRPr="004B09CD">
        <w:rPr>
          <w:color w:val="FF0000"/>
        </w:rPr>
        <w:t>?)</w:t>
      </w:r>
    </w:p>
    <w:p w14:paraId="059D74D8" w14:textId="019000DF" w:rsidR="00534AA9" w:rsidRDefault="00534AA9" w:rsidP="00534AA9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2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04983B1F" w14:textId="77777777" w:rsidR="00534AA9" w:rsidRPr="007F6B6A" w:rsidRDefault="00534AA9" w:rsidP="00534AA9">
      <w:pPr>
        <w:pStyle w:val="ListParagraph"/>
        <w:numPr>
          <w:ilvl w:val="0"/>
          <w:numId w:val="23"/>
        </w:numPr>
        <w:spacing w:after="0" w:line="240" w:lineRule="auto"/>
        <w:ind w:left="720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F20BC08" w14:textId="77777777" w:rsidR="00534AA9" w:rsidRDefault="00534AA9" w:rsidP="00534AA9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05DA7989" w14:textId="77777777" w:rsidR="00534AA9" w:rsidRDefault="00534AA9" w:rsidP="00534AA9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29752E73" w14:textId="594B8FB0" w:rsidR="00534AA9" w:rsidRDefault="00534AA9" w:rsidP="00534AA9">
      <w:pPr>
        <w:spacing w:after="0"/>
        <w:contextualSpacing/>
      </w:pPr>
      <w:r>
        <w:t xml:space="preserve">              </w:t>
      </w:r>
      <w:proofErr w:type="spellStart"/>
      <w:r w:rsidR="003E3F0C">
        <w:t>Ja</w:t>
      </w:r>
      <w:r w:rsidRPr="00A713BA">
        <w:t>waban</w:t>
      </w:r>
      <w:proofErr w:type="spellEnd"/>
      <w:r>
        <w:t xml:space="preserve"> Analisa</w:t>
      </w:r>
      <w:r w:rsidRPr="00A713BA">
        <w:t>:</w:t>
      </w:r>
    </w:p>
    <w:p w14:paraId="0D0E0528" w14:textId="023C5B1B" w:rsidR="008C1C5C" w:rsidRDefault="00534AA9" w:rsidP="003E3F0C">
      <w:pPr>
        <w:spacing w:after="0"/>
        <w:contextualSpacing/>
      </w:pPr>
      <w:r>
        <w:t xml:space="preserve"> </w:t>
      </w:r>
      <w:proofErr w:type="spellStart"/>
      <w:r w:rsidR="003E3F0C">
        <w:t>B</w:t>
      </w:r>
      <w:r w:rsidR="003E3F0C" w:rsidRPr="003E3F0C">
        <w:t>erdasarkan</w:t>
      </w:r>
      <w:proofErr w:type="spellEnd"/>
      <w:r w:rsidR="003E3F0C" w:rsidRPr="003E3F0C">
        <w:t xml:space="preserve"> </w:t>
      </w:r>
      <w:proofErr w:type="spellStart"/>
      <w:r w:rsidR="003E3F0C" w:rsidRPr="003E3F0C">
        <w:t>analisis</w:t>
      </w:r>
      <w:proofErr w:type="spellEnd"/>
      <w:r w:rsidR="003E3F0C" w:rsidRPr="003E3F0C">
        <w:t xml:space="preserve"> </w:t>
      </w:r>
      <w:proofErr w:type="spellStart"/>
      <w:r w:rsidR="003E3F0C" w:rsidRPr="003E3F0C">
        <w:t>kode</w:t>
      </w:r>
      <w:proofErr w:type="spellEnd"/>
      <w:r w:rsidR="003E3F0C" w:rsidRPr="003E3F0C">
        <w:t xml:space="preserve"> program yang </w:t>
      </w:r>
      <w:proofErr w:type="spellStart"/>
      <w:r w:rsidR="003E3F0C" w:rsidRPr="003E3F0C">
        <w:t>telah</w:t>
      </w:r>
      <w:proofErr w:type="spellEnd"/>
      <w:r w:rsidR="003E3F0C" w:rsidRPr="003E3F0C">
        <w:t xml:space="preserve"> </w:t>
      </w:r>
      <w:proofErr w:type="spellStart"/>
      <w:r w:rsidR="003E3F0C" w:rsidRPr="003E3F0C">
        <w:t>dibahas</w:t>
      </w:r>
      <w:proofErr w:type="spellEnd"/>
      <w:r w:rsidR="003E3F0C" w:rsidRPr="003E3F0C">
        <w:t xml:space="preserve">, </w:t>
      </w:r>
      <w:proofErr w:type="spellStart"/>
      <w:r w:rsidR="003E3F0C" w:rsidRPr="003E3F0C">
        <w:t>terdapat</w:t>
      </w:r>
      <w:proofErr w:type="spellEnd"/>
      <w:r w:rsidR="003E3F0C" w:rsidRPr="003E3F0C">
        <w:t xml:space="preserve"> </w:t>
      </w:r>
      <w:proofErr w:type="spellStart"/>
      <w:r w:rsidR="003E3F0C" w:rsidRPr="003E3F0C">
        <w:t>beberapa</w:t>
      </w:r>
      <w:proofErr w:type="spellEnd"/>
      <w:r w:rsidR="003E3F0C" w:rsidRPr="003E3F0C">
        <w:t xml:space="preserve"> </w:t>
      </w:r>
      <w:proofErr w:type="spellStart"/>
      <w:r w:rsidR="003E3F0C" w:rsidRPr="003E3F0C">
        <w:t>permasalahan</w:t>
      </w:r>
      <w:proofErr w:type="spellEnd"/>
      <w:r w:rsidR="003E3F0C" w:rsidRPr="003E3F0C">
        <w:t xml:space="preserve"> </w:t>
      </w:r>
      <w:proofErr w:type="spellStart"/>
      <w:r w:rsidR="003E3F0C" w:rsidRPr="003E3F0C">
        <w:t>terkait</w:t>
      </w:r>
      <w:proofErr w:type="spellEnd"/>
      <w:r w:rsidR="003E3F0C" w:rsidRPr="003E3F0C">
        <w:t xml:space="preserve"> </w:t>
      </w:r>
      <w:proofErr w:type="spellStart"/>
      <w:r w:rsidR="003E3F0C" w:rsidRPr="003E3F0C">
        <w:t>dengan</w:t>
      </w:r>
      <w:proofErr w:type="spellEnd"/>
      <w:r w:rsidR="003E3F0C" w:rsidRPr="003E3F0C">
        <w:t xml:space="preserve"> </w:t>
      </w:r>
      <w:proofErr w:type="spellStart"/>
      <w:r w:rsidR="003E3F0C" w:rsidRPr="003E3F0C">
        <w:t>penggunaan</w:t>
      </w:r>
      <w:proofErr w:type="spellEnd"/>
      <w:r w:rsidR="003E3F0C" w:rsidRPr="003E3F0C">
        <w:t xml:space="preserve"> </w:t>
      </w:r>
      <w:proofErr w:type="spellStart"/>
      <w:r w:rsidR="003E3F0C" w:rsidRPr="003E3F0C">
        <w:t>struktur</w:t>
      </w:r>
      <w:proofErr w:type="spellEnd"/>
      <w:r w:rsidR="003E3F0C" w:rsidRPr="003E3F0C">
        <w:t xml:space="preserve"> </w:t>
      </w:r>
      <w:proofErr w:type="spellStart"/>
      <w:r w:rsidR="003E3F0C" w:rsidRPr="003E3F0C">
        <w:t>kontrol</w:t>
      </w:r>
      <w:proofErr w:type="spellEnd"/>
      <w:r w:rsidR="003E3F0C" w:rsidRPr="003E3F0C">
        <w:t xml:space="preserve"> dan </w:t>
      </w:r>
      <w:proofErr w:type="spellStart"/>
      <w:r w:rsidR="003E3F0C" w:rsidRPr="003E3F0C">
        <w:t>perhitungan</w:t>
      </w:r>
      <w:proofErr w:type="spellEnd"/>
      <w:r w:rsidR="003E3F0C" w:rsidRPr="003E3F0C">
        <w:t xml:space="preserve"> yang </w:t>
      </w:r>
      <w:proofErr w:type="spellStart"/>
      <w:r w:rsidR="003E3F0C" w:rsidRPr="003E3F0C">
        <w:t>tidak</w:t>
      </w:r>
      <w:proofErr w:type="spellEnd"/>
      <w:r w:rsidR="003E3F0C" w:rsidRPr="003E3F0C">
        <w:t xml:space="preserve"> </w:t>
      </w:r>
      <w:proofErr w:type="spellStart"/>
      <w:r w:rsidR="003E3F0C" w:rsidRPr="003E3F0C">
        <w:t>akurat</w:t>
      </w:r>
      <w:proofErr w:type="spellEnd"/>
      <w:r w:rsidR="003E3F0C" w:rsidRPr="003E3F0C">
        <w:t xml:space="preserve">. </w:t>
      </w:r>
      <w:proofErr w:type="spellStart"/>
      <w:r w:rsidR="003E3F0C" w:rsidRPr="003E3F0C">
        <w:t>Contoh</w:t>
      </w:r>
      <w:proofErr w:type="spellEnd"/>
      <w:r w:rsidR="003E3F0C" w:rsidRPr="003E3F0C">
        <w:t xml:space="preserve"> 4 </w:t>
      </w:r>
      <w:proofErr w:type="spellStart"/>
      <w:r w:rsidR="003E3F0C" w:rsidRPr="003E3F0C">
        <w:t>menunjukkan</w:t>
      </w:r>
      <w:proofErr w:type="spellEnd"/>
      <w:r w:rsidR="003E3F0C" w:rsidRPr="003E3F0C">
        <w:t xml:space="preserve"> </w:t>
      </w:r>
      <w:proofErr w:type="spellStart"/>
      <w:r w:rsidR="003E3F0C" w:rsidRPr="003E3F0C">
        <w:t>penggunaan</w:t>
      </w:r>
      <w:proofErr w:type="spellEnd"/>
      <w:r w:rsidR="003E3F0C" w:rsidRPr="003E3F0C">
        <w:t xml:space="preserve"> while dan continue </w:t>
      </w:r>
      <w:proofErr w:type="spellStart"/>
      <w:r w:rsidR="003E3F0C" w:rsidRPr="003E3F0C">
        <w:t>untuk</w:t>
      </w:r>
      <w:proofErr w:type="spellEnd"/>
      <w:r w:rsidR="003E3F0C" w:rsidRPr="003E3F0C">
        <w:t xml:space="preserve"> </w:t>
      </w:r>
      <w:proofErr w:type="spellStart"/>
      <w:r w:rsidR="003E3F0C" w:rsidRPr="003E3F0C">
        <w:t>mengabaikan</w:t>
      </w:r>
      <w:proofErr w:type="spellEnd"/>
      <w:r w:rsidR="003E3F0C" w:rsidRPr="003E3F0C">
        <w:t xml:space="preserve"> </w:t>
      </w:r>
      <w:proofErr w:type="spellStart"/>
      <w:r w:rsidR="003E3F0C" w:rsidRPr="003E3F0C">
        <w:t>angka</w:t>
      </w:r>
      <w:proofErr w:type="spellEnd"/>
      <w:r w:rsidR="003E3F0C" w:rsidRPr="003E3F0C">
        <w:t xml:space="preserve"> </w:t>
      </w:r>
      <w:proofErr w:type="spellStart"/>
      <w:r w:rsidR="003E3F0C" w:rsidRPr="003E3F0C">
        <w:t>kelipatan</w:t>
      </w:r>
      <w:proofErr w:type="spellEnd"/>
      <w:r w:rsidR="003E3F0C" w:rsidRPr="003E3F0C">
        <w:t xml:space="preserve"> 3, </w:t>
      </w:r>
      <w:proofErr w:type="spellStart"/>
      <w:r w:rsidR="003E3F0C" w:rsidRPr="003E3F0C">
        <w:t>sementara</w:t>
      </w:r>
      <w:proofErr w:type="spellEnd"/>
      <w:r w:rsidR="003E3F0C" w:rsidRPr="003E3F0C">
        <w:t xml:space="preserve"> </w:t>
      </w:r>
      <w:proofErr w:type="spellStart"/>
      <w:r w:rsidR="003E3F0C" w:rsidRPr="003E3F0C">
        <w:t>Contoh</w:t>
      </w:r>
      <w:proofErr w:type="spellEnd"/>
      <w:r w:rsidR="003E3F0C" w:rsidRPr="003E3F0C">
        <w:t xml:space="preserve"> 5 </w:t>
      </w:r>
      <w:proofErr w:type="spellStart"/>
      <w:r w:rsidR="003E3F0C" w:rsidRPr="003E3F0C">
        <w:t>mengimplementasikan</w:t>
      </w:r>
      <w:proofErr w:type="spellEnd"/>
      <w:r w:rsidR="003E3F0C" w:rsidRPr="003E3F0C">
        <w:t xml:space="preserve"> do...while </w:t>
      </w:r>
      <w:proofErr w:type="spellStart"/>
      <w:r w:rsidR="003E3F0C" w:rsidRPr="003E3F0C">
        <w:t>untuk</w:t>
      </w:r>
      <w:proofErr w:type="spellEnd"/>
      <w:r w:rsidR="003E3F0C" w:rsidRPr="003E3F0C">
        <w:t xml:space="preserve"> </w:t>
      </w:r>
      <w:proofErr w:type="spellStart"/>
      <w:r w:rsidR="003E3F0C" w:rsidRPr="003E3F0C">
        <w:t>mencetak</w:t>
      </w:r>
      <w:proofErr w:type="spellEnd"/>
      <w:r w:rsidR="003E3F0C" w:rsidRPr="003E3F0C">
        <w:t xml:space="preserve"> kata </w:t>
      </w:r>
      <w:proofErr w:type="spellStart"/>
      <w:r w:rsidR="003E3F0C" w:rsidRPr="003E3F0C">
        <w:t>sesuai</w:t>
      </w:r>
      <w:proofErr w:type="spellEnd"/>
      <w:r w:rsidR="003E3F0C" w:rsidRPr="003E3F0C">
        <w:t xml:space="preserve"> input </w:t>
      </w:r>
      <w:proofErr w:type="spellStart"/>
      <w:r w:rsidR="003E3F0C" w:rsidRPr="003E3F0C">
        <w:t>pengguna</w:t>
      </w:r>
      <w:proofErr w:type="spellEnd"/>
      <w:r w:rsidR="003E3F0C" w:rsidRPr="003E3F0C">
        <w:t xml:space="preserve">, </w:t>
      </w:r>
      <w:proofErr w:type="spellStart"/>
      <w:r w:rsidR="003E3F0C" w:rsidRPr="003E3F0C">
        <w:t>memastikan</w:t>
      </w:r>
      <w:proofErr w:type="spellEnd"/>
      <w:r w:rsidR="003E3F0C" w:rsidRPr="003E3F0C">
        <w:t xml:space="preserve"> minimal </w:t>
      </w:r>
      <w:proofErr w:type="spellStart"/>
      <w:r w:rsidR="003E3F0C" w:rsidRPr="003E3F0C">
        <w:t>satu</w:t>
      </w:r>
      <w:proofErr w:type="spellEnd"/>
      <w:r w:rsidR="003E3F0C" w:rsidRPr="003E3F0C">
        <w:t xml:space="preserve"> kali </w:t>
      </w:r>
      <w:proofErr w:type="spellStart"/>
      <w:r w:rsidR="003E3F0C" w:rsidRPr="003E3F0C">
        <w:t>pencetakan</w:t>
      </w:r>
      <w:proofErr w:type="spellEnd"/>
      <w:r w:rsidR="003E3F0C" w:rsidRPr="003E3F0C">
        <w:t>.</w:t>
      </w:r>
    </w:p>
    <w:p w14:paraId="607FB9FA" w14:textId="46D89EA8" w:rsidR="003E3F0C" w:rsidRDefault="003E3F0C" w:rsidP="003E3F0C">
      <w:pPr>
        <w:spacing w:after="0"/>
        <w:contextualSpacing/>
        <w:rPr>
          <w:b/>
          <w:bCs/>
        </w:rPr>
      </w:pPr>
      <w:proofErr w:type="spellStart"/>
      <w:r w:rsidRPr="003E3F0C">
        <w:rPr>
          <w:b/>
          <w:bCs/>
        </w:rPr>
        <w:lastRenderedPageBreak/>
        <w:t>Refleksi</w:t>
      </w:r>
      <w:proofErr w:type="spellEnd"/>
    </w:p>
    <w:p w14:paraId="7F4B6560" w14:textId="56AA5966" w:rsidR="003E3F0C" w:rsidRPr="003E3F0C" w:rsidRDefault="003E3F0C" w:rsidP="003E3F0C">
      <w:pPr>
        <w:spacing w:after="0"/>
        <w:contextualSpacing/>
        <w:jc w:val="both"/>
      </w:pPr>
      <w:proofErr w:type="spellStart"/>
      <w:r>
        <w:t>M</w:t>
      </w:r>
      <w:r w:rsidRPr="003E3F0C">
        <w:t>engenai</w:t>
      </w:r>
      <w:proofErr w:type="spellEnd"/>
      <w:r w:rsidRPr="003E3F0C">
        <w:t xml:space="preserve"> </w:t>
      </w:r>
      <w:proofErr w:type="spellStart"/>
      <w:r w:rsidRPr="003E3F0C">
        <w:t>materi</w:t>
      </w:r>
      <w:proofErr w:type="spellEnd"/>
      <w:r w:rsidRPr="003E3F0C">
        <w:t xml:space="preserve"> for dan while</w:t>
      </w:r>
      <w:r>
        <w:t xml:space="preserve">, </w:t>
      </w:r>
      <w:proofErr w:type="spellStart"/>
      <w:r>
        <w:t>s</w:t>
      </w:r>
      <w:r w:rsidRPr="003E3F0C">
        <w:t>aya</w:t>
      </w:r>
      <w:proofErr w:type="spellEnd"/>
      <w:r w:rsidRPr="003E3F0C">
        <w:t xml:space="preserve"> </w:t>
      </w:r>
      <w:proofErr w:type="spellStart"/>
      <w:r w:rsidRPr="003E3F0C">
        <w:t>belajar</w:t>
      </w:r>
      <w:proofErr w:type="spellEnd"/>
      <w:r w:rsidRPr="003E3F0C">
        <w:t xml:space="preserve"> </w:t>
      </w:r>
      <w:proofErr w:type="spellStart"/>
      <w:r w:rsidRPr="003E3F0C">
        <w:t>bahwa</w:t>
      </w:r>
      <w:proofErr w:type="spellEnd"/>
      <w:r w:rsidRPr="003E3F0C">
        <w:t xml:space="preserve"> </w:t>
      </w:r>
      <w:proofErr w:type="spellStart"/>
      <w:r w:rsidRPr="003E3F0C">
        <w:t>pemilihan</w:t>
      </w:r>
      <w:proofErr w:type="spellEnd"/>
      <w:r w:rsidRPr="003E3F0C">
        <w:t xml:space="preserve"> </w:t>
      </w:r>
      <w:proofErr w:type="spellStart"/>
      <w:r w:rsidRPr="003E3F0C">
        <w:t>antara</w:t>
      </w:r>
      <w:proofErr w:type="spellEnd"/>
      <w:r w:rsidRPr="003E3F0C">
        <w:t xml:space="preserve"> </w:t>
      </w:r>
      <w:proofErr w:type="spellStart"/>
      <w:r w:rsidRPr="003E3F0C">
        <w:t>keduanya</w:t>
      </w:r>
      <w:proofErr w:type="spellEnd"/>
      <w:r w:rsidRPr="003E3F0C">
        <w:t xml:space="preserve"> sangat </w:t>
      </w:r>
      <w:proofErr w:type="spellStart"/>
      <w:r w:rsidRPr="003E3F0C">
        <w:t>bergantung</w:t>
      </w:r>
      <w:proofErr w:type="spellEnd"/>
      <w:r w:rsidRPr="003E3F0C">
        <w:t xml:space="preserve"> pada </w:t>
      </w:r>
      <w:proofErr w:type="spellStart"/>
      <w:r w:rsidRPr="003E3F0C">
        <w:t>konteks</w:t>
      </w:r>
      <w:proofErr w:type="spellEnd"/>
      <w:r w:rsidRPr="003E3F0C">
        <w:t xml:space="preserve">, </w:t>
      </w:r>
      <w:proofErr w:type="spellStart"/>
      <w:r w:rsidRPr="003E3F0C">
        <w:t>seperti</w:t>
      </w:r>
      <w:proofErr w:type="spellEnd"/>
      <w:r w:rsidRPr="003E3F0C">
        <w:t xml:space="preserve"> </w:t>
      </w:r>
      <w:proofErr w:type="spellStart"/>
      <w:r w:rsidRPr="003E3F0C">
        <w:t>jumlah</w:t>
      </w:r>
      <w:proofErr w:type="spellEnd"/>
      <w:r w:rsidRPr="003E3F0C">
        <w:t xml:space="preserve"> </w:t>
      </w:r>
      <w:proofErr w:type="spellStart"/>
      <w:r w:rsidRPr="003E3F0C">
        <w:t>iterasi</w:t>
      </w:r>
      <w:proofErr w:type="spellEnd"/>
      <w:r w:rsidRPr="003E3F0C">
        <w:t xml:space="preserve"> yang </w:t>
      </w:r>
      <w:proofErr w:type="spellStart"/>
      <w:r w:rsidRPr="003E3F0C">
        <w:t>diketahui</w:t>
      </w:r>
      <w:proofErr w:type="spellEnd"/>
      <w:r w:rsidRPr="003E3F0C">
        <w:t xml:space="preserve"> </w:t>
      </w:r>
      <w:proofErr w:type="spellStart"/>
      <w:r w:rsidRPr="003E3F0C">
        <w:t>atau</w:t>
      </w:r>
      <w:proofErr w:type="spellEnd"/>
      <w:r w:rsidRPr="003E3F0C">
        <w:t xml:space="preserve"> </w:t>
      </w:r>
      <w:proofErr w:type="spellStart"/>
      <w:r w:rsidRPr="003E3F0C">
        <w:t>tidak</w:t>
      </w:r>
      <w:proofErr w:type="spellEnd"/>
      <w:r w:rsidRPr="003E3F0C">
        <w:t xml:space="preserve">. </w:t>
      </w:r>
      <w:proofErr w:type="spellStart"/>
      <w:r w:rsidRPr="003E3F0C">
        <w:t>Melalui</w:t>
      </w:r>
      <w:proofErr w:type="spellEnd"/>
      <w:r w:rsidRPr="003E3F0C">
        <w:t xml:space="preserve"> </w:t>
      </w:r>
      <w:proofErr w:type="spellStart"/>
      <w:r w:rsidRPr="003E3F0C">
        <w:t>latihan</w:t>
      </w:r>
      <w:proofErr w:type="spellEnd"/>
      <w:r w:rsidRPr="003E3F0C">
        <w:t xml:space="preserve">, </w:t>
      </w:r>
      <w:proofErr w:type="spellStart"/>
      <w:r w:rsidRPr="003E3F0C">
        <w:t>saya</w:t>
      </w:r>
      <w:proofErr w:type="spellEnd"/>
      <w:r w:rsidRPr="003E3F0C">
        <w:t xml:space="preserve"> </w:t>
      </w:r>
      <w:proofErr w:type="spellStart"/>
      <w:r w:rsidRPr="003E3F0C">
        <w:t>menyadari</w:t>
      </w:r>
      <w:proofErr w:type="spellEnd"/>
      <w:r w:rsidRPr="003E3F0C">
        <w:t xml:space="preserve"> </w:t>
      </w:r>
      <w:proofErr w:type="spellStart"/>
      <w:r w:rsidRPr="003E3F0C">
        <w:t>betapa</w:t>
      </w:r>
      <w:proofErr w:type="spellEnd"/>
      <w:r w:rsidRPr="003E3F0C">
        <w:t xml:space="preserve"> </w:t>
      </w:r>
      <w:proofErr w:type="spellStart"/>
      <w:r w:rsidRPr="003E3F0C">
        <w:t>krusialnya</w:t>
      </w:r>
      <w:proofErr w:type="spellEnd"/>
      <w:r w:rsidRPr="003E3F0C">
        <w:t xml:space="preserve"> </w:t>
      </w:r>
      <w:proofErr w:type="spellStart"/>
      <w:r w:rsidRPr="003E3F0C">
        <w:t>memperhatikan</w:t>
      </w:r>
      <w:proofErr w:type="spellEnd"/>
      <w:r w:rsidRPr="003E3F0C">
        <w:t xml:space="preserve"> </w:t>
      </w:r>
      <w:proofErr w:type="spellStart"/>
      <w:r w:rsidRPr="003E3F0C">
        <w:t>logika</w:t>
      </w:r>
      <w:proofErr w:type="spellEnd"/>
      <w:r w:rsidRPr="003E3F0C">
        <w:t xml:space="preserve"> agar </w:t>
      </w:r>
      <w:proofErr w:type="spellStart"/>
      <w:r w:rsidRPr="003E3F0C">
        <w:t>tidak</w:t>
      </w:r>
      <w:proofErr w:type="spellEnd"/>
      <w:r w:rsidRPr="003E3F0C">
        <w:t xml:space="preserve"> </w:t>
      </w:r>
      <w:proofErr w:type="spellStart"/>
      <w:r w:rsidRPr="003E3F0C">
        <w:t>terjadi</w:t>
      </w:r>
      <w:proofErr w:type="spellEnd"/>
      <w:r w:rsidRPr="003E3F0C">
        <w:t xml:space="preserve"> </w:t>
      </w:r>
      <w:proofErr w:type="spellStart"/>
      <w:r w:rsidRPr="003E3F0C">
        <w:t>kesalahan</w:t>
      </w:r>
      <w:proofErr w:type="spellEnd"/>
      <w:r w:rsidRPr="003E3F0C">
        <w:t xml:space="preserve">, </w:t>
      </w:r>
      <w:proofErr w:type="spellStart"/>
      <w:r w:rsidRPr="003E3F0C">
        <w:t>seperti</w:t>
      </w:r>
      <w:proofErr w:type="spellEnd"/>
      <w:r w:rsidRPr="003E3F0C">
        <w:t xml:space="preserve"> infinite loop.</w:t>
      </w:r>
    </w:p>
    <w:sectPr w:rsidR="003E3F0C" w:rsidRPr="003E3F0C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643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134F76"/>
    <w:multiLevelType w:val="hybridMultilevel"/>
    <w:tmpl w:val="6BCABA24"/>
    <w:lvl w:ilvl="0" w:tplc="CF0C81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F121B0"/>
    <w:multiLevelType w:val="hybridMultilevel"/>
    <w:tmpl w:val="422AC5E4"/>
    <w:lvl w:ilvl="0" w:tplc="CF0C81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2382535"/>
    <w:multiLevelType w:val="multilevel"/>
    <w:tmpl w:val="42E6CF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0A313C"/>
    <w:multiLevelType w:val="multilevel"/>
    <w:tmpl w:val="FDB6BC1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2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5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22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7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9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45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62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152" w:hanging="1800"/>
      </w:pPr>
      <w:rPr>
        <w:rFonts w:hint="default"/>
      </w:rPr>
    </w:lvl>
  </w:abstractNum>
  <w:abstractNum w:abstractNumId="17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D72EDD"/>
    <w:multiLevelType w:val="hybridMultilevel"/>
    <w:tmpl w:val="EE3872E2"/>
    <w:lvl w:ilvl="0" w:tplc="3809000F">
      <w:start w:val="1"/>
      <w:numFmt w:val="decimal"/>
      <w:lvlText w:val="%1."/>
      <w:lvlJc w:val="left"/>
      <w:pPr>
        <w:ind w:left="1488" w:hanging="360"/>
      </w:pPr>
    </w:lvl>
    <w:lvl w:ilvl="1" w:tplc="38090019" w:tentative="1">
      <w:start w:val="1"/>
      <w:numFmt w:val="lowerLetter"/>
      <w:lvlText w:val="%2."/>
      <w:lvlJc w:val="left"/>
      <w:pPr>
        <w:ind w:left="2208" w:hanging="360"/>
      </w:pPr>
    </w:lvl>
    <w:lvl w:ilvl="2" w:tplc="3809001B" w:tentative="1">
      <w:start w:val="1"/>
      <w:numFmt w:val="lowerRoman"/>
      <w:lvlText w:val="%3."/>
      <w:lvlJc w:val="right"/>
      <w:pPr>
        <w:ind w:left="2928" w:hanging="180"/>
      </w:pPr>
    </w:lvl>
    <w:lvl w:ilvl="3" w:tplc="3809000F" w:tentative="1">
      <w:start w:val="1"/>
      <w:numFmt w:val="decimal"/>
      <w:lvlText w:val="%4."/>
      <w:lvlJc w:val="left"/>
      <w:pPr>
        <w:ind w:left="3648" w:hanging="360"/>
      </w:pPr>
    </w:lvl>
    <w:lvl w:ilvl="4" w:tplc="38090019" w:tentative="1">
      <w:start w:val="1"/>
      <w:numFmt w:val="lowerLetter"/>
      <w:lvlText w:val="%5."/>
      <w:lvlJc w:val="left"/>
      <w:pPr>
        <w:ind w:left="4368" w:hanging="360"/>
      </w:pPr>
    </w:lvl>
    <w:lvl w:ilvl="5" w:tplc="3809001B" w:tentative="1">
      <w:start w:val="1"/>
      <w:numFmt w:val="lowerRoman"/>
      <w:lvlText w:val="%6."/>
      <w:lvlJc w:val="right"/>
      <w:pPr>
        <w:ind w:left="5088" w:hanging="180"/>
      </w:pPr>
    </w:lvl>
    <w:lvl w:ilvl="6" w:tplc="3809000F" w:tentative="1">
      <w:start w:val="1"/>
      <w:numFmt w:val="decimal"/>
      <w:lvlText w:val="%7."/>
      <w:lvlJc w:val="left"/>
      <w:pPr>
        <w:ind w:left="5808" w:hanging="360"/>
      </w:pPr>
    </w:lvl>
    <w:lvl w:ilvl="7" w:tplc="38090019" w:tentative="1">
      <w:start w:val="1"/>
      <w:numFmt w:val="lowerLetter"/>
      <w:lvlText w:val="%8."/>
      <w:lvlJc w:val="left"/>
      <w:pPr>
        <w:ind w:left="6528" w:hanging="360"/>
      </w:pPr>
    </w:lvl>
    <w:lvl w:ilvl="8" w:tplc="3809001B" w:tentative="1">
      <w:start w:val="1"/>
      <w:numFmt w:val="lowerRoman"/>
      <w:lvlText w:val="%9."/>
      <w:lvlJc w:val="right"/>
      <w:pPr>
        <w:ind w:left="7248" w:hanging="180"/>
      </w:pPr>
    </w:lvl>
  </w:abstractNum>
  <w:abstractNum w:abstractNumId="19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0C0951"/>
    <w:multiLevelType w:val="multilevel"/>
    <w:tmpl w:val="CE02CE2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4" w15:restartNumberingAfterBreak="0">
    <w:nsid w:val="564136C5"/>
    <w:multiLevelType w:val="multilevel"/>
    <w:tmpl w:val="FD08B8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5" w15:restartNumberingAfterBreak="0">
    <w:nsid w:val="5D071764"/>
    <w:multiLevelType w:val="hybridMultilevel"/>
    <w:tmpl w:val="EE3872E2"/>
    <w:lvl w:ilvl="0" w:tplc="3809000F">
      <w:start w:val="1"/>
      <w:numFmt w:val="decimal"/>
      <w:lvlText w:val="%1."/>
      <w:lvlJc w:val="left"/>
      <w:pPr>
        <w:ind w:left="1488" w:hanging="360"/>
      </w:pPr>
    </w:lvl>
    <w:lvl w:ilvl="1" w:tplc="38090019" w:tentative="1">
      <w:start w:val="1"/>
      <w:numFmt w:val="lowerLetter"/>
      <w:lvlText w:val="%2."/>
      <w:lvlJc w:val="left"/>
      <w:pPr>
        <w:ind w:left="2208" w:hanging="360"/>
      </w:pPr>
    </w:lvl>
    <w:lvl w:ilvl="2" w:tplc="3809001B" w:tentative="1">
      <w:start w:val="1"/>
      <w:numFmt w:val="lowerRoman"/>
      <w:lvlText w:val="%3."/>
      <w:lvlJc w:val="right"/>
      <w:pPr>
        <w:ind w:left="2928" w:hanging="180"/>
      </w:pPr>
    </w:lvl>
    <w:lvl w:ilvl="3" w:tplc="3809000F" w:tentative="1">
      <w:start w:val="1"/>
      <w:numFmt w:val="decimal"/>
      <w:lvlText w:val="%4."/>
      <w:lvlJc w:val="left"/>
      <w:pPr>
        <w:ind w:left="3648" w:hanging="360"/>
      </w:pPr>
    </w:lvl>
    <w:lvl w:ilvl="4" w:tplc="38090019" w:tentative="1">
      <w:start w:val="1"/>
      <w:numFmt w:val="lowerLetter"/>
      <w:lvlText w:val="%5."/>
      <w:lvlJc w:val="left"/>
      <w:pPr>
        <w:ind w:left="4368" w:hanging="360"/>
      </w:pPr>
    </w:lvl>
    <w:lvl w:ilvl="5" w:tplc="3809001B" w:tentative="1">
      <w:start w:val="1"/>
      <w:numFmt w:val="lowerRoman"/>
      <w:lvlText w:val="%6."/>
      <w:lvlJc w:val="right"/>
      <w:pPr>
        <w:ind w:left="5088" w:hanging="180"/>
      </w:pPr>
    </w:lvl>
    <w:lvl w:ilvl="6" w:tplc="3809000F" w:tentative="1">
      <w:start w:val="1"/>
      <w:numFmt w:val="decimal"/>
      <w:lvlText w:val="%7."/>
      <w:lvlJc w:val="left"/>
      <w:pPr>
        <w:ind w:left="5808" w:hanging="360"/>
      </w:pPr>
    </w:lvl>
    <w:lvl w:ilvl="7" w:tplc="38090019" w:tentative="1">
      <w:start w:val="1"/>
      <w:numFmt w:val="lowerLetter"/>
      <w:lvlText w:val="%8."/>
      <w:lvlJc w:val="left"/>
      <w:pPr>
        <w:ind w:left="6528" w:hanging="360"/>
      </w:pPr>
    </w:lvl>
    <w:lvl w:ilvl="8" w:tplc="3809001B" w:tentative="1">
      <w:start w:val="1"/>
      <w:numFmt w:val="lowerRoman"/>
      <w:lvlText w:val="%9."/>
      <w:lvlJc w:val="right"/>
      <w:pPr>
        <w:ind w:left="7248" w:hanging="180"/>
      </w:pPr>
    </w:lvl>
  </w:abstractNum>
  <w:abstractNum w:abstractNumId="26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A659C6"/>
    <w:multiLevelType w:val="hybridMultilevel"/>
    <w:tmpl w:val="3F60953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6400ED"/>
    <w:multiLevelType w:val="hybridMultilevel"/>
    <w:tmpl w:val="B06A709C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A65464"/>
    <w:multiLevelType w:val="hybridMultilevel"/>
    <w:tmpl w:val="86BC4FE8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6"/>
  </w:num>
  <w:num w:numId="3">
    <w:abstractNumId w:val="34"/>
  </w:num>
  <w:num w:numId="4">
    <w:abstractNumId w:val="0"/>
  </w:num>
  <w:num w:numId="5">
    <w:abstractNumId w:val="10"/>
  </w:num>
  <w:num w:numId="6">
    <w:abstractNumId w:val="1"/>
  </w:num>
  <w:num w:numId="7">
    <w:abstractNumId w:val="17"/>
  </w:num>
  <w:num w:numId="8">
    <w:abstractNumId w:val="20"/>
  </w:num>
  <w:num w:numId="9">
    <w:abstractNumId w:val="19"/>
  </w:num>
  <w:num w:numId="10">
    <w:abstractNumId w:val="7"/>
  </w:num>
  <w:num w:numId="11">
    <w:abstractNumId w:val="13"/>
  </w:num>
  <w:num w:numId="12">
    <w:abstractNumId w:val="15"/>
  </w:num>
  <w:num w:numId="13">
    <w:abstractNumId w:val="5"/>
  </w:num>
  <w:num w:numId="14">
    <w:abstractNumId w:val="35"/>
  </w:num>
  <w:num w:numId="15">
    <w:abstractNumId w:val="3"/>
  </w:num>
  <w:num w:numId="16">
    <w:abstractNumId w:val="11"/>
  </w:num>
  <w:num w:numId="17">
    <w:abstractNumId w:val="24"/>
  </w:num>
  <w:num w:numId="18">
    <w:abstractNumId w:val="30"/>
  </w:num>
  <w:num w:numId="19">
    <w:abstractNumId w:val="33"/>
  </w:num>
  <w:num w:numId="20">
    <w:abstractNumId w:val="22"/>
  </w:num>
  <w:num w:numId="21">
    <w:abstractNumId w:val="21"/>
  </w:num>
  <w:num w:numId="22">
    <w:abstractNumId w:val="12"/>
  </w:num>
  <w:num w:numId="23">
    <w:abstractNumId w:val="2"/>
  </w:num>
  <w:num w:numId="24">
    <w:abstractNumId w:val="14"/>
  </w:num>
  <w:num w:numId="25">
    <w:abstractNumId w:val="26"/>
  </w:num>
  <w:num w:numId="26">
    <w:abstractNumId w:val="27"/>
  </w:num>
  <w:num w:numId="27">
    <w:abstractNumId w:val="31"/>
  </w:num>
  <w:num w:numId="28">
    <w:abstractNumId w:val="32"/>
  </w:num>
  <w:num w:numId="29">
    <w:abstractNumId w:val="25"/>
  </w:num>
  <w:num w:numId="30">
    <w:abstractNumId w:val="16"/>
  </w:num>
  <w:num w:numId="31">
    <w:abstractNumId w:val="9"/>
  </w:num>
  <w:num w:numId="32">
    <w:abstractNumId w:val="23"/>
  </w:num>
  <w:num w:numId="33">
    <w:abstractNumId w:val="18"/>
  </w:num>
  <w:num w:numId="34">
    <w:abstractNumId w:val="8"/>
  </w:num>
  <w:num w:numId="35">
    <w:abstractNumId w:val="4"/>
  </w:num>
  <w:num w:numId="3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8125D"/>
    <w:rsid w:val="001D6A96"/>
    <w:rsid w:val="001F0A14"/>
    <w:rsid w:val="00284265"/>
    <w:rsid w:val="003225A9"/>
    <w:rsid w:val="00323454"/>
    <w:rsid w:val="003300ED"/>
    <w:rsid w:val="00365382"/>
    <w:rsid w:val="003B274B"/>
    <w:rsid w:val="003D33C6"/>
    <w:rsid w:val="003E3F0C"/>
    <w:rsid w:val="0044001F"/>
    <w:rsid w:val="00452228"/>
    <w:rsid w:val="004B09CD"/>
    <w:rsid w:val="004B5E8C"/>
    <w:rsid w:val="004D5DBB"/>
    <w:rsid w:val="00510A7F"/>
    <w:rsid w:val="00534AA9"/>
    <w:rsid w:val="00594CB9"/>
    <w:rsid w:val="005B5F6E"/>
    <w:rsid w:val="005D0091"/>
    <w:rsid w:val="005D2BF9"/>
    <w:rsid w:val="00602C9D"/>
    <w:rsid w:val="00625D87"/>
    <w:rsid w:val="00647BDE"/>
    <w:rsid w:val="0067163E"/>
    <w:rsid w:val="007252D9"/>
    <w:rsid w:val="007461B7"/>
    <w:rsid w:val="007F6B6A"/>
    <w:rsid w:val="008C1C5C"/>
    <w:rsid w:val="008E4B03"/>
    <w:rsid w:val="009216C1"/>
    <w:rsid w:val="00956672"/>
    <w:rsid w:val="00A46398"/>
    <w:rsid w:val="00A5641E"/>
    <w:rsid w:val="00A713BA"/>
    <w:rsid w:val="00B1602A"/>
    <w:rsid w:val="00BA7545"/>
    <w:rsid w:val="00C04942"/>
    <w:rsid w:val="00C939D3"/>
    <w:rsid w:val="00C94097"/>
    <w:rsid w:val="00CC0873"/>
    <w:rsid w:val="00D0476B"/>
    <w:rsid w:val="00D81CA3"/>
    <w:rsid w:val="00E309A3"/>
    <w:rsid w:val="00E456CE"/>
    <w:rsid w:val="00ED057D"/>
    <w:rsid w:val="00F6357C"/>
    <w:rsid w:val="00F817C9"/>
    <w:rsid w:val="00FC7D19"/>
    <w:rsid w:val="00FF7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400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Strong">
    <w:name w:val="Strong"/>
    <w:basedOn w:val="DefaultParagraphFont"/>
    <w:uiPriority w:val="22"/>
    <w:qFormat/>
    <w:rsid w:val="0044001F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4001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31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53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12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83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6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7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16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0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6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1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9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92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71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9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9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0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9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0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6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5" Type="http://schemas.openxmlformats.org/officeDocument/2006/relationships/image" Target="media/image11.pn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18</Pages>
  <Words>2089</Words>
  <Characters>11908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fathan ghalib</cp:lastModifiedBy>
  <cp:revision>6</cp:revision>
  <dcterms:created xsi:type="dcterms:W3CDTF">2024-10-01T11:30:00Z</dcterms:created>
  <dcterms:modified xsi:type="dcterms:W3CDTF">2024-10-05T14:18:00Z</dcterms:modified>
</cp:coreProperties>
</file>